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tblpY="1"/>
        <w:tblOverlap w:val="never"/>
        <w:tblW w:w="0" w:type="auto"/>
        <w:tblCellMar>
          <w:top w:w="72" w:type="dxa"/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036"/>
      </w:tblGrid>
      <w:tr w:rsidR="009E315A" w:rsidRPr="001F665E" w14:paraId="514B2840" w14:textId="77777777" w:rsidTr="00B05AEB">
        <w:trPr>
          <w:trHeight w:val="1178"/>
        </w:trPr>
        <w:tc>
          <w:tcPr>
            <w:tcW w:w="5036" w:type="dxa"/>
          </w:tcPr>
          <w:p w14:paraId="34C041EC" w14:textId="77777777" w:rsidR="00636E22" w:rsidRPr="00D7022A" w:rsidRDefault="00636E22" w:rsidP="00636E22">
            <w:pPr>
              <w:pStyle w:val="Pa0"/>
              <w:rPr>
                <w:rFonts w:ascii="Roboto" w:hAnsi="Roboto" w:cs="Calibri"/>
                <w:b/>
                <w:noProof/>
                <w:sz w:val="22"/>
                <w:szCs w:val="22"/>
              </w:rPr>
            </w:pPr>
            <w:r>
              <w:rPr>
                <w:rFonts w:ascii="Roboto" w:hAnsi="Roboto" w:cs="Calibri"/>
                <w:b/>
                <w:noProof/>
                <w:sz w:val="22"/>
                <w:szCs w:val="22"/>
              </w:rPr>
              <w:t>Deep Time Biology</w:t>
            </w:r>
            <w:r w:rsidRPr="00D7022A">
              <w:rPr>
                <w:rFonts w:ascii="Roboto" w:hAnsi="Roboto" w:cs="Calibri"/>
                <w:b/>
                <w:noProof/>
                <w:sz w:val="22"/>
                <w:szCs w:val="22"/>
              </w:rPr>
              <w:t xml:space="preserve"> Lab</w:t>
            </w:r>
          </w:p>
          <w:p w14:paraId="4EADC2D1" w14:textId="77777777" w:rsidR="00636E22" w:rsidRPr="00D7022A" w:rsidRDefault="00636E22" w:rsidP="00636E22">
            <w:pPr>
              <w:rPr>
                <w:rFonts w:ascii="Roboto" w:hAnsi="Roboto"/>
                <w:noProof/>
                <w:sz w:val="18"/>
                <w:szCs w:val="18"/>
              </w:rPr>
            </w:pPr>
            <w:r w:rsidRPr="00D7022A">
              <w:rPr>
                <w:rFonts w:ascii="Roboto" w:hAnsi="Roboto"/>
                <w:noProof/>
                <w:sz w:val="18"/>
                <w:szCs w:val="18"/>
              </w:rPr>
              <w:t xml:space="preserve">Department of </w:t>
            </w:r>
            <w:r>
              <w:rPr>
                <w:rFonts w:ascii="Roboto" w:hAnsi="Roboto"/>
                <w:noProof/>
                <w:sz w:val="18"/>
                <w:szCs w:val="18"/>
              </w:rPr>
              <w:t>Earth Sciences</w:t>
            </w:r>
          </w:p>
          <w:p w14:paraId="7B179BB9" w14:textId="77777777" w:rsidR="00636E22" w:rsidRPr="00BD324A" w:rsidRDefault="00636E22" w:rsidP="00636E22">
            <w:pPr>
              <w:rPr>
                <w:rFonts w:ascii="Roboto" w:hAnsi="Roboto"/>
                <w:noProof/>
                <w:sz w:val="18"/>
                <w:szCs w:val="18"/>
              </w:rPr>
            </w:pPr>
            <w:r w:rsidRPr="00BD324A">
              <w:rPr>
                <w:rFonts w:ascii="Roboto" w:hAnsi="Roboto"/>
                <w:noProof/>
                <w:sz w:val="18"/>
                <w:szCs w:val="18"/>
              </w:rPr>
              <w:t>Montana State University</w:t>
            </w:r>
          </w:p>
          <w:p w14:paraId="53BDF334" w14:textId="77777777" w:rsidR="00636E22" w:rsidRPr="00BD324A" w:rsidRDefault="00636E22" w:rsidP="00636E22">
            <w:pPr>
              <w:rPr>
                <w:rFonts w:ascii="Roboto" w:hAnsi="Roboto"/>
                <w:noProof/>
                <w:sz w:val="18"/>
                <w:szCs w:val="18"/>
              </w:rPr>
            </w:pPr>
            <w:r w:rsidRPr="00BD324A">
              <w:rPr>
                <w:rFonts w:ascii="Roboto" w:hAnsi="Roboto"/>
                <w:noProof/>
                <w:sz w:val="18"/>
                <w:szCs w:val="18"/>
              </w:rPr>
              <w:t>Bozeman, Montana, 5971</w:t>
            </w:r>
            <w:r>
              <w:rPr>
                <w:rFonts w:ascii="Roboto" w:hAnsi="Roboto"/>
                <w:noProof/>
                <w:sz w:val="18"/>
                <w:szCs w:val="18"/>
              </w:rPr>
              <w:t>7</w:t>
            </w:r>
          </w:p>
          <w:p w14:paraId="3927FA6B" w14:textId="77777777" w:rsidR="00636E22" w:rsidRDefault="00CA4582" w:rsidP="00636E22">
            <w:pPr>
              <w:rPr>
                <w:rFonts w:ascii="Roboto" w:hAnsi="Roboto"/>
                <w:noProof/>
                <w:sz w:val="18"/>
                <w:szCs w:val="18"/>
              </w:rPr>
            </w:pPr>
            <w:hyperlink r:id="rId7" w:history="1">
              <w:r w:rsidR="00636E22" w:rsidRPr="002476C8">
                <w:rPr>
                  <w:rStyle w:val="Hyperlink"/>
                  <w:rFonts w:ascii="Roboto" w:hAnsi="Roboto"/>
                  <w:noProof/>
                  <w:sz w:val="18"/>
                  <w:szCs w:val="18"/>
                </w:rPr>
                <w:t>organ@montana.edu</w:t>
              </w:r>
            </w:hyperlink>
            <w:r w:rsidR="00636E22">
              <w:rPr>
                <w:rFonts w:ascii="Roboto" w:hAnsi="Roboto"/>
                <w:noProof/>
                <w:sz w:val="18"/>
                <w:szCs w:val="18"/>
              </w:rPr>
              <w:t xml:space="preserve"> </w:t>
            </w:r>
            <w:r w:rsidR="00636E22" w:rsidRPr="00BD324A">
              <w:rPr>
                <w:rFonts w:ascii="Roboto" w:hAnsi="Roboto"/>
                <w:noProof/>
                <w:sz w:val="18"/>
                <w:szCs w:val="18"/>
              </w:rPr>
              <w:t xml:space="preserve">| </w:t>
            </w:r>
            <w:hyperlink r:id="rId8" w:history="1">
              <w:r w:rsidR="00636E22" w:rsidRPr="002476C8">
                <w:rPr>
                  <w:rStyle w:val="Hyperlink"/>
                  <w:rFonts w:ascii="Roboto" w:hAnsi="Roboto"/>
                  <w:noProof/>
                  <w:sz w:val="18"/>
                  <w:szCs w:val="18"/>
                </w:rPr>
                <w:t>https://chrisorgan.github.io</w:t>
              </w:r>
            </w:hyperlink>
          </w:p>
          <w:p w14:paraId="75E44580" w14:textId="2E09459C" w:rsidR="009E315A" w:rsidRPr="001F665E" w:rsidRDefault="009E315A" w:rsidP="009E315A">
            <w:pPr>
              <w:rPr>
                <w:rFonts w:ascii="Roboto" w:hAnsi="Roboto"/>
                <w:noProof/>
                <w:sz w:val="18"/>
                <w:szCs w:val="18"/>
              </w:rPr>
            </w:pPr>
          </w:p>
        </w:tc>
      </w:tr>
    </w:tbl>
    <w:p w14:paraId="4B53F6B1" w14:textId="5E481177" w:rsidR="009E315A" w:rsidRPr="001F665E" w:rsidRDefault="009E315A" w:rsidP="009E315A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right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b/>
          <w:noProof/>
          <w:color w:val="BFBFBF" w:themeColor="background1" w:themeShade="BF"/>
          <w:sz w:val="48"/>
          <w:szCs w:val="48"/>
        </w:rPr>
        <w:t>QA</w:t>
      </w:r>
      <w:r w:rsidR="00067C87" w:rsidRPr="001F665E">
        <w:rPr>
          <w:rFonts w:ascii="Roboto" w:hAnsi="Roboto"/>
          <w:b/>
          <w:noProof/>
          <w:color w:val="BFBFBF" w:themeColor="background1" w:themeShade="BF"/>
          <w:sz w:val="48"/>
          <w:szCs w:val="48"/>
        </w:rPr>
        <w:t xml:space="preserve"> 1</w:t>
      </w:r>
      <w:r w:rsidRPr="001F665E">
        <w:rPr>
          <w:rFonts w:ascii="Roboto" w:hAnsi="Roboto"/>
          <w:b/>
          <w:noProof/>
          <w:color w:val="BFBFBF" w:themeColor="background1" w:themeShade="BF"/>
          <w:sz w:val="48"/>
          <w:szCs w:val="48"/>
        </w:rPr>
        <w:t xml:space="preserve">: </w:t>
      </w:r>
      <w:r w:rsidR="00E171AE" w:rsidRPr="001F665E">
        <w:rPr>
          <w:rFonts w:ascii="Roboto" w:hAnsi="Roboto"/>
          <w:b/>
          <w:noProof/>
          <w:color w:val="BFBFBF" w:themeColor="background1" w:themeShade="BF"/>
          <w:sz w:val="48"/>
          <w:szCs w:val="48"/>
        </w:rPr>
        <w:t>Research</w:t>
      </w:r>
    </w:p>
    <w:p w14:paraId="6F2BBD2A" w14:textId="77777777" w:rsidR="009E315A" w:rsidRPr="001F665E" w:rsidRDefault="009E315A" w:rsidP="009E315A">
      <w:pPr>
        <w:pStyle w:val="Heading1"/>
        <w:spacing w:before="0"/>
        <w:ind w:left="0" w:right="-20"/>
        <w:jc w:val="both"/>
        <w:rPr>
          <w:rFonts w:ascii="Roboto" w:hAnsi="Roboto"/>
          <w:noProof/>
        </w:rPr>
      </w:pPr>
      <w:bookmarkStart w:id="0" w:name="gjdgxs" w:colFirst="0" w:colLast="0"/>
      <w:bookmarkEnd w:id="0"/>
    </w:p>
    <w:p w14:paraId="7C04DE6E" w14:textId="67774769" w:rsidR="009E315A" w:rsidRPr="001F665E" w:rsidRDefault="009E315A" w:rsidP="009E315A">
      <w:pPr>
        <w:pStyle w:val="Heading1"/>
        <w:spacing w:before="0"/>
        <w:ind w:left="0" w:right="-20"/>
        <w:jc w:val="both"/>
        <w:rPr>
          <w:rFonts w:ascii="Roboto" w:eastAsia="Calibri" w:hAnsi="Roboto" w:cs="Calibri"/>
          <w:noProof/>
          <w:sz w:val="28"/>
          <w:szCs w:val="28"/>
        </w:rPr>
      </w:pPr>
    </w:p>
    <w:p w14:paraId="6F76ED9F" w14:textId="77777777" w:rsidR="00790DA7" w:rsidRPr="001F665E" w:rsidRDefault="00790DA7" w:rsidP="00790DA7">
      <w:pPr>
        <w:pStyle w:val="Heading1"/>
        <w:spacing w:before="0"/>
        <w:ind w:left="0" w:right="-20"/>
        <w:jc w:val="both"/>
        <w:rPr>
          <w:rFonts w:ascii="Roboto" w:hAnsi="Roboto"/>
          <w:noProof/>
        </w:rPr>
      </w:pPr>
    </w:p>
    <w:p w14:paraId="4086DCC8" w14:textId="7D002683" w:rsidR="00790DA7" w:rsidRPr="001F665E" w:rsidRDefault="00783AE7" w:rsidP="00790DA7">
      <w:pPr>
        <w:pStyle w:val="Heading1"/>
        <w:spacing w:before="0"/>
        <w:ind w:left="0" w:right="-20"/>
        <w:jc w:val="both"/>
        <w:rPr>
          <w:rFonts w:ascii="Roboto" w:hAnsi="Roboto"/>
          <w:noProof/>
        </w:rPr>
      </w:pPr>
      <w:r w:rsidRPr="001F665E">
        <w:rPr>
          <w:rFonts w:ascii="Roboto" w:eastAsia="Calibri" w:hAnsi="Roboto" w:cs="Calibri"/>
          <w:noProof/>
          <w:sz w:val="28"/>
          <w:szCs w:val="28"/>
        </w:rPr>
        <w:t>Best Practices</w:t>
      </w:r>
    </w:p>
    <w:p w14:paraId="39382477" w14:textId="2FAE5D29" w:rsidR="008356EC" w:rsidRDefault="00790DA7" w:rsidP="00A53551">
      <w:p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iCs/>
          <w:noProof/>
        </w:rPr>
        <w:t xml:space="preserve">Quality </w:t>
      </w:r>
      <w:r w:rsidR="005B3092" w:rsidRPr="001F665E">
        <w:rPr>
          <w:rFonts w:ascii="Roboto" w:hAnsi="Roboto"/>
          <w:iCs/>
          <w:noProof/>
        </w:rPr>
        <w:t>assurance</w:t>
      </w:r>
      <w:r w:rsidR="00CA4582">
        <w:rPr>
          <w:rFonts w:ascii="Roboto" w:hAnsi="Roboto"/>
          <w:iCs/>
          <w:noProof/>
        </w:rPr>
        <w:t xml:space="preserve"> measures improve </w:t>
      </w:r>
      <w:r w:rsidR="005B3092" w:rsidRPr="001F665E">
        <w:rPr>
          <w:rFonts w:ascii="Roboto" w:hAnsi="Roboto"/>
          <w:noProof/>
        </w:rPr>
        <w:t xml:space="preserve">efficiency and reproducibility </w:t>
      </w:r>
      <w:r w:rsidRPr="001F665E">
        <w:rPr>
          <w:rFonts w:ascii="Roboto" w:hAnsi="Roboto"/>
          <w:noProof/>
        </w:rPr>
        <w:t xml:space="preserve">using administrative and procedural processes. By adhering to these processes, we aim </w:t>
      </w:r>
      <w:r w:rsidR="00783AE7" w:rsidRPr="001F665E">
        <w:rPr>
          <w:rFonts w:ascii="Roboto" w:hAnsi="Roboto"/>
          <w:noProof/>
          <w:color w:val="252525"/>
          <w:highlight w:val="white"/>
        </w:rPr>
        <w:t>to achieve predictable and standardized results</w:t>
      </w:r>
      <w:r w:rsidR="00783AE7" w:rsidRPr="001F665E">
        <w:rPr>
          <w:rFonts w:ascii="Roboto" w:hAnsi="Roboto"/>
          <w:noProof/>
          <w:color w:val="252525"/>
        </w:rPr>
        <w:t xml:space="preserve">, </w:t>
      </w:r>
      <w:r w:rsidRPr="001F665E">
        <w:rPr>
          <w:rFonts w:ascii="Roboto" w:hAnsi="Roboto"/>
          <w:noProof/>
        </w:rPr>
        <w:t>satisfy the requirements of funding agencies</w:t>
      </w:r>
      <w:r w:rsidR="00783AE7" w:rsidRPr="001F665E">
        <w:rPr>
          <w:rFonts w:ascii="Roboto" w:hAnsi="Roboto"/>
          <w:noProof/>
        </w:rPr>
        <w:t>,</w:t>
      </w:r>
      <w:r w:rsidRPr="001F665E">
        <w:rPr>
          <w:rFonts w:ascii="Roboto" w:hAnsi="Roboto"/>
          <w:noProof/>
        </w:rPr>
        <w:t xml:space="preserve"> and exemplify best practices for </w:t>
      </w:r>
      <w:r w:rsidR="00783AE7" w:rsidRPr="001F665E">
        <w:rPr>
          <w:rFonts w:ascii="Roboto" w:hAnsi="Roboto"/>
          <w:noProof/>
        </w:rPr>
        <w:t xml:space="preserve">doing </w:t>
      </w:r>
      <w:r w:rsidRPr="001F665E">
        <w:rPr>
          <w:rFonts w:ascii="Roboto" w:hAnsi="Roboto"/>
          <w:noProof/>
        </w:rPr>
        <w:t>science.</w:t>
      </w:r>
      <w:bookmarkStart w:id="1" w:name="30j0zll" w:colFirst="0" w:colLast="0"/>
      <w:bookmarkStart w:id="2" w:name="3znysh7" w:colFirst="0" w:colLast="0"/>
      <w:bookmarkEnd w:id="1"/>
      <w:bookmarkEnd w:id="2"/>
      <w:r w:rsidR="004366A3">
        <w:rPr>
          <w:rFonts w:ascii="Roboto" w:hAnsi="Roboto"/>
          <w:noProof/>
        </w:rPr>
        <w:t xml:space="preserve"> </w:t>
      </w:r>
    </w:p>
    <w:p w14:paraId="3CC952E1" w14:textId="77777777" w:rsidR="008356EC" w:rsidRDefault="008356EC" w:rsidP="00A53551">
      <w:pPr>
        <w:ind w:right="-20"/>
        <w:jc w:val="both"/>
        <w:rPr>
          <w:rFonts w:ascii="Roboto" w:hAnsi="Roboto"/>
          <w:noProof/>
        </w:rPr>
      </w:pPr>
    </w:p>
    <w:p w14:paraId="53536E9E" w14:textId="4D8C2AC2" w:rsidR="00790DA7" w:rsidRPr="001F665E" w:rsidRDefault="001420E0" w:rsidP="008356EC">
      <w:pPr>
        <w:ind w:right="-20"/>
        <w:jc w:val="both"/>
        <w:rPr>
          <w:rFonts w:ascii="Roboto" w:hAnsi="Roboto"/>
          <w:noProof/>
        </w:rPr>
      </w:pPr>
      <w:r>
        <w:rPr>
          <w:rFonts w:ascii="Roboto" w:hAnsi="Roboto"/>
          <w:noProof/>
        </w:rPr>
        <w:t>This guide will help ensure that n</w:t>
      </w:r>
      <w:r w:rsidR="001C2AA1">
        <w:rPr>
          <w:rFonts w:ascii="Roboto" w:hAnsi="Roboto"/>
          <w:noProof/>
        </w:rPr>
        <w:t>o paper, presentation, or grant</w:t>
      </w:r>
      <w:r w:rsidR="004366A3">
        <w:rPr>
          <w:rFonts w:ascii="Roboto" w:hAnsi="Roboto"/>
          <w:noProof/>
        </w:rPr>
        <w:t xml:space="preserve"> leaves o</w:t>
      </w:r>
      <w:r w:rsidR="001C2AA1">
        <w:rPr>
          <w:rFonts w:ascii="Roboto" w:hAnsi="Roboto"/>
          <w:noProof/>
        </w:rPr>
        <w:t>ur lab that isn’t the highest quality!</w:t>
      </w:r>
      <w:r w:rsidR="008356EC">
        <w:rPr>
          <w:rFonts w:ascii="Roboto" w:hAnsi="Roboto"/>
          <w:noProof/>
        </w:rPr>
        <w:t xml:space="preserve"> Ask whether </w:t>
      </w:r>
      <w:r w:rsidR="006141FD">
        <w:rPr>
          <w:rFonts w:ascii="Roboto" w:hAnsi="Roboto"/>
          <w:noProof/>
        </w:rPr>
        <w:t>your project</w:t>
      </w:r>
      <w:r w:rsidR="008356EC" w:rsidRPr="008356EC">
        <w:rPr>
          <w:rFonts w:ascii="Roboto" w:hAnsi="Roboto"/>
          <w:noProof/>
        </w:rPr>
        <w:t xml:space="preserve"> meet</w:t>
      </w:r>
      <w:r w:rsidR="006141FD">
        <w:rPr>
          <w:rFonts w:ascii="Roboto" w:hAnsi="Roboto"/>
          <w:noProof/>
        </w:rPr>
        <w:t>s</w:t>
      </w:r>
      <w:r w:rsidR="008356EC" w:rsidRPr="008356EC">
        <w:rPr>
          <w:rFonts w:ascii="Roboto" w:hAnsi="Roboto"/>
          <w:noProof/>
        </w:rPr>
        <w:t xml:space="preserve"> the standards of our kitchen?</w:t>
      </w:r>
      <w:r w:rsidR="006141FD">
        <w:rPr>
          <w:rFonts w:ascii="Roboto" w:hAnsi="Roboto"/>
          <w:noProof/>
        </w:rPr>
        <w:t xml:space="preserve"> </w:t>
      </w:r>
      <w:r w:rsidR="008356EC" w:rsidRPr="008356EC">
        <w:rPr>
          <w:rFonts w:ascii="Roboto" w:hAnsi="Roboto"/>
          <w:noProof/>
        </w:rPr>
        <w:t>Can we make this better in any way?</w:t>
      </w:r>
    </w:p>
    <w:p w14:paraId="293F237A" w14:textId="6FE06DFA" w:rsidR="00A53551" w:rsidRDefault="00A53551" w:rsidP="00A53551">
      <w:pPr>
        <w:ind w:right="-20"/>
        <w:jc w:val="both"/>
        <w:rPr>
          <w:rFonts w:ascii="Roboto" w:hAnsi="Roboto"/>
          <w:noProof/>
        </w:rPr>
      </w:pPr>
    </w:p>
    <w:p w14:paraId="3171E5B6" w14:textId="00543B3D" w:rsidR="00334CDD" w:rsidRDefault="00334CDD" w:rsidP="00334CD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Roboto" w:hAnsi="Roboto"/>
          <w:b/>
          <w:noProof/>
          <w:sz w:val="28"/>
          <w:szCs w:val="28"/>
        </w:rPr>
      </w:pPr>
      <w:r>
        <w:rPr>
          <w:rFonts w:ascii="Roboto" w:hAnsi="Roboto"/>
          <w:b/>
          <w:noProof/>
          <w:sz w:val="28"/>
          <w:szCs w:val="28"/>
        </w:rPr>
        <w:t>Cultivating the Mind of an Interdisciplinary Scientist</w:t>
      </w:r>
    </w:p>
    <w:p w14:paraId="1C9D1B25" w14:textId="2169BFF7" w:rsidR="007C131F" w:rsidRPr="00DA4BC8" w:rsidRDefault="007C131F" w:rsidP="004E059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Roboto" w:hAnsi="Roboto"/>
          <w:bCs/>
          <w:noProof/>
        </w:rPr>
      </w:pPr>
      <w:r w:rsidRPr="00DA4BC8">
        <w:rPr>
          <w:rFonts w:ascii="Roboto" w:hAnsi="Roboto"/>
          <w:bCs/>
          <w:noProof/>
        </w:rPr>
        <w:t xml:space="preserve">These are traits researched in </w:t>
      </w:r>
      <w:r w:rsidRPr="00C930C1">
        <w:rPr>
          <w:rFonts w:ascii="Roboto" w:hAnsi="Roboto"/>
          <w:bCs/>
          <w:i/>
          <w:iCs/>
          <w:noProof/>
        </w:rPr>
        <w:t>Range</w:t>
      </w:r>
      <w:r w:rsidRPr="00DA4BC8">
        <w:rPr>
          <w:rFonts w:ascii="Roboto" w:hAnsi="Roboto"/>
          <w:bCs/>
          <w:noProof/>
        </w:rPr>
        <w:t xml:space="preserve"> by David Epstein.</w:t>
      </w:r>
      <w:r w:rsidR="004E0595" w:rsidRPr="00DA4BC8">
        <w:rPr>
          <w:rFonts w:ascii="Roboto" w:hAnsi="Roboto"/>
          <w:bCs/>
          <w:noProof/>
        </w:rPr>
        <w:t xml:space="preserve"> They can be nutured by  culivating a broad range of interests and read</w:t>
      </w:r>
      <w:r w:rsidR="00A55906" w:rsidRPr="00DA4BC8">
        <w:rPr>
          <w:rFonts w:ascii="Roboto" w:hAnsi="Roboto"/>
          <w:bCs/>
          <w:noProof/>
        </w:rPr>
        <w:t>ing</w:t>
      </w:r>
      <w:r w:rsidR="004E0595" w:rsidRPr="00DA4BC8">
        <w:rPr>
          <w:rFonts w:ascii="Roboto" w:hAnsi="Roboto"/>
          <w:bCs/>
          <w:noProof/>
        </w:rPr>
        <w:t xml:space="preserve"> more, and more broadly.</w:t>
      </w:r>
    </w:p>
    <w:p w14:paraId="291A74D2" w14:textId="77777777" w:rsidR="00334CDD" w:rsidRPr="00DA4BC8" w:rsidRDefault="00334CDD" w:rsidP="00A55906">
      <w:pPr>
        <w:pStyle w:val="ListParagraph"/>
        <w:numPr>
          <w:ilvl w:val="0"/>
          <w:numId w:val="14"/>
        </w:numPr>
        <w:rPr>
          <w:rFonts w:ascii="Roboto" w:hAnsi="Roboto"/>
          <w:noProof/>
          <w:sz w:val="24"/>
          <w:szCs w:val="24"/>
        </w:rPr>
      </w:pPr>
      <w:r w:rsidRPr="00DA4BC8">
        <w:rPr>
          <w:rFonts w:ascii="Roboto" w:hAnsi="Roboto"/>
          <w:noProof/>
          <w:sz w:val="24"/>
          <w:szCs w:val="24"/>
        </w:rPr>
        <w:t>Tolerance for ambiguity</w:t>
      </w:r>
    </w:p>
    <w:p w14:paraId="77006EC8" w14:textId="2641D80B" w:rsidR="00334CDD" w:rsidRPr="00DA4BC8" w:rsidRDefault="00334CDD" w:rsidP="00A55906">
      <w:pPr>
        <w:pStyle w:val="ListParagraph"/>
        <w:numPr>
          <w:ilvl w:val="0"/>
          <w:numId w:val="14"/>
        </w:numPr>
        <w:rPr>
          <w:rFonts w:ascii="Roboto" w:hAnsi="Roboto"/>
          <w:noProof/>
          <w:sz w:val="24"/>
          <w:szCs w:val="24"/>
        </w:rPr>
      </w:pPr>
      <w:r w:rsidRPr="00DA4BC8">
        <w:rPr>
          <w:rFonts w:ascii="Roboto" w:hAnsi="Roboto"/>
          <w:noProof/>
          <w:sz w:val="24"/>
          <w:szCs w:val="24"/>
        </w:rPr>
        <w:t>System</w:t>
      </w:r>
      <w:r w:rsidR="007C131F" w:rsidRPr="00DA4BC8">
        <w:rPr>
          <w:rFonts w:ascii="Roboto" w:hAnsi="Roboto"/>
          <w:noProof/>
          <w:sz w:val="24"/>
          <w:szCs w:val="24"/>
        </w:rPr>
        <w:t>-level</w:t>
      </w:r>
      <w:r w:rsidRPr="00DA4BC8">
        <w:rPr>
          <w:rFonts w:ascii="Roboto" w:hAnsi="Roboto"/>
          <w:noProof/>
          <w:sz w:val="24"/>
          <w:szCs w:val="24"/>
        </w:rPr>
        <w:t xml:space="preserve"> thinkers</w:t>
      </w:r>
    </w:p>
    <w:p w14:paraId="66A6EE55" w14:textId="77777777" w:rsidR="00334CDD" w:rsidRPr="00DA4BC8" w:rsidRDefault="00334CDD" w:rsidP="00A55906">
      <w:pPr>
        <w:pStyle w:val="ListParagraph"/>
        <w:numPr>
          <w:ilvl w:val="0"/>
          <w:numId w:val="14"/>
        </w:numPr>
        <w:rPr>
          <w:rFonts w:ascii="Roboto" w:hAnsi="Roboto"/>
          <w:noProof/>
          <w:sz w:val="24"/>
          <w:szCs w:val="24"/>
        </w:rPr>
      </w:pPr>
      <w:r w:rsidRPr="00DA4BC8">
        <w:rPr>
          <w:rFonts w:ascii="Roboto" w:hAnsi="Roboto"/>
          <w:noProof/>
          <w:sz w:val="24"/>
          <w:szCs w:val="24"/>
        </w:rPr>
        <w:t>Knowledge &amp; technical skills from other domains</w:t>
      </w:r>
    </w:p>
    <w:p w14:paraId="2D122080" w14:textId="663AF7AD" w:rsidR="00334CDD" w:rsidRPr="00DA4BC8" w:rsidRDefault="00334CDD" w:rsidP="00A55906">
      <w:pPr>
        <w:pStyle w:val="ListParagraph"/>
        <w:numPr>
          <w:ilvl w:val="0"/>
          <w:numId w:val="14"/>
        </w:numPr>
        <w:rPr>
          <w:rFonts w:ascii="Roboto" w:hAnsi="Roboto"/>
          <w:noProof/>
          <w:sz w:val="24"/>
          <w:szCs w:val="24"/>
        </w:rPr>
      </w:pPr>
      <w:r w:rsidRPr="00DA4BC8">
        <w:rPr>
          <w:rFonts w:ascii="Roboto" w:hAnsi="Roboto"/>
          <w:noProof/>
          <w:sz w:val="24"/>
          <w:szCs w:val="24"/>
        </w:rPr>
        <w:t>Repurpos</w:t>
      </w:r>
      <w:r w:rsidR="007C131F" w:rsidRPr="00DA4BC8">
        <w:rPr>
          <w:rFonts w:ascii="Roboto" w:hAnsi="Roboto"/>
          <w:noProof/>
          <w:sz w:val="24"/>
          <w:szCs w:val="24"/>
        </w:rPr>
        <w:t>e</w:t>
      </w:r>
      <w:r w:rsidRPr="00DA4BC8">
        <w:rPr>
          <w:rFonts w:ascii="Roboto" w:hAnsi="Roboto"/>
          <w:noProof/>
          <w:sz w:val="24"/>
          <w:szCs w:val="24"/>
        </w:rPr>
        <w:t xml:space="preserve"> old ideas and techniques</w:t>
      </w:r>
      <w:r w:rsidR="007C131F" w:rsidRPr="00DA4BC8">
        <w:rPr>
          <w:rFonts w:ascii="Roboto" w:hAnsi="Roboto"/>
          <w:noProof/>
          <w:sz w:val="24"/>
          <w:szCs w:val="24"/>
        </w:rPr>
        <w:t xml:space="preserve"> </w:t>
      </w:r>
      <w:r w:rsidR="004E0595" w:rsidRPr="00DA4BC8">
        <w:rPr>
          <w:rFonts w:ascii="Roboto" w:hAnsi="Roboto"/>
          <w:noProof/>
          <w:sz w:val="24"/>
          <w:szCs w:val="24"/>
        </w:rPr>
        <w:t>from outside domains</w:t>
      </w:r>
      <w:r w:rsidR="00716383">
        <w:rPr>
          <w:rFonts w:ascii="Roboto" w:hAnsi="Roboto"/>
          <w:noProof/>
          <w:sz w:val="24"/>
          <w:szCs w:val="24"/>
        </w:rPr>
        <w:t>, think metaphorically</w:t>
      </w:r>
    </w:p>
    <w:p w14:paraId="2B759E60" w14:textId="77777777" w:rsidR="00334CDD" w:rsidRPr="00DA4BC8" w:rsidRDefault="00334CDD" w:rsidP="00A55906">
      <w:pPr>
        <w:pStyle w:val="ListParagraph"/>
        <w:numPr>
          <w:ilvl w:val="0"/>
          <w:numId w:val="14"/>
        </w:numPr>
        <w:rPr>
          <w:rFonts w:ascii="Roboto" w:hAnsi="Roboto"/>
          <w:noProof/>
          <w:sz w:val="24"/>
          <w:szCs w:val="24"/>
        </w:rPr>
      </w:pPr>
      <w:r w:rsidRPr="00DA4BC8">
        <w:rPr>
          <w:rFonts w:ascii="Roboto" w:hAnsi="Roboto"/>
          <w:noProof/>
          <w:sz w:val="24"/>
          <w:szCs w:val="24"/>
        </w:rPr>
        <w:t>Connect disparate pieces of information in new ways</w:t>
      </w:r>
    </w:p>
    <w:p w14:paraId="5A49947A" w14:textId="76B6CCFC" w:rsidR="00334CDD" w:rsidRPr="00DA4BC8" w:rsidRDefault="00334CDD" w:rsidP="00A55906">
      <w:pPr>
        <w:pStyle w:val="ListParagraph"/>
        <w:numPr>
          <w:ilvl w:val="0"/>
          <w:numId w:val="14"/>
        </w:numPr>
        <w:rPr>
          <w:rFonts w:ascii="Roboto" w:hAnsi="Roboto"/>
          <w:noProof/>
          <w:sz w:val="24"/>
          <w:szCs w:val="24"/>
        </w:rPr>
      </w:pPr>
      <w:r w:rsidRPr="00DA4BC8">
        <w:rPr>
          <w:rFonts w:ascii="Roboto" w:hAnsi="Roboto"/>
          <w:noProof/>
          <w:sz w:val="24"/>
          <w:szCs w:val="24"/>
        </w:rPr>
        <w:t>Synthesiz</w:t>
      </w:r>
      <w:r w:rsidR="004E0595" w:rsidRPr="00DA4BC8">
        <w:rPr>
          <w:rFonts w:ascii="Roboto" w:hAnsi="Roboto"/>
          <w:noProof/>
          <w:sz w:val="24"/>
          <w:szCs w:val="24"/>
        </w:rPr>
        <w:t>e</w:t>
      </w:r>
      <w:r w:rsidRPr="00DA4BC8">
        <w:rPr>
          <w:rFonts w:ascii="Roboto" w:hAnsi="Roboto"/>
          <w:noProof/>
          <w:sz w:val="24"/>
          <w:szCs w:val="24"/>
        </w:rPr>
        <w:t xml:space="preserve"> information from different sources</w:t>
      </w:r>
    </w:p>
    <w:p w14:paraId="53D1F0B9" w14:textId="196FBDCB" w:rsidR="00334CDD" w:rsidRPr="00DA4BC8" w:rsidRDefault="004E0595" w:rsidP="00A55906">
      <w:pPr>
        <w:pStyle w:val="ListParagraph"/>
        <w:numPr>
          <w:ilvl w:val="0"/>
          <w:numId w:val="14"/>
        </w:numPr>
        <w:rPr>
          <w:rFonts w:ascii="Roboto" w:hAnsi="Roboto"/>
          <w:noProof/>
          <w:sz w:val="24"/>
          <w:szCs w:val="24"/>
        </w:rPr>
      </w:pPr>
      <w:r w:rsidRPr="00DA4BC8">
        <w:rPr>
          <w:rFonts w:ascii="Roboto" w:hAnsi="Roboto"/>
          <w:noProof/>
          <w:sz w:val="24"/>
          <w:szCs w:val="24"/>
        </w:rPr>
        <w:t>Able to d</w:t>
      </w:r>
      <w:r w:rsidR="00334CDD" w:rsidRPr="00DA4BC8">
        <w:rPr>
          <w:rFonts w:ascii="Roboto" w:hAnsi="Roboto"/>
          <w:noProof/>
          <w:sz w:val="24"/>
          <w:szCs w:val="24"/>
        </w:rPr>
        <w:t>ance across ideas (don't get stuck)</w:t>
      </w:r>
    </w:p>
    <w:p w14:paraId="27C96037" w14:textId="77777777" w:rsidR="00334CDD" w:rsidRPr="00334CDD" w:rsidRDefault="00334CDD" w:rsidP="00334CD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Roboto" w:hAnsi="Roboto"/>
          <w:b/>
          <w:noProof/>
          <w:sz w:val="28"/>
          <w:szCs w:val="28"/>
        </w:rPr>
      </w:pPr>
    </w:p>
    <w:p w14:paraId="5531628C" w14:textId="65EA4F40" w:rsidR="001F665E" w:rsidRPr="001F665E" w:rsidRDefault="001F665E" w:rsidP="001F665E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Roboto" w:hAnsi="Roboto"/>
          <w:noProof/>
        </w:rPr>
      </w:pPr>
      <w:r w:rsidRPr="001F665E">
        <w:rPr>
          <w:rFonts w:ascii="Roboto" w:hAnsi="Roboto"/>
          <w:b/>
          <w:noProof/>
          <w:sz w:val="28"/>
          <w:szCs w:val="28"/>
        </w:rPr>
        <w:t>Developing a Scientific Project</w:t>
      </w:r>
    </w:p>
    <w:p w14:paraId="76651407" w14:textId="4D85DEC8" w:rsidR="001F665E" w:rsidRPr="001F665E" w:rsidRDefault="001F665E" w:rsidP="00DE0608">
      <w:pPr>
        <w:widowControl w:val="0"/>
        <w:jc w:val="both"/>
        <w:rPr>
          <w:rFonts w:ascii="Roboto" w:hAnsi="Roboto"/>
          <w:noProof/>
        </w:rPr>
      </w:pPr>
      <w:r w:rsidRPr="001F665E">
        <w:rPr>
          <w:rFonts w:ascii="Roboto" w:hAnsi="Roboto"/>
          <w:b/>
          <w:bCs/>
          <w:noProof/>
        </w:rPr>
        <w:t>Brainstorm</w:t>
      </w:r>
      <w:r w:rsidR="00DE0608">
        <w:rPr>
          <w:rFonts w:ascii="Roboto" w:hAnsi="Roboto"/>
          <w:b/>
          <w:bCs/>
          <w:noProof/>
        </w:rPr>
        <w:t xml:space="preserve">: </w:t>
      </w:r>
      <w:r w:rsidRPr="001F665E">
        <w:rPr>
          <w:rFonts w:ascii="Roboto" w:hAnsi="Roboto"/>
          <w:noProof/>
        </w:rPr>
        <w:t>“Logic will get you from A to B. Imagination will take you everywhere.” ~Einstein. Try to ask questions other people aren’t</w:t>
      </w:r>
      <w:r w:rsidR="00DA4BC8">
        <w:rPr>
          <w:rFonts w:ascii="Roboto" w:hAnsi="Roboto"/>
          <w:noProof/>
        </w:rPr>
        <w:t xml:space="preserve"> thinking about</w:t>
      </w:r>
      <w:r w:rsidRPr="001F665E">
        <w:rPr>
          <w:rFonts w:ascii="Roboto" w:hAnsi="Roboto"/>
          <w:noProof/>
        </w:rPr>
        <w:t>; crazy questions are good</w:t>
      </w:r>
      <w:r w:rsidR="004943BC">
        <w:rPr>
          <w:rFonts w:ascii="Roboto" w:hAnsi="Roboto"/>
          <w:noProof/>
        </w:rPr>
        <w:t>.</w:t>
      </w:r>
    </w:p>
    <w:p w14:paraId="1EBE4BBA" w14:textId="0035E352" w:rsidR="001F665E" w:rsidRPr="001F665E" w:rsidRDefault="001F665E" w:rsidP="00A55906">
      <w:pPr>
        <w:widowControl w:val="0"/>
        <w:numPr>
          <w:ilvl w:val="0"/>
          <w:numId w:val="13"/>
        </w:numPr>
        <w:ind w:left="7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Don’t be skeptical or critical</w:t>
      </w:r>
      <w:r w:rsidR="00DF72D5">
        <w:rPr>
          <w:rFonts w:ascii="Roboto" w:hAnsi="Roboto"/>
          <w:noProof/>
        </w:rPr>
        <w:t xml:space="preserve"> (</w:t>
      </w:r>
      <w:r w:rsidRPr="001F665E">
        <w:rPr>
          <w:rFonts w:ascii="Roboto" w:hAnsi="Roboto"/>
          <w:noProof/>
        </w:rPr>
        <w:t>that part comes later</w:t>
      </w:r>
      <w:r w:rsidR="00DF72D5">
        <w:rPr>
          <w:rFonts w:ascii="Roboto" w:hAnsi="Roboto"/>
          <w:noProof/>
        </w:rPr>
        <w:t>)</w:t>
      </w:r>
      <w:r w:rsidR="004943BC">
        <w:rPr>
          <w:rFonts w:ascii="Roboto" w:hAnsi="Roboto"/>
          <w:noProof/>
        </w:rPr>
        <w:t>.</w:t>
      </w:r>
    </w:p>
    <w:p w14:paraId="056BE9BA" w14:textId="3D8E1585" w:rsidR="001F665E" w:rsidRPr="001F665E" w:rsidRDefault="001F665E" w:rsidP="00A55906">
      <w:pPr>
        <w:widowControl w:val="0"/>
        <w:numPr>
          <w:ilvl w:val="0"/>
          <w:numId w:val="13"/>
        </w:numPr>
        <w:ind w:left="720" w:hanging="360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Empty the </w:t>
      </w:r>
      <w:r w:rsidRPr="001F665E">
        <w:rPr>
          <w:rFonts w:ascii="Roboto" w:hAnsi="Roboto"/>
          <w:i/>
          <w:iCs/>
          <w:noProof/>
        </w:rPr>
        <w:t>Bucket of the Obvious</w:t>
      </w:r>
      <w:r w:rsidRPr="001F665E">
        <w:rPr>
          <w:rFonts w:ascii="Roboto" w:hAnsi="Roboto"/>
          <w:noProof/>
        </w:rPr>
        <w:t xml:space="preserve"> so you can get to the good stuff. Unless the initial idea is really novel, reject the first three ideas (that is</w:t>
      </w:r>
      <w:r w:rsidR="00DA4BC8">
        <w:rPr>
          <w:rFonts w:ascii="Roboto" w:hAnsi="Roboto"/>
          <w:noProof/>
        </w:rPr>
        <w:t>,</w:t>
      </w:r>
      <w:r w:rsidRPr="001F665E">
        <w:rPr>
          <w:rFonts w:ascii="Roboto" w:hAnsi="Roboto"/>
          <w:noProof/>
        </w:rPr>
        <w:t xml:space="preserve"> low-hanging fruit likely not to be all that creative or novel). Once you do that, you can draw from a deeper source and get to unusual/unique ideas</w:t>
      </w:r>
      <w:r w:rsidR="004943BC">
        <w:rPr>
          <w:rFonts w:ascii="Roboto" w:hAnsi="Roboto"/>
          <w:noProof/>
        </w:rPr>
        <w:t>.</w:t>
      </w:r>
    </w:p>
    <w:p w14:paraId="17F23F2B" w14:textId="77777777" w:rsidR="001F665E" w:rsidRPr="001F665E" w:rsidRDefault="001F665E" w:rsidP="00A55906">
      <w:pPr>
        <w:widowControl w:val="0"/>
        <w:numPr>
          <w:ilvl w:val="0"/>
          <w:numId w:val="13"/>
        </w:numPr>
        <w:ind w:left="720" w:hanging="360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“The absence of limitations is the enemy of art.” ~Orson Welles </w:t>
      </w:r>
    </w:p>
    <w:p w14:paraId="436E09BF" w14:textId="12D7E9ED" w:rsidR="001F665E" w:rsidRPr="001F665E" w:rsidRDefault="001F665E" w:rsidP="00A55906">
      <w:pPr>
        <w:widowControl w:val="0"/>
        <w:numPr>
          <w:ilvl w:val="1"/>
          <w:numId w:val="11"/>
        </w:numPr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Think of limitations, constraints, problems, caveats, exceptions</w:t>
      </w:r>
      <w:r w:rsidR="004943BC">
        <w:rPr>
          <w:rFonts w:ascii="Roboto" w:hAnsi="Roboto"/>
          <w:noProof/>
        </w:rPr>
        <w:t>.</w:t>
      </w:r>
    </w:p>
    <w:p w14:paraId="6F78B5E8" w14:textId="3947CEDE" w:rsidR="001F665E" w:rsidRPr="001F665E" w:rsidRDefault="001F665E" w:rsidP="00A55906">
      <w:pPr>
        <w:widowControl w:val="0"/>
        <w:numPr>
          <w:ilvl w:val="1"/>
          <w:numId w:val="11"/>
        </w:numPr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Why are they there? Can they be overcome</w:t>
      </w:r>
      <w:r w:rsidR="004943BC">
        <w:rPr>
          <w:rFonts w:ascii="Roboto" w:hAnsi="Roboto"/>
          <w:noProof/>
        </w:rPr>
        <w:t>?</w:t>
      </w:r>
    </w:p>
    <w:p w14:paraId="646BB95B" w14:textId="77777777" w:rsidR="00344588" w:rsidRDefault="001F665E" w:rsidP="00A55906">
      <w:pPr>
        <w:widowControl w:val="0"/>
        <w:numPr>
          <w:ilvl w:val="1"/>
          <w:numId w:val="11"/>
        </w:numPr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If a problem is insoluble, you are probably asking the wrong question!</w:t>
      </w:r>
    </w:p>
    <w:p w14:paraId="2D1D6149" w14:textId="229891D0" w:rsidR="00F13D47" w:rsidRDefault="00344588" w:rsidP="00A55906">
      <w:pPr>
        <w:widowControl w:val="0"/>
        <w:numPr>
          <w:ilvl w:val="0"/>
          <w:numId w:val="13"/>
        </w:numPr>
        <w:ind w:left="360"/>
        <w:rPr>
          <w:rFonts w:ascii="Roboto" w:hAnsi="Roboto"/>
          <w:noProof/>
        </w:rPr>
      </w:pPr>
      <w:r>
        <w:rPr>
          <w:rFonts w:ascii="Roboto" w:hAnsi="Roboto"/>
          <w:noProof/>
        </w:rPr>
        <w:t>Use a</w:t>
      </w:r>
      <w:r w:rsidR="00DE0608" w:rsidRPr="00344588">
        <w:rPr>
          <w:rFonts w:ascii="Roboto" w:hAnsi="Roboto"/>
          <w:noProof/>
        </w:rPr>
        <w:t>nalogi</w:t>
      </w:r>
      <w:r>
        <w:rPr>
          <w:rFonts w:ascii="Roboto" w:hAnsi="Roboto"/>
          <w:noProof/>
        </w:rPr>
        <w:t>es</w:t>
      </w:r>
      <w:r w:rsidRPr="00344588">
        <w:rPr>
          <w:rFonts w:ascii="Roboto" w:hAnsi="Roboto"/>
          <w:noProof/>
        </w:rPr>
        <w:t xml:space="preserve"> </w:t>
      </w:r>
      <w:r w:rsidR="00DE0608" w:rsidRPr="00344588">
        <w:rPr>
          <w:rFonts w:ascii="Roboto" w:hAnsi="Roboto"/>
          <w:noProof/>
        </w:rPr>
        <w:t xml:space="preserve">to </w:t>
      </w:r>
      <w:r>
        <w:rPr>
          <w:rFonts w:ascii="Roboto" w:hAnsi="Roboto"/>
          <w:noProof/>
        </w:rPr>
        <w:t>guide to creative areas.</w:t>
      </w:r>
    </w:p>
    <w:p w14:paraId="363429EF" w14:textId="37B9ADA8" w:rsidR="00DE0608" w:rsidRPr="00A56047" w:rsidRDefault="00DE0608" w:rsidP="00DE0608">
      <w:pPr>
        <w:widowControl w:val="0"/>
        <w:numPr>
          <w:ilvl w:val="1"/>
          <w:numId w:val="13"/>
        </w:numPr>
        <w:rPr>
          <w:rFonts w:ascii="Roboto" w:hAnsi="Roboto"/>
          <w:noProof/>
        </w:rPr>
      </w:pPr>
      <w:r w:rsidRPr="00F13D47">
        <w:rPr>
          <w:rFonts w:ascii="Roboto" w:hAnsi="Roboto"/>
          <w:noProof/>
        </w:rPr>
        <w:t>Start project ideas by making tons of analogies to other fields</w:t>
      </w:r>
      <w:r w:rsidR="00F13D47" w:rsidRPr="00F13D47">
        <w:rPr>
          <w:rFonts w:ascii="Roboto" w:hAnsi="Roboto"/>
          <w:noProof/>
        </w:rPr>
        <w:t>, as</w:t>
      </w:r>
      <w:r w:rsidRPr="00F13D47">
        <w:rPr>
          <w:rFonts w:ascii="Roboto" w:hAnsi="Roboto"/>
          <w:noProof/>
        </w:rPr>
        <w:t xml:space="preserve"> far away as possible</w:t>
      </w:r>
      <w:r w:rsidR="004943BC">
        <w:rPr>
          <w:rFonts w:ascii="Roboto" w:hAnsi="Roboto"/>
          <w:noProof/>
        </w:rPr>
        <w:t>.</w:t>
      </w:r>
    </w:p>
    <w:p w14:paraId="3ED0D0A0" w14:textId="77777777" w:rsidR="001F665E" w:rsidRPr="001F665E" w:rsidRDefault="001F665E" w:rsidP="001F665E">
      <w:pPr>
        <w:widowControl w:val="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b/>
          <w:bCs/>
          <w:noProof/>
        </w:rPr>
        <w:t>Frame questions by the context of larger problems/issues</w:t>
      </w:r>
    </w:p>
    <w:p w14:paraId="6BE05C18" w14:textId="77777777" w:rsidR="001F665E" w:rsidRPr="001F665E" w:rsidRDefault="001F665E" w:rsidP="00A55906">
      <w:pPr>
        <w:widowControl w:val="0"/>
        <w:numPr>
          <w:ilvl w:val="0"/>
          <w:numId w:val="12"/>
        </w:numPr>
        <w:ind w:left="7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What gap/problem does this address? </w:t>
      </w:r>
    </w:p>
    <w:p w14:paraId="1939F9FC" w14:textId="2E5E7970" w:rsidR="001F665E" w:rsidRPr="001F665E" w:rsidRDefault="001F665E" w:rsidP="00A55906">
      <w:pPr>
        <w:widowControl w:val="0"/>
        <w:numPr>
          <w:ilvl w:val="0"/>
          <w:numId w:val="12"/>
        </w:numPr>
        <w:ind w:left="7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State hypotheses</w:t>
      </w:r>
      <w:r w:rsidR="004943BC">
        <w:rPr>
          <w:rFonts w:ascii="Roboto" w:hAnsi="Roboto"/>
          <w:noProof/>
        </w:rPr>
        <w:t>.</w:t>
      </w:r>
    </w:p>
    <w:p w14:paraId="67DCE46B" w14:textId="77777777" w:rsidR="001F665E" w:rsidRDefault="001F665E" w:rsidP="00A55906">
      <w:pPr>
        <w:widowControl w:val="0"/>
        <w:numPr>
          <w:ilvl w:val="0"/>
          <w:numId w:val="12"/>
        </w:numPr>
        <w:ind w:left="7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lastRenderedPageBreak/>
        <w:t>Are there complementary lines of evidence that can test the hypothesis?</w:t>
      </w:r>
    </w:p>
    <w:p w14:paraId="5DF32201" w14:textId="79657D73" w:rsidR="001F665E" w:rsidRPr="001F665E" w:rsidRDefault="001F665E" w:rsidP="00A55906">
      <w:pPr>
        <w:widowControl w:val="0"/>
        <w:numPr>
          <w:ilvl w:val="0"/>
          <w:numId w:val="12"/>
        </w:numPr>
        <w:ind w:left="7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Identify weaknesses and address</w:t>
      </w:r>
      <w:r w:rsidR="00DA4BC8">
        <w:rPr>
          <w:rFonts w:ascii="Roboto" w:hAnsi="Roboto"/>
          <w:noProof/>
        </w:rPr>
        <w:t xml:space="preserve"> them</w:t>
      </w:r>
      <w:r w:rsidRPr="001F665E">
        <w:rPr>
          <w:rFonts w:ascii="Roboto" w:hAnsi="Roboto"/>
          <w:noProof/>
        </w:rPr>
        <w:t>, then repeat</w:t>
      </w:r>
      <w:r w:rsidR="004943BC">
        <w:rPr>
          <w:rFonts w:ascii="Roboto" w:hAnsi="Roboto"/>
          <w:noProof/>
        </w:rPr>
        <w:t>.</w:t>
      </w:r>
    </w:p>
    <w:p w14:paraId="63F14E67" w14:textId="77777777" w:rsidR="001F665E" w:rsidRDefault="001F665E" w:rsidP="00A55906">
      <w:pPr>
        <w:widowControl w:val="0"/>
        <w:numPr>
          <w:ilvl w:val="0"/>
          <w:numId w:val="12"/>
        </w:numPr>
        <w:ind w:left="720" w:hanging="360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Re-spin ideas from the perspective of people from different fields. How would they address the question and interpret the findings?</w:t>
      </w:r>
    </w:p>
    <w:p w14:paraId="21A27CE8" w14:textId="466C733D" w:rsidR="00A56047" w:rsidRPr="00A56047" w:rsidRDefault="001F665E" w:rsidP="00A56047">
      <w:pPr>
        <w:widowControl w:val="0"/>
        <w:numPr>
          <w:ilvl w:val="0"/>
          <w:numId w:val="12"/>
        </w:numPr>
        <w:ind w:left="720" w:hanging="360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Expand outward on the project’s significance to ever-larger fields of science (but don’t over interpret)</w:t>
      </w:r>
      <w:r w:rsidR="004943BC">
        <w:rPr>
          <w:rFonts w:ascii="Roboto" w:hAnsi="Roboto"/>
          <w:noProof/>
        </w:rPr>
        <w:t>.</w:t>
      </w:r>
    </w:p>
    <w:p w14:paraId="54668284" w14:textId="77777777" w:rsidR="001F665E" w:rsidRPr="001F665E" w:rsidRDefault="001F665E" w:rsidP="001F665E">
      <w:pPr>
        <w:widowControl w:val="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b/>
          <w:bCs/>
          <w:noProof/>
        </w:rPr>
        <w:t>Refine</w:t>
      </w:r>
    </w:p>
    <w:p w14:paraId="7BA9EFB8" w14:textId="77777777" w:rsidR="001F665E" w:rsidRPr="001F665E" w:rsidRDefault="001F665E" w:rsidP="001F665E">
      <w:pPr>
        <w:widowControl w:val="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Good science always looks for other explanations and sound thinking. If you are not an expert in an area – collaborate! Strengthen your ideas now before writing the grant:</w:t>
      </w:r>
    </w:p>
    <w:p w14:paraId="415E6A04" w14:textId="77777777" w:rsidR="001F665E" w:rsidRPr="001F665E" w:rsidRDefault="001F665E" w:rsidP="00A55906">
      <w:pPr>
        <w:widowControl w:val="0"/>
        <w:numPr>
          <w:ilvl w:val="0"/>
          <w:numId w:val="10"/>
        </w:numPr>
        <w:ind w:left="7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Have you considered alternate hypotheses? You need to</w:t>
      </w:r>
    </w:p>
    <w:p w14:paraId="5E16052D" w14:textId="77777777" w:rsidR="001F665E" w:rsidRPr="001F665E" w:rsidRDefault="001F665E" w:rsidP="00A55906">
      <w:pPr>
        <w:widowControl w:val="0"/>
        <w:numPr>
          <w:ilvl w:val="0"/>
          <w:numId w:val="10"/>
        </w:numPr>
        <w:ind w:left="7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Is the quality of data high? How could it be improved &amp; verified</w:t>
      </w:r>
    </w:p>
    <w:p w14:paraId="0DD17481" w14:textId="77777777" w:rsidR="001F665E" w:rsidRPr="001F665E" w:rsidRDefault="001F665E" w:rsidP="00A55906">
      <w:pPr>
        <w:widowControl w:val="0"/>
        <w:numPr>
          <w:ilvl w:val="0"/>
          <w:numId w:val="10"/>
        </w:numPr>
        <w:ind w:left="7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Are there biases/gaps in data?</w:t>
      </w:r>
    </w:p>
    <w:p w14:paraId="376F3495" w14:textId="77777777" w:rsidR="001F665E" w:rsidRPr="001F665E" w:rsidRDefault="001F665E" w:rsidP="00A55906">
      <w:pPr>
        <w:widowControl w:val="0"/>
        <w:numPr>
          <w:ilvl w:val="0"/>
          <w:numId w:val="10"/>
        </w:numPr>
        <w:ind w:left="7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Could blind methods be used?</w:t>
      </w:r>
    </w:p>
    <w:p w14:paraId="4041090D" w14:textId="77777777" w:rsidR="001F665E" w:rsidRPr="001F665E" w:rsidRDefault="001F665E" w:rsidP="00A55906">
      <w:pPr>
        <w:widowControl w:val="0"/>
        <w:numPr>
          <w:ilvl w:val="0"/>
          <w:numId w:val="10"/>
        </w:numPr>
        <w:ind w:left="7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What are the controls (+/-) for each objective?</w:t>
      </w:r>
    </w:p>
    <w:p w14:paraId="1A051828" w14:textId="77777777" w:rsidR="001F665E" w:rsidRPr="001F665E" w:rsidRDefault="001F665E" w:rsidP="00A55906">
      <w:pPr>
        <w:widowControl w:val="0"/>
        <w:numPr>
          <w:ilvl w:val="0"/>
          <w:numId w:val="10"/>
        </w:numPr>
        <w:ind w:left="7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Are there other tests or ways to verify results?</w:t>
      </w:r>
    </w:p>
    <w:p w14:paraId="507C879A" w14:textId="77777777" w:rsidR="001F665E" w:rsidRPr="001F665E" w:rsidRDefault="001F665E" w:rsidP="00A55906">
      <w:pPr>
        <w:widowControl w:val="0"/>
        <w:numPr>
          <w:ilvl w:val="0"/>
          <w:numId w:val="10"/>
        </w:numPr>
        <w:ind w:left="7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Are there other ways to interpret results?</w:t>
      </w:r>
    </w:p>
    <w:p w14:paraId="6C4DC2D3" w14:textId="69D6BF56" w:rsidR="00A56047" w:rsidRPr="00A56047" w:rsidRDefault="001F665E" w:rsidP="00A56047">
      <w:pPr>
        <w:widowControl w:val="0"/>
        <w:numPr>
          <w:ilvl w:val="0"/>
          <w:numId w:val="10"/>
        </w:numPr>
        <w:ind w:left="7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Are there follow-up tests to deepen the study and extend its impact?</w:t>
      </w:r>
    </w:p>
    <w:p w14:paraId="73FDB1E4" w14:textId="6947D2C2" w:rsidR="00A56047" w:rsidRPr="00A56047" w:rsidRDefault="00A56047" w:rsidP="00A56047">
      <w:pPr>
        <w:jc w:val="both"/>
        <w:rPr>
          <w:rFonts w:ascii="Roboto" w:hAnsi="Roboto"/>
          <w:b/>
          <w:bCs/>
          <w:noProof/>
        </w:rPr>
      </w:pPr>
      <w:r>
        <w:rPr>
          <w:rFonts w:ascii="Roboto" w:hAnsi="Roboto"/>
          <w:b/>
          <w:bCs/>
          <w:noProof/>
        </w:rPr>
        <w:t>More!</w:t>
      </w:r>
    </w:p>
    <w:p w14:paraId="29EAA542" w14:textId="542C1F67" w:rsidR="001F665E" w:rsidRDefault="00A56047" w:rsidP="00A56047">
      <w:pPr>
        <w:pStyle w:val="ListParagraph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ind w:hanging="360"/>
        <w:rPr>
          <w:rFonts w:ascii="Roboto" w:hAnsi="Roboto"/>
          <w:noProof/>
        </w:rPr>
      </w:pPr>
      <w:r>
        <w:rPr>
          <w:rFonts w:ascii="Roboto" w:hAnsi="Roboto"/>
          <w:noProof/>
        </w:rPr>
        <w:t>Rennovate: Innovators refactor, reframe, and extend  problems MUCH more than convential thinkers. Go back, question assumptions, expand implications, and rebuild the question and consiquences.</w:t>
      </w:r>
    </w:p>
    <w:p w14:paraId="69011A03" w14:textId="77777777" w:rsidR="00A56047" w:rsidRPr="00A56047" w:rsidRDefault="00A56047" w:rsidP="00A56047">
      <w:pPr>
        <w:pBdr>
          <w:top w:val="nil"/>
          <w:left w:val="nil"/>
          <w:bottom w:val="nil"/>
          <w:right w:val="nil"/>
          <w:between w:val="nil"/>
        </w:pBdr>
        <w:rPr>
          <w:rFonts w:ascii="Roboto" w:hAnsi="Roboto"/>
          <w:noProof/>
        </w:rPr>
      </w:pPr>
    </w:p>
    <w:p w14:paraId="2E3B011E" w14:textId="5BBBE35C" w:rsidR="00060554" w:rsidRPr="001F665E" w:rsidRDefault="00060554" w:rsidP="00060554">
      <w:pPr>
        <w:pStyle w:val="Heading3"/>
        <w:spacing w:before="0" w:after="0"/>
        <w:ind w:right="-14"/>
        <w:jc w:val="both"/>
        <w:rPr>
          <w:rFonts w:ascii="Roboto" w:hAnsi="Roboto"/>
          <w:noProof/>
        </w:rPr>
      </w:pPr>
      <w:bookmarkStart w:id="3" w:name="3dy6vkm" w:colFirst="0" w:colLast="0"/>
      <w:bookmarkEnd w:id="3"/>
      <w:r w:rsidRPr="001F665E">
        <w:rPr>
          <w:rFonts w:ascii="Roboto" w:eastAsia="Calibri" w:hAnsi="Roboto" w:cs="Calibri"/>
          <w:noProof/>
        </w:rPr>
        <w:t>Organization</w:t>
      </w:r>
    </w:p>
    <w:p w14:paraId="08F35CAE" w14:textId="3647EF6A" w:rsidR="00790DA7" w:rsidRPr="00E302F2" w:rsidRDefault="00060554" w:rsidP="00790DA7">
      <w:p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b/>
          <w:bCs/>
          <w:noProof/>
        </w:rPr>
        <w:t xml:space="preserve">Naming </w:t>
      </w:r>
      <w:r w:rsidR="00CB742E" w:rsidRPr="001F665E">
        <w:rPr>
          <w:rFonts w:ascii="Roboto" w:hAnsi="Roboto"/>
          <w:b/>
          <w:bCs/>
          <w:noProof/>
        </w:rPr>
        <w:t>f</w:t>
      </w:r>
      <w:r w:rsidRPr="001F665E">
        <w:rPr>
          <w:rFonts w:ascii="Roboto" w:hAnsi="Roboto"/>
          <w:b/>
          <w:bCs/>
          <w:noProof/>
        </w:rPr>
        <w:t xml:space="preserve">olders &amp; </w:t>
      </w:r>
      <w:r w:rsidR="00CB742E" w:rsidRPr="001F665E">
        <w:rPr>
          <w:rFonts w:ascii="Roboto" w:hAnsi="Roboto"/>
          <w:b/>
          <w:bCs/>
          <w:noProof/>
        </w:rPr>
        <w:t>f</w:t>
      </w:r>
      <w:r w:rsidRPr="001F665E">
        <w:rPr>
          <w:rFonts w:ascii="Roboto" w:hAnsi="Roboto"/>
          <w:b/>
          <w:bCs/>
          <w:noProof/>
        </w:rPr>
        <w:t>iles:</w:t>
      </w:r>
      <w:r w:rsidRPr="001F665E">
        <w:rPr>
          <w:rFonts w:ascii="Roboto" w:hAnsi="Roboto"/>
          <w:noProof/>
        </w:rPr>
        <w:t xml:space="preserve"> </w:t>
      </w:r>
      <w:r w:rsidR="00790DA7" w:rsidRPr="001F665E">
        <w:rPr>
          <w:rFonts w:ascii="Roboto" w:hAnsi="Roboto"/>
          <w:noProof/>
        </w:rPr>
        <w:t>File</w:t>
      </w:r>
      <w:r w:rsidR="00A77FDD" w:rsidRPr="001F665E">
        <w:rPr>
          <w:rFonts w:ascii="Roboto" w:hAnsi="Roboto"/>
          <w:noProof/>
        </w:rPr>
        <w:t>/</w:t>
      </w:r>
      <w:r w:rsidR="00790DA7" w:rsidRPr="001F665E">
        <w:rPr>
          <w:rFonts w:ascii="Roboto" w:hAnsi="Roboto"/>
          <w:noProof/>
        </w:rPr>
        <w:t>folder names should convey information</w:t>
      </w:r>
      <w:r w:rsidR="00A77FDD" w:rsidRPr="001F665E">
        <w:rPr>
          <w:rFonts w:ascii="Roboto" w:hAnsi="Roboto"/>
          <w:noProof/>
        </w:rPr>
        <w:t xml:space="preserve"> about their contents</w:t>
      </w:r>
      <w:r w:rsidR="008878F4" w:rsidRPr="001F665E">
        <w:rPr>
          <w:rFonts w:ascii="Roboto" w:hAnsi="Roboto"/>
          <w:noProof/>
        </w:rPr>
        <w:t xml:space="preserve">. </w:t>
      </w:r>
      <w:r w:rsidR="00790DA7" w:rsidRPr="001F665E">
        <w:rPr>
          <w:rFonts w:ascii="Roboto" w:hAnsi="Roboto"/>
          <w:noProof/>
        </w:rPr>
        <w:t xml:space="preserve">Here </w:t>
      </w:r>
      <w:r w:rsidR="00790DA7" w:rsidRPr="00E302F2">
        <w:rPr>
          <w:rFonts w:ascii="Roboto" w:hAnsi="Roboto"/>
          <w:noProof/>
        </w:rPr>
        <w:t>are the rules we use:</w:t>
      </w:r>
    </w:p>
    <w:p w14:paraId="54DE66FE" w14:textId="681A09E4" w:rsidR="00DB047C" w:rsidRPr="00E302F2" w:rsidRDefault="00DB047C" w:rsidP="00A55906">
      <w:pPr>
        <w:widowControl w:val="0"/>
        <w:numPr>
          <w:ilvl w:val="0"/>
          <w:numId w:val="3"/>
        </w:numPr>
        <w:ind w:right="-20" w:hanging="360"/>
        <w:jc w:val="both"/>
        <w:rPr>
          <w:rFonts w:ascii="Roboto" w:hAnsi="Roboto"/>
          <w:noProof/>
        </w:rPr>
      </w:pPr>
      <w:r w:rsidRPr="00E302F2">
        <w:rPr>
          <w:rFonts w:ascii="Roboto" w:hAnsi="Roboto"/>
          <w:noProof/>
        </w:rPr>
        <w:t>Owner.Target.Descriptive_Name.Version</w:t>
      </w:r>
      <w:r w:rsidR="00A77FDD" w:rsidRPr="00E302F2">
        <w:rPr>
          <w:rFonts w:ascii="Roboto" w:hAnsi="Roboto"/>
          <w:noProof/>
        </w:rPr>
        <w:t>/Revision. E.g.:</w:t>
      </w:r>
    </w:p>
    <w:p w14:paraId="1E54181E" w14:textId="57237DB2" w:rsidR="00A77FDD" w:rsidRPr="00E302F2" w:rsidRDefault="00A77FDD" w:rsidP="00A55906">
      <w:pPr>
        <w:pStyle w:val="ListParagraph"/>
        <w:numPr>
          <w:ilvl w:val="0"/>
          <w:numId w:val="9"/>
        </w:numPr>
        <w:ind w:right="-20"/>
        <w:jc w:val="both"/>
        <w:rPr>
          <w:rFonts w:ascii="Roboto" w:hAnsi="Roboto"/>
          <w:noProof/>
          <w:sz w:val="24"/>
          <w:szCs w:val="24"/>
        </w:rPr>
      </w:pPr>
      <w:r w:rsidRPr="00E302F2">
        <w:rPr>
          <w:rFonts w:ascii="Roboto" w:hAnsi="Roboto"/>
          <w:noProof/>
          <w:sz w:val="24"/>
          <w:szCs w:val="24"/>
        </w:rPr>
        <w:t>Organ.NSF.Hominoid_Evolution.Project_Description.2016.v2.docx</w:t>
      </w:r>
    </w:p>
    <w:p w14:paraId="49FA6CE2" w14:textId="3ECCDE5C" w:rsidR="00A77FDD" w:rsidRPr="00E302F2" w:rsidRDefault="00A77FDD" w:rsidP="00A55906">
      <w:pPr>
        <w:pStyle w:val="ListParagraph"/>
        <w:numPr>
          <w:ilvl w:val="0"/>
          <w:numId w:val="9"/>
        </w:numPr>
        <w:ind w:right="-20"/>
        <w:jc w:val="both"/>
        <w:rPr>
          <w:rFonts w:ascii="Roboto" w:hAnsi="Roboto"/>
          <w:noProof/>
          <w:sz w:val="24"/>
          <w:szCs w:val="24"/>
        </w:rPr>
      </w:pPr>
      <w:r w:rsidRPr="00E302F2">
        <w:rPr>
          <w:rFonts w:ascii="Roboto" w:hAnsi="Roboto"/>
          <w:noProof/>
          <w:sz w:val="24"/>
          <w:szCs w:val="24"/>
        </w:rPr>
        <w:t>Wilson.etal.PlosOne.MetaplasticNeuralSpinesTheropods.v1.docx</w:t>
      </w:r>
    </w:p>
    <w:p w14:paraId="7B373A2D" w14:textId="29B26BC8" w:rsidR="00790DA7" w:rsidRPr="00E302F2" w:rsidRDefault="00060554" w:rsidP="00A55906">
      <w:pPr>
        <w:widowControl w:val="0"/>
        <w:numPr>
          <w:ilvl w:val="0"/>
          <w:numId w:val="3"/>
        </w:numPr>
        <w:ind w:right="-20" w:hanging="360"/>
        <w:jc w:val="both"/>
        <w:rPr>
          <w:rFonts w:ascii="Roboto" w:hAnsi="Roboto"/>
          <w:noProof/>
        </w:rPr>
      </w:pPr>
      <w:r w:rsidRPr="00E302F2">
        <w:rPr>
          <w:rFonts w:ascii="Roboto" w:hAnsi="Roboto"/>
          <w:noProof/>
        </w:rPr>
        <w:t>W</w:t>
      </w:r>
      <w:r w:rsidR="00DB047C" w:rsidRPr="00E302F2">
        <w:rPr>
          <w:rFonts w:ascii="Roboto" w:hAnsi="Roboto"/>
          <w:noProof/>
        </w:rPr>
        <w:t xml:space="preserve">e use </w:t>
      </w:r>
      <w:r w:rsidR="00A77FDD" w:rsidRPr="00E302F2">
        <w:rPr>
          <w:rFonts w:ascii="Roboto" w:hAnsi="Roboto"/>
          <w:noProof/>
        </w:rPr>
        <w:t xml:space="preserve">camel-case and </w:t>
      </w:r>
      <w:r w:rsidR="00790DA7" w:rsidRPr="00E302F2">
        <w:rPr>
          <w:rFonts w:ascii="Roboto" w:hAnsi="Roboto"/>
          <w:noProof/>
        </w:rPr>
        <w:t>underscores</w:t>
      </w:r>
      <w:r w:rsidR="008878F4" w:rsidRPr="00E302F2">
        <w:rPr>
          <w:rFonts w:ascii="Roboto" w:hAnsi="Roboto"/>
          <w:noProof/>
        </w:rPr>
        <w:t xml:space="preserve"> to connect words</w:t>
      </w:r>
      <w:r w:rsidR="00A77FDD" w:rsidRPr="00E302F2">
        <w:rPr>
          <w:rFonts w:ascii="Roboto" w:hAnsi="Roboto"/>
          <w:noProof/>
        </w:rPr>
        <w:t xml:space="preserve">. Dot notation adds </w:t>
      </w:r>
      <w:r w:rsidRPr="00E302F2">
        <w:rPr>
          <w:rFonts w:ascii="Roboto" w:hAnsi="Roboto"/>
          <w:noProof/>
        </w:rPr>
        <w:t>new</w:t>
      </w:r>
      <w:r w:rsidR="00A77FDD" w:rsidRPr="00E302F2">
        <w:rPr>
          <w:rFonts w:ascii="Roboto" w:hAnsi="Roboto"/>
          <w:noProof/>
        </w:rPr>
        <w:t xml:space="preserve"> information</w:t>
      </w:r>
      <w:r w:rsidR="007939A2">
        <w:rPr>
          <w:rFonts w:ascii="Roboto" w:hAnsi="Roboto"/>
          <w:noProof/>
        </w:rPr>
        <w:t>.</w:t>
      </w:r>
    </w:p>
    <w:p w14:paraId="568A4E3C" w14:textId="04D6B444" w:rsidR="00A77FDD" w:rsidRPr="00E302F2" w:rsidRDefault="00A77FDD" w:rsidP="00A55906">
      <w:pPr>
        <w:widowControl w:val="0"/>
        <w:numPr>
          <w:ilvl w:val="0"/>
          <w:numId w:val="3"/>
        </w:numPr>
        <w:ind w:right="-20" w:hanging="360"/>
        <w:jc w:val="both"/>
        <w:rPr>
          <w:rFonts w:ascii="Roboto" w:hAnsi="Roboto"/>
          <w:noProof/>
        </w:rPr>
      </w:pPr>
      <w:r w:rsidRPr="00E302F2">
        <w:rPr>
          <w:rFonts w:ascii="Roboto" w:hAnsi="Roboto"/>
          <w:noProof/>
        </w:rPr>
        <w:t>If</w:t>
      </w:r>
      <w:r w:rsidR="00DB047C" w:rsidRPr="00E302F2">
        <w:rPr>
          <w:rFonts w:ascii="Roboto" w:hAnsi="Roboto"/>
          <w:noProof/>
        </w:rPr>
        <w:t xml:space="preserve"> you revise someone </w:t>
      </w:r>
      <w:r w:rsidRPr="00E302F2">
        <w:rPr>
          <w:rFonts w:ascii="Roboto" w:hAnsi="Roboto"/>
          <w:noProof/>
        </w:rPr>
        <w:t>else’s</w:t>
      </w:r>
      <w:r w:rsidR="00DB047C" w:rsidRPr="00E302F2">
        <w:rPr>
          <w:rFonts w:ascii="Roboto" w:hAnsi="Roboto"/>
          <w:noProof/>
        </w:rPr>
        <w:t xml:space="preserve"> file</w:t>
      </w:r>
      <w:r w:rsidR="00B86F43" w:rsidRPr="00E302F2">
        <w:rPr>
          <w:rFonts w:ascii="Roboto" w:hAnsi="Roboto"/>
          <w:noProof/>
        </w:rPr>
        <w:t>,</w:t>
      </w:r>
      <w:r w:rsidR="00DB047C" w:rsidRPr="00E302F2">
        <w:rPr>
          <w:rFonts w:ascii="Roboto" w:hAnsi="Roboto"/>
          <w:noProof/>
        </w:rPr>
        <w:t xml:space="preserve"> amend </w:t>
      </w:r>
      <w:r w:rsidRPr="00E302F2">
        <w:rPr>
          <w:rFonts w:ascii="Roboto" w:hAnsi="Roboto"/>
          <w:noProof/>
        </w:rPr>
        <w:t>your initials at the end. E.g.:</w:t>
      </w:r>
    </w:p>
    <w:p w14:paraId="76749013" w14:textId="3C2885A1" w:rsidR="00CF24F9" w:rsidRPr="00E302F2" w:rsidRDefault="00A77FDD" w:rsidP="00A55906">
      <w:pPr>
        <w:pStyle w:val="ListParagraph"/>
        <w:numPr>
          <w:ilvl w:val="0"/>
          <w:numId w:val="8"/>
        </w:numPr>
        <w:ind w:right="-20"/>
        <w:jc w:val="both"/>
        <w:rPr>
          <w:rFonts w:ascii="Roboto" w:hAnsi="Roboto"/>
          <w:noProof/>
          <w:sz w:val="24"/>
          <w:szCs w:val="24"/>
        </w:rPr>
      </w:pPr>
      <w:r w:rsidRPr="00E302F2">
        <w:rPr>
          <w:rFonts w:ascii="Roboto" w:hAnsi="Roboto"/>
          <w:noProof/>
          <w:sz w:val="24"/>
          <w:szCs w:val="24"/>
        </w:rPr>
        <w:t>Wilson.etal.PlosOne.MetaplasticNeuralSpinesTheropods.v1.7.CO.docx</w:t>
      </w:r>
    </w:p>
    <w:p w14:paraId="24C00C68" w14:textId="3172F423" w:rsidR="00790DA7" w:rsidRPr="001F665E" w:rsidRDefault="00790DA7" w:rsidP="00790DA7">
      <w:p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b/>
          <w:noProof/>
        </w:rPr>
        <w:t>README.</w:t>
      </w:r>
      <w:r w:rsidR="00060554" w:rsidRPr="001F665E">
        <w:rPr>
          <w:rFonts w:ascii="Roboto" w:hAnsi="Roboto"/>
          <w:b/>
          <w:noProof/>
        </w:rPr>
        <w:t>md</w:t>
      </w:r>
      <w:r w:rsidR="00EC7F02" w:rsidRPr="001F665E">
        <w:rPr>
          <w:rFonts w:ascii="Roboto" w:hAnsi="Roboto"/>
          <w:b/>
          <w:noProof/>
        </w:rPr>
        <w:t>/</w:t>
      </w:r>
      <w:r w:rsidR="00060554" w:rsidRPr="001F665E">
        <w:rPr>
          <w:rFonts w:ascii="Roboto" w:hAnsi="Roboto"/>
          <w:b/>
          <w:noProof/>
        </w:rPr>
        <w:t>README.txt</w:t>
      </w:r>
      <w:r w:rsidRPr="001F665E">
        <w:rPr>
          <w:rFonts w:ascii="Roboto" w:hAnsi="Roboto"/>
          <w:b/>
          <w:noProof/>
        </w:rPr>
        <w:t>:</w:t>
      </w:r>
      <w:r w:rsidRPr="001F665E">
        <w:rPr>
          <w:rFonts w:ascii="Roboto" w:hAnsi="Roboto"/>
          <w:noProof/>
        </w:rPr>
        <w:t xml:space="preserve"> </w:t>
      </w:r>
      <w:r w:rsidR="00060554" w:rsidRPr="001F665E">
        <w:rPr>
          <w:rFonts w:ascii="Roboto" w:hAnsi="Roboto"/>
          <w:noProof/>
        </w:rPr>
        <w:t>This is your lab notebook</w:t>
      </w:r>
      <w:r w:rsidR="00EC7F02" w:rsidRPr="001F665E">
        <w:rPr>
          <w:rFonts w:ascii="Roboto" w:hAnsi="Roboto"/>
          <w:noProof/>
        </w:rPr>
        <w:t xml:space="preserve"> and analysis log</w:t>
      </w:r>
      <w:r w:rsidR="00060554" w:rsidRPr="001F665E">
        <w:rPr>
          <w:rFonts w:ascii="Roboto" w:hAnsi="Roboto"/>
          <w:noProof/>
        </w:rPr>
        <w:t xml:space="preserve"> – </w:t>
      </w:r>
      <w:r w:rsidR="00060554" w:rsidRPr="001F665E">
        <w:rPr>
          <w:rFonts w:ascii="Roboto" w:hAnsi="Roboto"/>
          <w:i/>
          <w:iCs/>
          <w:noProof/>
        </w:rPr>
        <w:t>it is an e</w:t>
      </w:r>
      <w:r w:rsidR="0011572F" w:rsidRPr="001F665E">
        <w:rPr>
          <w:rFonts w:ascii="Roboto" w:hAnsi="Roboto"/>
          <w:i/>
          <w:iCs/>
          <w:noProof/>
        </w:rPr>
        <w:t>ssential</w:t>
      </w:r>
      <w:r w:rsidR="00060554" w:rsidRPr="001F665E">
        <w:rPr>
          <w:rFonts w:ascii="Roboto" w:hAnsi="Roboto"/>
          <w:i/>
          <w:iCs/>
          <w:noProof/>
        </w:rPr>
        <w:t xml:space="preserve"> </w:t>
      </w:r>
      <w:r w:rsidR="008754F6" w:rsidRPr="001F665E">
        <w:rPr>
          <w:rFonts w:ascii="Roboto" w:hAnsi="Roboto"/>
          <w:i/>
          <w:iCs/>
          <w:noProof/>
        </w:rPr>
        <w:t>document for every project</w:t>
      </w:r>
      <w:r w:rsidR="00060554" w:rsidRPr="001F665E">
        <w:rPr>
          <w:rFonts w:ascii="Roboto" w:hAnsi="Roboto"/>
          <w:noProof/>
        </w:rPr>
        <w:t>.</w:t>
      </w:r>
      <w:r w:rsidR="00EC7F02" w:rsidRPr="001F665E">
        <w:rPr>
          <w:rFonts w:ascii="Roboto" w:hAnsi="Roboto"/>
          <w:noProof/>
        </w:rPr>
        <w:t xml:space="preserve"> As such, </w:t>
      </w:r>
      <w:r w:rsidR="0011572F" w:rsidRPr="001F665E">
        <w:rPr>
          <w:rFonts w:ascii="Roboto" w:hAnsi="Roboto"/>
          <w:noProof/>
        </w:rPr>
        <w:t>ensure that</w:t>
      </w:r>
      <w:r w:rsidR="00EC7F02" w:rsidRPr="001F665E">
        <w:rPr>
          <w:rFonts w:ascii="Roboto" w:hAnsi="Roboto"/>
          <w:noProof/>
        </w:rPr>
        <w:t xml:space="preserve"> other people (including your future self) can easily understand what you did and why.</w:t>
      </w:r>
      <w:r w:rsidR="00060554" w:rsidRPr="001F665E">
        <w:rPr>
          <w:rFonts w:ascii="Roboto" w:hAnsi="Roboto"/>
          <w:noProof/>
        </w:rPr>
        <w:t xml:space="preserve"> </w:t>
      </w:r>
      <w:r w:rsidRPr="001F665E">
        <w:rPr>
          <w:rFonts w:ascii="Roboto" w:hAnsi="Roboto"/>
          <w:noProof/>
        </w:rPr>
        <w:t xml:space="preserve">Create a </w:t>
      </w:r>
      <w:r w:rsidR="00060554" w:rsidRPr="001F665E">
        <w:rPr>
          <w:rFonts w:ascii="Roboto" w:hAnsi="Roboto"/>
          <w:noProof/>
        </w:rPr>
        <w:t xml:space="preserve">simple text </w:t>
      </w:r>
      <w:r w:rsidRPr="001F665E">
        <w:rPr>
          <w:rFonts w:ascii="Roboto" w:hAnsi="Roboto"/>
          <w:noProof/>
        </w:rPr>
        <w:t>file called “README.</w:t>
      </w:r>
      <w:r w:rsidR="00060554" w:rsidRPr="001F665E">
        <w:rPr>
          <w:rFonts w:ascii="Roboto" w:hAnsi="Roboto"/>
          <w:noProof/>
        </w:rPr>
        <w:t>md</w:t>
      </w:r>
      <w:r w:rsidRPr="001F665E">
        <w:rPr>
          <w:rFonts w:ascii="Roboto" w:hAnsi="Roboto"/>
          <w:noProof/>
        </w:rPr>
        <w:t>” (</w:t>
      </w:r>
      <w:r w:rsidR="00060554" w:rsidRPr="001F665E">
        <w:rPr>
          <w:rFonts w:ascii="Roboto" w:hAnsi="Roboto"/>
          <w:noProof/>
        </w:rPr>
        <w:t>using</w:t>
      </w:r>
      <w:r w:rsidRPr="001F665E">
        <w:rPr>
          <w:rFonts w:ascii="Roboto" w:hAnsi="Roboto"/>
          <w:noProof/>
        </w:rPr>
        <w:t xml:space="preserve"> Notepad++</w:t>
      </w:r>
      <w:r w:rsidR="00EC7F02" w:rsidRPr="001F665E">
        <w:rPr>
          <w:rFonts w:ascii="Roboto" w:hAnsi="Roboto"/>
          <w:noProof/>
        </w:rPr>
        <w:t xml:space="preserve"> or Atom</w:t>
      </w:r>
      <w:r w:rsidRPr="001F665E">
        <w:rPr>
          <w:rFonts w:ascii="Roboto" w:hAnsi="Roboto"/>
          <w:noProof/>
        </w:rPr>
        <w:t>) in the root project folder. Your readme.</w:t>
      </w:r>
      <w:r w:rsidR="00EC7F02" w:rsidRPr="001F665E">
        <w:rPr>
          <w:rFonts w:ascii="Roboto" w:hAnsi="Roboto"/>
          <w:noProof/>
        </w:rPr>
        <w:t>md</w:t>
      </w:r>
      <w:r w:rsidRPr="001F665E">
        <w:rPr>
          <w:rFonts w:ascii="Roboto" w:hAnsi="Roboto"/>
          <w:noProof/>
        </w:rPr>
        <w:t xml:space="preserve"> should document:</w:t>
      </w:r>
    </w:p>
    <w:p w14:paraId="76A8AC13" w14:textId="437F6517" w:rsidR="00790DA7" w:rsidRPr="001F665E" w:rsidRDefault="00790DA7" w:rsidP="00A55906">
      <w:pPr>
        <w:widowControl w:val="0"/>
        <w:numPr>
          <w:ilvl w:val="0"/>
          <w:numId w:val="4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Project description and goals</w:t>
      </w:r>
    </w:p>
    <w:p w14:paraId="0955F7A7" w14:textId="512C71D2" w:rsidR="00EC7F02" w:rsidRPr="001F665E" w:rsidRDefault="00EC7F02" w:rsidP="00A55906">
      <w:pPr>
        <w:widowControl w:val="0"/>
        <w:numPr>
          <w:ilvl w:val="0"/>
          <w:numId w:val="4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Date started &amp; edited</w:t>
      </w:r>
    </w:p>
    <w:p w14:paraId="3FDE3AE1" w14:textId="6DADBA18" w:rsidR="00790DA7" w:rsidRPr="001F665E" w:rsidRDefault="00EC7F02" w:rsidP="00A55906">
      <w:pPr>
        <w:widowControl w:val="0"/>
        <w:numPr>
          <w:ilvl w:val="0"/>
          <w:numId w:val="4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Author, c</w:t>
      </w:r>
      <w:r w:rsidR="00790DA7" w:rsidRPr="001F665E">
        <w:rPr>
          <w:rFonts w:ascii="Roboto" w:hAnsi="Roboto"/>
          <w:noProof/>
        </w:rPr>
        <w:t>ollaborators, their contributions</w:t>
      </w:r>
      <w:r w:rsidRPr="001F665E">
        <w:rPr>
          <w:rFonts w:ascii="Roboto" w:hAnsi="Roboto"/>
          <w:noProof/>
        </w:rPr>
        <w:t>,</w:t>
      </w:r>
      <w:r w:rsidR="00790DA7" w:rsidRPr="001F665E">
        <w:rPr>
          <w:rFonts w:ascii="Roboto" w:hAnsi="Roboto"/>
          <w:noProof/>
        </w:rPr>
        <w:t xml:space="preserve"> and contact info</w:t>
      </w:r>
    </w:p>
    <w:p w14:paraId="4F4C4AF3" w14:textId="450FF06E" w:rsidR="00EC7F02" w:rsidRPr="001F665E" w:rsidRDefault="00EC7F02" w:rsidP="00A55906">
      <w:pPr>
        <w:pStyle w:val="ListParagraph"/>
        <w:numPr>
          <w:ilvl w:val="0"/>
          <w:numId w:val="4"/>
        </w:numPr>
        <w:tabs>
          <w:tab w:val="left" w:pos="6840"/>
        </w:tabs>
        <w:ind w:right="-20"/>
        <w:jc w:val="both"/>
        <w:rPr>
          <w:rFonts w:ascii="Roboto" w:hAnsi="Roboto"/>
          <w:noProof/>
          <w:sz w:val="24"/>
          <w:szCs w:val="24"/>
        </w:rPr>
      </w:pPr>
      <w:r w:rsidRPr="001F665E">
        <w:rPr>
          <w:rFonts w:ascii="Roboto" w:hAnsi="Roboto"/>
          <w:noProof/>
          <w:sz w:val="24"/>
          <w:szCs w:val="24"/>
        </w:rPr>
        <w:t>Question(s), hypotheses, predictions, assumptions</w:t>
      </w:r>
    </w:p>
    <w:p w14:paraId="4B85ABD2" w14:textId="3480E134" w:rsidR="00790DA7" w:rsidRPr="001F665E" w:rsidRDefault="00790DA7" w:rsidP="00A55906">
      <w:pPr>
        <w:widowControl w:val="0"/>
        <w:numPr>
          <w:ilvl w:val="0"/>
          <w:numId w:val="4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Methods and workflows</w:t>
      </w:r>
    </w:p>
    <w:p w14:paraId="621D6836" w14:textId="77777777" w:rsidR="00790DA7" w:rsidRPr="001F665E" w:rsidRDefault="00790DA7" w:rsidP="00A55906">
      <w:pPr>
        <w:widowControl w:val="0"/>
        <w:numPr>
          <w:ilvl w:val="1"/>
          <w:numId w:val="4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Origin of all data in the project directory</w:t>
      </w:r>
    </w:p>
    <w:p w14:paraId="1D33C00D" w14:textId="77777777" w:rsidR="00790DA7" w:rsidRPr="001F665E" w:rsidRDefault="00790DA7" w:rsidP="00A55906">
      <w:pPr>
        <w:widowControl w:val="0"/>
        <w:numPr>
          <w:ilvl w:val="1"/>
          <w:numId w:val="4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Where and how the data was obtained</w:t>
      </w:r>
    </w:p>
    <w:p w14:paraId="655B83CB" w14:textId="1DE135AB" w:rsidR="00790DA7" w:rsidRPr="001F665E" w:rsidRDefault="00790DA7" w:rsidP="00A55906">
      <w:pPr>
        <w:widowControl w:val="0"/>
        <w:numPr>
          <w:ilvl w:val="1"/>
          <w:numId w:val="4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Record data version information</w:t>
      </w:r>
      <w:r w:rsidR="00EC7F02" w:rsidRPr="001F665E">
        <w:rPr>
          <w:rFonts w:ascii="Roboto" w:hAnsi="Roboto"/>
          <w:noProof/>
        </w:rPr>
        <w:t xml:space="preserve">, </w:t>
      </w:r>
      <w:r w:rsidRPr="001F665E">
        <w:rPr>
          <w:rFonts w:ascii="Roboto" w:hAnsi="Roboto"/>
          <w:noProof/>
        </w:rPr>
        <w:t>how it was changed</w:t>
      </w:r>
      <w:r w:rsidR="00EC7F02" w:rsidRPr="001F665E">
        <w:rPr>
          <w:rFonts w:ascii="Roboto" w:hAnsi="Roboto"/>
          <w:noProof/>
        </w:rPr>
        <w:t>,</w:t>
      </w:r>
      <w:r w:rsidRPr="001F665E">
        <w:rPr>
          <w:rFonts w:ascii="Roboto" w:hAnsi="Roboto"/>
          <w:noProof/>
        </w:rPr>
        <w:t xml:space="preserve"> and why</w:t>
      </w:r>
    </w:p>
    <w:p w14:paraId="02DBF11F" w14:textId="6010E155" w:rsidR="00790DA7" w:rsidRPr="001F665E" w:rsidRDefault="00790DA7" w:rsidP="00A55906">
      <w:pPr>
        <w:widowControl w:val="0"/>
        <w:numPr>
          <w:ilvl w:val="1"/>
          <w:numId w:val="4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Versions </w:t>
      </w:r>
      <w:r w:rsidR="00EC7F02" w:rsidRPr="001F665E">
        <w:rPr>
          <w:rFonts w:ascii="Roboto" w:hAnsi="Roboto"/>
          <w:noProof/>
        </w:rPr>
        <w:t xml:space="preserve">of </w:t>
      </w:r>
      <w:r w:rsidRPr="001F665E">
        <w:rPr>
          <w:rFonts w:ascii="Roboto" w:hAnsi="Roboto"/>
          <w:noProof/>
        </w:rPr>
        <w:t>software and scripts used.</w:t>
      </w:r>
    </w:p>
    <w:p w14:paraId="04E7D348" w14:textId="77777777" w:rsidR="00CF24F9" w:rsidRPr="001F665E" w:rsidRDefault="00EC7F02" w:rsidP="00A55906">
      <w:pPr>
        <w:widowControl w:val="0"/>
        <w:numPr>
          <w:ilvl w:val="0"/>
          <w:numId w:val="4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Activities, logged by date</w:t>
      </w:r>
    </w:p>
    <w:p w14:paraId="7258DD3E" w14:textId="37F387E5" w:rsidR="009B1FEA" w:rsidRPr="001F665E" w:rsidRDefault="00790DA7" w:rsidP="00A55906">
      <w:pPr>
        <w:widowControl w:val="0"/>
        <w:numPr>
          <w:ilvl w:val="0"/>
          <w:numId w:val="4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lastRenderedPageBreak/>
        <w:t>Other important details</w:t>
      </w:r>
    </w:p>
    <w:p w14:paraId="07573675" w14:textId="77777777" w:rsidR="009B1FEA" w:rsidRPr="001F665E" w:rsidRDefault="009B1FEA" w:rsidP="009B1FEA">
      <w:pPr>
        <w:rPr>
          <w:rFonts w:ascii="Roboto" w:hAnsi="Roboto"/>
          <w:noProof/>
        </w:rPr>
      </w:pPr>
    </w:p>
    <w:p w14:paraId="24F0D538" w14:textId="3641C5AB" w:rsidR="00790DA7" w:rsidRPr="001F665E" w:rsidRDefault="00790DA7" w:rsidP="00790DA7">
      <w:pPr>
        <w:pStyle w:val="Heading1"/>
        <w:spacing w:before="0"/>
        <w:ind w:left="0" w:right="-20"/>
        <w:jc w:val="both"/>
        <w:rPr>
          <w:rFonts w:ascii="Roboto" w:hAnsi="Roboto"/>
          <w:noProof/>
        </w:rPr>
      </w:pPr>
      <w:bookmarkStart w:id="4" w:name="_jxiotycg2jp" w:colFirst="0" w:colLast="0"/>
      <w:bookmarkEnd w:id="4"/>
      <w:r w:rsidRPr="001F665E">
        <w:rPr>
          <w:rFonts w:ascii="Roboto" w:eastAsia="Calibri" w:hAnsi="Roboto" w:cs="Calibri"/>
          <w:noProof/>
          <w:sz w:val="28"/>
          <w:szCs w:val="28"/>
        </w:rPr>
        <w:t>Data</w:t>
      </w:r>
      <w:r w:rsidR="00CF24F9" w:rsidRPr="001F665E">
        <w:rPr>
          <w:rFonts w:ascii="Roboto" w:eastAsia="Calibri" w:hAnsi="Roboto" w:cs="Calibri"/>
          <w:noProof/>
          <w:sz w:val="28"/>
          <w:szCs w:val="28"/>
        </w:rPr>
        <w:t xml:space="preserve"> B</w:t>
      </w:r>
      <w:r w:rsidR="002B5BD1" w:rsidRPr="001F665E">
        <w:rPr>
          <w:rFonts w:ascii="Roboto" w:eastAsia="Calibri" w:hAnsi="Roboto" w:cs="Calibri"/>
          <w:noProof/>
          <w:sz w:val="28"/>
          <w:szCs w:val="28"/>
        </w:rPr>
        <w:t>est Practices</w:t>
      </w:r>
    </w:p>
    <w:p w14:paraId="1925B010" w14:textId="6E8DD444" w:rsidR="00CB742E" w:rsidRPr="001F665E" w:rsidRDefault="00790DA7" w:rsidP="009B1FEA">
      <w:p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The quality of science is as only as good as the quality of </w:t>
      </w:r>
      <w:r w:rsidR="009B1FEA" w:rsidRPr="001F665E">
        <w:rPr>
          <w:rFonts w:ascii="Roboto" w:hAnsi="Roboto"/>
          <w:noProof/>
        </w:rPr>
        <w:t>the</w:t>
      </w:r>
      <w:r w:rsidRPr="001F665E">
        <w:rPr>
          <w:rFonts w:ascii="Roboto" w:hAnsi="Roboto"/>
          <w:noProof/>
        </w:rPr>
        <w:t xml:space="preserve"> data</w:t>
      </w:r>
      <w:r w:rsidR="009B1FEA" w:rsidRPr="001F665E">
        <w:rPr>
          <w:rFonts w:ascii="Roboto" w:hAnsi="Roboto"/>
          <w:noProof/>
        </w:rPr>
        <w:t xml:space="preserve"> on which is it is based</w:t>
      </w:r>
      <w:r w:rsidRPr="001F665E">
        <w:rPr>
          <w:rFonts w:ascii="Roboto" w:hAnsi="Roboto"/>
          <w:noProof/>
        </w:rPr>
        <w:t xml:space="preserve">. Our data need to be thoroughly </w:t>
      </w:r>
      <w:r w:rsidR="009B1FEA" w:rsidRPr="001F665E">
        <w:rPr>
          <w:rFonts w:ascii="Roboto" w:hAnsi="Roboto"/>
          <w:noProof/>
        </w:rPr>
        <w:t>&amp;</w:t>
      </w:r>
      <w:r w:rsidRPr="001F665E">
        <w:rPr>
          <w:rFonts w:ascii="Roboto" w:hAnsi="Roboto"/>
          <w:noProof/>
        </w:rPr>
        <w:t xml:space="preserve"> routinely vetted to </w:t>
      </w:r>
      <w:r w:rsidR="009B1FEA" w:rsidRPr="001F665E">
        <w:rPr>
          <w:rFonts w:ascii="Roboto" w:hAnsi="Roboto"/>
          <w:noProof/>
        </w:rPr>
        <w:t>find</w:t>
      </w:r>
      <w:r w:rsidRPr="001F665E">
        <w:rPr>
          <w:rFonts w:ascii="Roboto" w:hAnsi="Roboto"/>
          <w:noProof/>
        </w:rPr>
        <w:t xml:space="preserve"> inaccuracies, errors, and missing data.</w:t>
      </w:r>
    </w:p>
    <w:p w14:paraId="0E5B52DC" w14:textId="40F05711" w:rsidR="00CB742E" w:rsidRPr="001F665E" w:rsidRDefault="00CB742E" w:rsidP="002B5BD1">
      <w:pPr>
        <w:ind w:right="-2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b/>
          <w:bCs/>
          <w:noProof/>
        </w:rPr>
        <w:t>All data:</w:t>
      </w:r>
    </w:p>
    <w:p w14:paraId="56CD5030" w14:textId="4DA2B52F" w:rsidR="000D4A88" w:rsidRPr="001F665E" w:rsidRDefault="000D4A88" w:rsidP="00A55906">
      <w:pPr>
        <w:pStyle w:val="ListParagraph"/>
        <w:numPr>
          <w:ilvl w:val="0"/>
          <w:numId w:val="4"/>
        </w:numPr>
        <w:tabs>
          <w:tab w:val="left" w:pos="1800"/>
        </w:tabs>
        <w:ind w:right="-20" w:hanging="450"/>
        <w:jc w:val="both"/>
        <w:rPr>
          <w:rFonts w:ascii="Roboto" w:hAnsi="Roboto"/>
          <w:noProof/>
          <w:sz w:val="24"/>
          <w:szCs w:val="24"/>
        </w:rPr>
      </w:pPr>
      <w:r w:rsidRPr="001F665E">
        <w:rPr>
          <w:rFonts w:ascii="Roboto" w:hAnsi="Roboto"/>
          <w:noProof/>
          <w:sz w:val="24"/>
          <w:szCs w:val="24"/>
        </w:rPr>
        <w:t>Know where it came from (is it original or an ag</w:t>
      </w:r>
      <w:r w:rsidR="00B86F43" w:rsidRPr="001F665E">
        <w:rPr>
          <w:rFonts w:ascii="Roboto" w:hAnsi="Roboto"/>
          <w:noProof/>
          <w:sz w:val="24"/>
          <w:szCs w:val="24"/>
        </w:rPr>
        <w:t>greg</w:t>
      </w:r>
      <w:r w:rsidRPr="001F665E">
        <w:rPr>
          <w:rFonts w:ascii="Roboto" w:hAnsi="Roboto"/>
          <w:noProof/>
          <w:sz w:val="24"/>
          <w:szCs w:val="24"/>
        </w:rPr>
        <w:t>ation of an a</w:t>
      </w:r>
      <w:r w:rsidR="00B86F43" w:rsidRPr="001F665E">
        <w:rPr>
          <w:rFonts w:ascii="Roboto" w:hAnsi="Roboto"/>
          <w:noProof/>
          <w:sz w:val="24"/>
          <w:szCs w:val="24"/>
        </w:rPr>
        <w:t>g</w:t>
      </w:r>
      <w:r w:rsidRPr="001F665E">
        <w:rPr>
          <w:rFonts w:ascii="Roboto" w:hAnsi="Roboto"/>
          <w:noProof/>
          <w:sz w:val="24"/>
          <w:szCs w:val="24"/>
        </w:rPr>
        <w:t>gregation?)</w:t>
      </w:r>
    </w:p>
    <w:p w14:paraId="7BBCF81F" w14:textId="7F1153EB" w:rsidR="004407FB" w:rsidRPr="001F665E" w:rsidRDefault="004407FB" w:rsidP="00A55906">
      <w:pPr>
        <w:pStyle w:val="ListParagraph"/>
        <w:numPr>
          <w:ilvl w:val="0"/>
          <w:numId w:val="4"/>
        </w:numPr>
        <w:tabs>
          <w:tab w:val="left" w:pos="1800"/>
        </w:tabs>
        <w:ind w:right="-20" w:hanging="450"/>
        <w:jc w:val="both"/>
        <w:rPr>
          <w:rFonts w:ascii="Roboto" w:hAnsi="Roboto"/>
          <w:noProof/>
          <w:sz w:val="24"/>
          <w:szCs w:val="24"/>
        </w:rPr>
      </w:pPr>
      <w:r w:rsidRPr="001F665E">
        <w:rPr>
          <w:rFonts w:ascii="Roboto" w:hAnsi="Roboto"/>
          <w:noProof/>
          <w:sz w:val="24"/>
          <w:szCs w:val="24"/>
        </w:rPr>
        <w:t xml:space="preserve">Never alter </w:t>
      </w:r>
      <w:r w:rsidR="0011572F" w:rsidRPr="001F665E">
        <w:rPr>
          <w:rFonts w:ascii="Roboto" w:hAnsi="Roboto"/>
          <w:noProof/>
          <w:sz w:val="24"/>
          <w:szCs w:val="24"/>
        </w:rPr>
        <w:t xml:space="preserve">the </w:t>
      </w:r>
      <w:r w:rsidRPr="001F665E">
        <w:rPr>
          <w:rFonts w:ascii="Roboto" w:hAnsi="Roboto"/>
          <w:noProof/>
          <w:sz w:val="24"/>
          <w:szCs w:val="24"/>
        </w:rPr>
        <w:t>original data set</w:t>
      </w:r>
      <w:r w:rsidR="0011572F" w:rsidRPr="001F665E">
        <w:rPr>
          <w:rFonts w:ascii="Roboto" w:hAnsi="Roboto"/>
          <w:noProof/>
          <w:sz w:val="24"/>
          <w:szCs w:val="24"/>
        </w:rPr>
        <w:t>;</w:t>
      </w:r>
      <w:r w:rsidRPr="001F665E">
        <w:rPr>
          <w:rFonts w:ascii="Roboto" w:hAnsi="Roboto"/>
          <w:noProof/>
          <w:sz w:val="24"/>
          <w:szCs w:val="24"/>
        </w:rPr>
        <w:t xml:space="preserve"> create a working version</w:t>
      </w:r>
    </w:p>
    <w:p w14:paraId="418C787E" w14:textId="49F52299" w:rsidR="00CB742E" w:rsidRPr="001F665E" w:rsidRDefault="00CB742E" w:rsidP="00A55906">
      <w:pPr>
        <w:widowControl w:val="0"/>
        <w:numPr>
          <w:ilvl w:val="0"/>
          <w:numId w:val="4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Keep your data as flat files (simple Unicode text files) if possible</w:t>
      </w:r>
    </w:p>
    <w:p w14:paraId="5C3D1222" w14:textId="40041A01" w:rsidR="0028370E" w:rsidRPr="001F665E" w:rsidRDefault="0028370E" w:rsidP="00A55906">
      <w:pPr>
        <w:widowControl w:val="0"/>
        <w:numPr>
          <w:ilvl w:val="0"/>
          <w:numId w:val="4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Collect all details, even those you don’t think you’ll need – you often can’t go back</w:t>
      </w:r>
    </w:p>
    <w:p w14:paraId="239461BC" w14:textId="4C7E2385" w:rsidR="00CB742E" w:rsidRPr="001F665E" w:rsidRDefault="0028370E" w:rsidP="00A55906">
      <w:pPr>
        <w:widowControl w:val="0"/>
        <w:numPr>
          <w:ilvl w:val="0"/>
          <w:numId w:val="4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Make versioned backups of your data</w:t>
      </w:r>
      <w:r w:rsidR="00A77F2D" w:rsidRPr="001F665E">
        <w:rPr>
          <w:rFonts w:ascii="Roboto" w:hAnsi="Roboto"/>
          <w:noProof/>
        </w:rPr>
        <w:t xml:space="preserve"> </w:t>
      </w:r>
      <w:r w:rsidR="0011572F" w:rsidRPr="001F665E">
        <w:rPr>
          <w:rFonts w:ascii="Roboto" w:hAnsi="Roboto"/>
          <w:noProof/>
        </w:rPr>
        <w:t>regularly</w:t>
      </w:r>
    </w:p>
    <w:p w14:paraId="5E5DF658" w14:textId="77777777" w:rsidR="00A91A74" w:rsidRPr="001F665E" w:rsidRDefault="00A91A74" w:rsidP="00A55906">
      <w:pPr>
        <w:pStyle w:val="ListParagraph"/>
        <w:numPr>
          <w:ilvl w:val="0"/>
          <w:numId w:val="4"/>
        </w:numPr>
        <w:ind w:right="-20" w:hanging="450"/>
        <w:jc w:val="both"/>
        <w:rPr>
          <w:rFonts w:ascii="Roboto" w:hAnsi="Roboto"/>
          <w:noProof/>
          <w:sz w:val="24"/>
          <w:szCs w:val="24"/>
        </w:rPr>
      </w:pPr>
      <w:r w:rsidRPr="001F665E">
        <w:rPr>
          <w:rFonts w:ascii="Roboto" w:hAnsi="Roboto"/>
          <w:noProof/>
          <w:sz w:val="24"/>
          <w:szCs w:val="24"/>
        </w:rPr>
        <w:t>Data should be “tidy” (Wickham, Tidy data, 2014):</w:t>
      </w:r>
    </w:p>
    <w:p w14:paraId="440540A0" w14:textId="77777777" w:rsidR="00A91A74" w:rsidRPr="001F665E" w:rsidRDefault="00A91A74" w:rsidP="00A55906">
      <w:pPr>
        <w:pStyle w:val="ListParagraph"/>
        <w:numPr>
          <w:ilvl w:val="1"/>
          <w:numId w:val="4"/>
        </w:numPr>
        <w:ind w:left="1170" w:right="-20" w:hanging="450"/>
        <w:jc w:val="both"/>
        <w:rPr>
          <w:rFonts w:ascii="Roboto" w:hAnsi="Roboto"/>
          <w:noProof/>
          <w:sz w:val="24"/>
          <w:szCs w:val="24"/>
        </w:rPr>
      </w:pPr>
      <w:r w:rsidRPr="001F665E">
        <w:rPr>
          <w:rFonts w:ascii="Roboto" w:hAnsi="Roboto"/>
          <w:noProof/>
          <w:sz w:val="24"/>
          <w:szCs w:val="24"/>
        </w:rPr>
        <w:t>Columns represent variables &amp; rows represent observations</w:t>
      </w:r>
    </w:p>
    <w:p w14:paraId="7FD04105" w14:textId="730E51E8" w:rsidR="00A91A74" w:rsidRPr="001F665E" w:rsidRDefault="00A91A74" w:rsidP="00A55906">
      <w:pPr>
        <w:pStyle w:val="ListParagraph"/>
        <w:numPr>
          <w:ilvl w:val="1"/>
          <w:numId w:val="4"/>
        </w:numPr>
        <w:ind w:left="1170" w:right="-20" w:hanging="450"/>
        <w:jc w:val="both"/>
        <w:rPr>
          <w:rFonts w:ascii="Roboto" w:hAnsi="Roboto"/>
          <w:noProof/>
          <w:sz w:val="24"/>
          <w:szCs w:val="24"/>
        </w:rPr>
      </w:pPr>
      <w:r w:rsidRPr="001F665E">
        <w:rPr>
          <w:rFonts w:ascii="Roboto" w:hAnsi="Roboto"/>
          <w:noProof/>
          <w:sz w:val="24"/>
          <w:szCs w:val="24"/>
        </w:rPr>
        <w:t xml:space="preserve">Each row </w:t>
      </w:r>
      <w:r w:rsidR="004407FB" w:rsidRPr="001F665E">
        <w:rPr>
          <w:rFonts w:ascii="Roboto" w:hAnsi="Roboto"/>
          <w:noProof/>
          <w:sz w:val="24"/>
          <w:szCs w:val="24"/>
        </w:rPr>
        <w:t>represents</w:t>
      </w:r>
      <w:r w:rsidRPr="001F665E">
        <w:rPr>
          <w:rFonts w:ascii="Roboto" w:hAnsi="Roboto"/>
          <w:noProof/>
          <w:sz w:val="24"/>
          <w:szCs w:val="24"/>
        </w:rPr>
        <w:t xml:space="preserve"> individual observations</w:t>
      </w:r>
    </w:p>
    <w:p w14:paraId="310E1202" w14:textId="4FBC247A" w:rsidR="00A91A74" w:rsidRPr="001F665E" w:rsidRDefault="00A91A74" w:rsidP="00A55906">
      <w:pPr>
        <w:pStyle w:val="ListParagraph"/>
        <w:numPr>
          <w:ilvl w:val="1"/>
          <w:numId w:val="4"/>
        </w:numPr>
        <w:ind w:left="1170" w:right="-20" w:hanging="450"/>
        <w:jc w:val="both"/>
        <w:rPr>
          <w:rFonts w:ascii="Roboto" w:hAnsi="Roboto"/>
          <w:noProof/>
          <w:sz w:val="24"/>
          <w:szCs w:val="24"/>
        </w:rPr>
      </w:pPr>
      <w:r w:rsidRPr="001F665E">
        <w:rPr>
          <w:rFonts w:ascii="Roboto" w:hAnsi="Roboto"/>
          <w:noProof/>
          <w:sz w:val="24"/>
          <w:szCs w:val="24"/>
        </w:rPr>
        <w:t>Observational units form tables</w:t>
      </w:r>
    </w:p>
    <w:p w14:paraId="0CB734F5" w14:textId="1336D79E" w:rsidR="004407FB" w:rsidRPr="001F665E" w:rsidRDefault="004407FB" w:rsidP="00A55906">
      <w:pPr>
        <w:pStyle w:val="ListParagraph"/>
        <w:numPr>
          <w:ilvl w:val="0"/>
          <w:numId w:val="4"/>
        </w:numPr>
        <w:tabs>
          <w:tab w:val="left" w:pos="1800"/>
        </w:tabs>
        <w:ind w:right="-20" w:hanging="450"/>
        <w:jc w:val="both"/>
        <w:rPr>
          <w:rFonts w:ascii="Roboto" w:hAnsi="Roboto"/>
          <w:noProof/>
          <w:sz w:val="24"/>
          <w:szCs w:val="24"/>
        </w:rPr>
      </w:pPr>
      <w:r w:rsidRPr="001F665E">
        <w:rPr>
          <w:rFonts w:ascii="Roboto" w:hAnsi="Roboto"/>
          <w:noProof/>
          <w:sz w:val="24"/>
          <w:szCs w:val="24"/>
        </w:rPr>
        <w:t>Use headers that are self-explanatory and contain units (E.g., “BodyMass_kg”)</w:t>
      </w:r>
    </w:p>
    <w:p w14:paraId="698D370F" w14:textId="77777777" w:rsidR="00F45AAE" w:rsidRPr="001F665E" w:rsidRDefault="00A91A74" w:rsidP="00A55906">
      <w:pPr>
        <w:pStyle w:val="ListParagraph"/>
        <w:numPr>
          <w:ilvl w:val="0"/>
          <w:numId w:val="4"/>
        </w:numPr>
        <w:ind w:right="-20" w:hanging="450"/>
        <w:jc w:val="both"/>
        <w:rPr>
          <w:rFonts w:ascii="Roboto" w:hAnsi="Roboto"/>
          <w:noProof/>
          <w:sz w:val="24"/>
          <w:szCs w:val="24"/>
        </w:rPr>
      </w:pPr>
      <w:r w:rsidRPr="001F665E">
        <w:rPr>
          <w:rFonts w:ascii="Roboto" w:hAnsi="Roboto"/>
          <w:noProof/>
          <w:sz w:val="24"/>
          <w:szCs w:val="24"/>
        </w:rPr>
        <w:t>Results saved in easily identifiable flat files or spreadsheets</w:t>
      </w:r>
    </w:p>
    <w:p w14:paraId="775E5A11" w14:textId="0EA04386" w:rsidR="00F45AAE" w:rsidRPr="001F665E" w:rsidRDefault="00F45AAE" w:rsidP="00A55906">
      <w:pPr>
        <w:pStyle w:val="ListParagraph"/>
        <w:numPr>
          <w:ilvl w:val="0"/>
          <w:numId w:val="4"/>
        </w:numPr>
        <w:ind w:right="-20" w:hanging="450"/>
        <w:jc w:val="both"/>
        <w:rPr>
          <w:rFonts w:ascii="Roboto" w:hAnsi="Roboto"/>
          <w:noProof/>
          <w:sz w:val="24"/>
          <w:szCs w:val="24"/>
        </w:rPr>
      </w:pPr>
      <w:r w:rsidRPr="001F665E">
        <w:rPr>
          <w:rFonts w:ascii="Roboto" w:hAnsi="Roboto"/>
          <w:noProof/>
        </w:rPr>
        <w:t xml:space="preserve">Entries must </w:t>
      </w:r>
      <w:r w:rsidRPr="001F665E">
        <w:rPr>
          <w:rFonts w:ascii="Roboto" w:hAnsi="Roboto"/>
          <w:i/>
          <w:iCs/>
          <w:noProof/>
        </w:rPr>
        <w:t>exactly</w:t>
      </w:r>
      <w:r w:rsidRPr="001F665E">
        <w:rPr>
          <w:rFonts w:ascii="Roboto" w:hAnsi="Roboto"/>
          <w:noProof/>
        </w:rPr>
        <w:t xml:space="preserve"> match for data spread across files (E.g., species names must be </w:t>
      </w:r>
      <w:r w:rsidRPr="001F665E">
        <w:rPr>
          <w:rFonts w:ascii="Roboto" w:hAnsi="Roboto"/>
          <w:i/>
          <w:iCs/>
          <w:noProof/>
        </w:rPr>
        <w:t>exactly</w:t>
      </w:r>
      <w:r w:rsidRPr="001F665E">
        <w:rPr>
          <w:rFonts w:ascii="Roboto" w:hAnsi="Roboto"/>
          <w:noProof/>
        </w:rPr>
        <w:t xml:space="preserve"> the same across different files)</w:t>
      </w:r>
    </w:p>
    <w:p w14:paraId="17A3D93A" w14:textId="6528870B" w:rsidR="009B1FEA" w:rsidRPr="001F665E" w:rsidRDefault="00FC4890" w:rsidP="002B5BD1">
      <w:p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b/>
          <w:bCs/>
          <w:noProof/>
        </w:rPr>
        <w:t>Empirical data:</w:t>
      </w:r>
      <w:r w:rsidRPr="001F665E">
        <w:rPr>
          <w:rFonts w:ascii="Roboto" w:hAnsi="Roboto"/>
          <w:noProof/>
        </w:rPr>
        <w:t xml:space="preserve"> </w:t>
      </w:r>
      <w:r w:rsidR="003E55A9" w:rsidRPr="001F665E">
        <w:rPr>
          <w:rFonts w:ascii="Roboto" w:hAnsi="Roboto"/>
          <w:noProof/>
        </w:rPr>
        <w:t>D</w:t>
      </w:r>
      <w:r w:rsidRPr="001F665E">
        <w:rPr>
          <w:rFonts w:ascii="Roboto" w:hAnsi="Roboto"/>
          <w:noProof/>
        </w:rPr>
        <w:t>ata that you collect/measure</w:t>
      </w:r>
    </w:p>
    <w:p w14:paraId="27E115F5" w14:textId="2FC1CA6B" w:rsidR="00CB742E" w:rsidRPr="001F665E" w:rsidRDefault="00F35C47" w:rsidP="00A55906">
      <w:pPr>
        <w:widowControl w:val="0"/>
        <w:numPr>
          <w:ilvl w:val="0"/>
          <w:numId w:val="4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Note all details about who</w:t>
      </w:r>
      <w:r w:rsidR="00CB742E" w:rsidRPr="001F665E">
        <w:rPr>
          <w:rFonts w:ascii="Roboto" w:hAnsi="Roboto"/>
          <w:noProof/>
        </w:rPr>
        <w:t xml:space="preserve">, what, where, </w:t>
      </w:r>
      <w:r w:rsidRPr="001F665E">
        <w:rPr>
          <w:rFonts w:ascii="Roboto" w:hAnsi="Roboto"/>
          <w:noProof/>
        </w:rPr>
        <w:t>when</w:t>
      </w:r>
      <w:r w:rsidR="00CB742E" w:rsidRPr="001F665E">
        <w:rPr>
          <w:rFonts w:ascii="Roboto" w:hAnsi="Roboto"/>
          <w:noProof/>
        </w:rPr>
        <w:t>, and why about the data</w:t>
      </w:r>
      <w:r w:rsidR="00F45AAE" w:rsidRPr="001F665E">
        <w:rPr>
          <w:rFonts w:ascii="Roboto" w:hAnsi="Roboto"/>
          <w:noProof/>
        </w:rPr>
        <w:t xml:space="preserve"> &amp; collection</w:t>
      </w:r>
    </w:p>
    <w:p w14:paraId="0C20C6F7" w14:textId="0F06902F" w:rsidR="009B1FEA" w:rsidRPr="001F665E" w:rsidRDefault="0028370E" w:rsidP="002B5BD1">
      <w:pPr>
        <w:ind w:right="-2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b/>
          <w:bCs/>
          <w:noProof/>
        </w:rPr>
        <w:t>Databases</w:t>
      </w:r>
      <w:r w:rsidR="00CB742E" w:rsidRPr="001F665E">
        <w:rPr>
          <w:rFonts w:ascii="Roboto" w:hAnsi="Roboto"/>
          <w:b/>
          <w:bCs/>
          <w:noProof/>
        </w:rPr>
        <w:t>:</w:t>
      </w:r>
      <w:r w:rsidRPr="001F665E">
        <w:rPr>
          <w:rFonts w:ascii="Roboto" w:hAnsi="Roboto"/>
          <w:b/>
          <w:bCs/>
          <w:noProof/>
        </w:rPr>
        <w:t xml:space="preserve"> </w:t>
      </w:r>
      <w:r w:rsidR="003E55A9" w:rsidRPr="001F665E">
        <w:rPr>
          <w:rFonts w:ascii="Roboto" w:hAnsi="Roboto"/>
          <w:noProof/>
        </w:rPr>
        <w:t>D</w:t>
      </w:r>
      <w:r w:rsidRPr="001F665E">
        <w:rPr>
          <w:rFonts w:ascii="Roboto" w:hAnsi="Roboto"/>
          <w:noProof/>
        </w:rPr>
        <w:t>ata downloaded from on- or off-line data repositories</w:t>
      </w:r>
    </w:p>
    <w:p w14:paraId="78F2970D" w14:textId="79E130A0" w:rsidR="009B1FEA" w:rsidRPr="001F665E" w:rsidRDefault="0028370E" w:rsidP="00A55906">
      <w:pPr>
        <w:widowControl w:val="0"/>
        <w:numPr>
          <w:ilvl w:val="0"/>
          <w:numId w:val="4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Note when</w:t>
      </w:r>
      <w:r w:rsidR="00A77F2D" w:rsidRPr="001F665E">
        <w:rPr>
          <w:rFonts w:ascii="Roboto" w:hAnsi="Roboto"/>
          <w:noProof/>
        </w:rPr>
        <w:t xml:space="preserve"> and how</w:t>
      </w:r>
      <w:r w:rsidRPr="001F665E">
        <w:rPr>
          <w:rFonts w:ascii="Roboto" w:hAnsi="Roboto"/>
          <w:noProof/>
        </w:rPr>
        <w:t xml:space="preserve"> the data </w:t>
      </w:r>
      <w:r w:rsidR="003E55A9" w:rsidRPr="001F665E">
        <w:rPr>
          <w:rFonts w:ascii="Roboto" w:hAnsi="Roboto"/>
          <w:noProof/>
        </w:rPr>
        <w:t>were</w:t>
      </w:r>
      <w:r w:rsidRPr="001F665E">
        <w:rPr>
          <w:rFonts w:ascii="Roboto" w:hAnsi="Roboto"/>
          <w:noProof/>
        </w:rPr>
        <w:t xml:space="preserve"> accessed</w:t>
      </w:r>
    </w:p>
    <w:p w14:paraId="03DBA582" w14:textId="2D320F0D" w:rsidR="0028370E" w:rsidRPr="001F665E" w:rsidRDefault="0028370E" w:rsidP="00A55906">
      <w:pPr>
        <w:widowControl w:val="0"/>
        <w:numPr>
          <w:ilvl w:val="0"/>
          <w:numId w:val="4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Any details regarding the version of the database, its structure</w:t>
      </w:r>
    </w:p>
    <w:p w14:paraId="1F474CC9" w14:textId="55252085" w:rsidR="00CB742E" w:rsidRPr="001F665E" w:rsidRDefault="0028370E" w:rsidP="002B5BD1">
      <w:pPr>
        <w:ind w:right="-2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b/>
          <w:bCs/>
          <w:noProof/>
        </w:rPr>
        <w:t xml:space="preserve">Literature data: </w:t>
      </w:r>
      <w:r w:rsidR="003E55A9" w:rsidRPr="001F665E">
        <w:rPr>
          <w:rFonts w:ascii="Roboto" w:hAnsi="Roboto"/>
          <w:noProof/>
        </w:rPr>
        <w:t>D</w:t>
      </w:r>
      <w:r w:rsidRPr="001F665E">
        <w:rPr>
          <w:rFonts w:ascii="Roboto" w:hAnsi="Roboto"/>
          <w:noProof/>
        </w:rPr>
        <w:t>ata harvested from the literature</w:t>
      </w:r>
    </w:p>
    <w:p w14:paraId="56514789" w14:textId="42F32B34" w:rsidR="00790DA7" w:rsidRPr="001F665E" w:rsidRDefault="00790DA7" w:rsidP="00A55906">
      <w:pPr>
        <w:widowControl w:val="0"/>
        <w:numPr>
          <w:ilvl w:val="0"/>
          <w:numId w:val="1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Collect data only from primary sources (avoid already aggregated data)</w:t>
      </w:r>
    </w:p>
    <w:p w14:paraId="0732481C" w14:textId="0E031FD2" w:rsidR="00790DA7" w:rsidRPr="001F665E" w:rsidRDefault="00790DA7" w:rsidP="00A55906">
      <w:pPr>
        <w:widowControl w:val="0"/>
        <w:numPr>
          <w:ilvl w:val="0"/>
          <w:numId w:val="1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Collect only </w:t>
      </w:r>
      <w:r w:rsidR="00CB742E" w:rsidRPr="001F665E">
        <w:rPr>
          <w:rFonts w:ascii="Roboto" w:hAnsi="Roboto"/>
          <w:noProof/>
        </w:rPr>
        <w:t>high-quality</w:t>
      </w:r>
      <w:r w:rsidRPr="001F665E">
        <w:rPr>
          <w:rFonts w:ascii="Roboto" w:hAnsi="Roboto"/>
          <w:noProof/>
        </w:rPr>
        <w:t xml:space="preserve"> data </w:t>
      </w:r>
      <w:r w:rsidR="00CB742E" w:rsidRPr="001F665E">
        <w:rPr>
          <w:rFonts w:ascii="Roboto" w:hAnsi="Roboto"/>
          <w:noProof/>
        </w:rPr>
        <w:t>(don’t take</w:t>
      </w:r>
      <w:r w:rsidRPr="001F665E">
        <w:rPr>
          <w:rFonts w:ascii="Roboto" w:hAnsi="Roboto"/>
          <w:noProof/>
        </w:rPr>
        <w:t xml:space="preserve"> data from non-peer</w:t>
      </w:r>
      <w:r w:rsidR="0011572F" w:rsidRPr="001F665E">
        <w:rPr>
          <w:rFonts w:ascii="Roboto" w:hAnsi="Roboto"/>
          <w:noProof/>
        </w:rPr>
        <w:t>-</w:t>
      </w:r>
      <w:r w:rsidRPr="001F665E">
        <w:rPr>
          <w:rFonts w:ascii="Roboto" w:hAnsi="Roboto"/>
          <w:noProof/>
        </w:rPr>
        <w:t>reviewed sources</w:t>
      </w:r>
      <w:r w:rsidR="00CB742E" w:rsidRPr="001F665E">
        <w:rPr>
          <w:rFonts w:ascii="Roboto" w:hAnsi="Roboto"/>
          <w:noProof/>
        </w:rPr>
        <w:t>)</w:t>
      </w:r>
    </w:p>
    <w:p w14:paraId="1EEF546C" w14:textId="083AA87A" w:rsidR="00CF24F9" w:rsidRPr="001F665E" w:rsidRDefault="00790DA7" w:rsidP="00A55906">
      <w:pPr>
        <w:widowControl w:val="0"/>
        <w:numPr>
          <w:ilvl w:val="0"/>
          <w:numId w:val="1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Retain original data IDs (</w:t>
      </w:r>
      <w:r w:rsidR="0028370E" w:rsidRPr="001F665E">
        <w:rPr>
          <w:rFonts w:ascii="Roboto" w:hAnsi="Roboto"/>
          <w:noProof/>
        </w:rPr>
        <w:t>E.g.,</w:t>
      </w:r>
      <w:r w:rsidRPr="001F665E">
        <w:rPr>
          <w:rFonts w:ascii="Roboto" w:hAnsi="Roboto"/>
          <w:noProof/>
        </w:rPr>
        <w:t xml:space="preserve"> GenBank </w:t>
      </w:r>
      <w:r w:rsidR="00EA474B" w:rsidRPr="001F665E">
        <w:rPr>
          <w:rFonts w:ascii="Roboto" w:hAnsi="Roboto"/>
          <w:noProof/>
        </w:rPr>
        <w:t>a</w:t>
      </w:r>
      <w:r w:rsidRPr="001F665E">
        <w:rPr>
          <w:rFonts w:ascii="Roboto" w:hAnsi="Roboto"/>
          <w:noProof/>
        </w:rPr>
        <w:t>ccession numbers)</w:t>
      </w:r>
    </w:p>
    <w:p w14:paraId="544D9FAD" w14:textId="2AB87539" w:rsidR="00790DA7" w:rsidRPr="001F665E" w:rsidRDefault="00790DA7" w:rsidP="00790DA7">
      <w:p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b/>
          <w:noProof/>
        </w:rPr>
        <w:t xml:space="preserve">Cleaning </w:t>
      </w:r>
      <w:r w:rsidR="0011572F" w:rsidRPr="001F665E">
        <w:rPr>
          <w:rFonts w:ascii="Roboto" w:hAnsi="Roboto"/>
          <w:b/>
          <w:noProof/>
        </w:rPr>
        <w:t>d</w:t>
      </w:r>
      <w:r w:rsidRPr="001F665E">
        <w:rPr>
          <w:rFonts w:ascii="Roboto" w:hAnsi="Roboto"/>
          <w:b/>
          <w:noProof/>
        </w:rPr>
        <w:t>ata</w:t>
      </w:r>
      <w:r w:rsidR="008A6CDD" w:rsidRPr="001F665E">
        <w:rPr>
          <w:rFonts w:ascii="Roboto" w:hAnsi="Roboto"/>
          <w:b/>
          <w:noProof/>
        </w:rPr>
        <w:t xml:space="preserve">: </w:t>
      </w:r>
      <w:r w:rsidRPr="001F665E">
        <w:rPr>
          <w:rFonts w:ascii="Roboto" w:hAnsi="Roboto"/>
          <w:noProof/>
        </w:rPr>
        <w:t>After data sets are collected</w:t>
      </w:r>
      <w:r w:rsidR="008A6CDD" w:rsidRPr="001F665E">
        <w:rPr>
          <w:rFonts w:ascii="Roboto" w:hAnsi="Roboto"/>
          <w:noProof/>
        </w:rPr>
        <w:t>, check that</w:t>
      </w:r>
      <w:r w:rsidRPr="001F665E">
        <w:rPr>
          <w:rFonts w:ascii="Roboto" w:hAnsi="Roboto"/>
          <w:noProof/>
        </w:rPr>
        <w:t>:</w:t>
      </w:r>
    </w:p>
    <w:p w14:paraId="5DE92E5F" w14:textId="63A1BB17" w:rsidR="00CF24F9" w:rsidRPr="001F665E" w:rsidRDefault="00CF24F9" w:rsidP="00A55906">
      <w:pPr>
        <w:widowControl w:val="0"/>
        <w:numPr>
          <w:ilvl w:val="0"/>
          <w:numId w:val="2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Headers are informative</w:t>
      </w:r>
    </w:p>
    <w:p w14:paraId="1292D334" w14:textId="707BF169" w:rsidR="00CF24F9" w:rsidRPr="001F665E" w:rsidRDefault="00CF24F9" w:rsidP="00A55906">
      <w:pPr>
        <w:widowControl w:val="0"/>
        <w:numPr>
          <w:ilvl w:val="0"/>
          <w:numId w:val="2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Consistent columns (E.g., look for mixed data types, spelling or formatting errors)</w:t>
      </w:r>
    </w:p>
    <w:p w14:paraId="766BD0C6" w14:textId="77777777" w:rsidR="00CF24F9" w:rsidRPr="001F665E" w:rsidRDefault="00CF24F9" w:rsidP="00A55906">
      <w:pPr>
        <w:widowControl w:val="0"/>
        <w:numPr>
          <w:ilvl w:val="0"/>
          <w:numId w:val="2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Outliers &amp; quartiles with boxplots</w:t>
      </w:r>
    </w:p>
    <w:p w14:paraId="24359C9F" w14:textId="08C1B77E" w:rsidR="004407FB" w:rsidRPr="001F665E" w:rsidRDefault="00CF24F9" w:rsidP="00A55906">
      <w:pPr>
        <w:widowControl w:val="0"/>
        <w:numPr>
          <w:ilvl w:val="0"/>
          <w:numId w:val="2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State frequencies &amp; c</w:t>
      </w:r>
      <w:r w:rsidR="004407FB" w:rsidRPr="001F665E">
        <w:rPr>
          <w:rFonts w:ascii="Roboto" w:hAnsi="Roboto"/>
          <w:noProof/>
        </w:rPr>
        <w:t>lass imbalance for categorical data</w:t>
      </w:r>
    </w:p>
    <w:p w14:paraId="6BA7FC26" w14:textId="1C86EE71" w:rsidR="00790DA7" w:rsidRPr="001F665E" w:rsidRDefault="00790DA7" w:rsidP="00A55906">
      <w:pPr>
        <w:widowControl w:val="0"/>
        <w:numPr>
          <w:ilvl w:val="0"/>
          <w:numId w:val="2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Missing </w:t>
      </w:r>
      <w:r w:rsidR="00BF6ABF" w:rsidRPr="001F665E">
        <w:rPr>
          <w:rFonts w:ascii="Roboto" w:hAnsi="Roboto"/>
          <w:noProof/>
        </w:rPr>
        <w:t>d</w:t>
      </w:r>
      <w:r w:rsidRPr="001F665E">
        <w:rPr>
          <w:rFonts w:ascii="Roboto" w:hAnsi="Roboto"/>
          <w:noProof/>
        </w:rPr>
        <w:t>ata</w:t>
      </w:r>
      <w:r w:rsidR="003E202A" w:rsidRPr="001F665E">
        <w:rPr>
          <w:rFonts w:ascii="Roboto" w:hAnsi="Roboto"/>
          <w:noProof/>
        </w:rPr>
        <w:t xml:space="preserve"> (impute, drop, or leave in?)</w:t>
      </w:r>
    </w:p>
    <w:p w14:paraId="26813D09" w14:textId="227491BA" w:rsidR="00790DA7" w:rsidRPr="001F665E" w:rsidRDefault="00CF24F9" w:rsidP="00A55906">
      <w:pPr>
        <w:widowControl w:val="0"/>
        <w:numPr>
          <w:ilvl w:val="0"/>
          <w:numId w:val="2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Duplicate rows (this may not be an issue</w:t>
      </w:r>
      <w:r w:rsidR="0011572F" w:rsidRPr="001F665E">
        <w:rPr>
          <w:rFonts w:ascii="Roboto" w:hAnsi="Roboto"/>
          <w:noProof/>
        </w:rPr>
        <w:t xml:space="preserve"> with a specific data set</w:t>
      </w:r>
      <w:r w:rsidRPr="001F665E">
        <w:rPr>
          <w:rFonts w:ascii="Roboto" w:hAnsi="Roboto"/>
          <w:noProof/>
        </w:rPr>
        <w:t>)</w:t>
      </w:r>
    </w:p>
    <w:p w14:paraId="404EFE05" w14:textId="6F9A262A" w:rsidR="00E171AE" w:rsidRPr="001F665E" w:rsidRDefault="00E171AE" w:rsidP="00E171AE">
      <w:p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b/>
          <w:noProof/>
        </w:rPr>
        <w:t xml:space="preserve">Blinding </w:t>
      </w:r>
      <w:r w:rsidR="00B87D15">
        <w:rPr>
          <w:rFonts w:ascii="Roboto" w:hAnsi="Roboto"/>
          <w:b/>
          <w:noProof/>
        </w:rPr>
        <w:t>d</w:t>
      </w:r>
      <w:r w:rsidRPr="001F665E">
        <w:rPr>
          <w:rFonts w:ascii="Roboto" w:hAnsi="Roboto"/>
          <w:b/>
          <w:noProof/>
        </w:rPr>
        <w:t xml:space="preserve">ata: </w:t>
      </w:r>
      <w:r w:rsidRPr="001F665E">
        <w:rPr>
          <w:rFonts w:ascii="Roboto" w:hAnsi="Roboto"/>
          <w:noProof/>
        </w:rPr>
        <w:t xml:space="preserve">If possible, data should be anonymized before analysis to reduce bias. This can </w:t>
      </w:r>
      <w:r w:rsidR="004C70DD" w:rsidRPr="001F665E">
        <w:rPr>
          <w:rFonts w:ascii="Roboto" w:hAnsi="Roboto"/>
          <w:noProof/>
        </w:rPr>
        <w:t>significantly impact</w:t>
      </w:r>
      <w:r w:rsidRPr="001F665E">
        <w:rPr>
          <w:rFonts w:ascii="Roboto" w:hAnsi="Roboto"/>
          <w:noProof/>
        </w:rPr>
        <w:t xml:space="preserve"> results – do not underestimate our ability to fool ourselves</w:t>
      </w:r>
      <w:r w:rsidR="004C70DD" w:rsidRPr="001F665E">
        <w:rPr>
          <w:rFonts w:ascii="Roboto" w:hAnsi="Roboto"/>
          <w:noProof/>
        </w:rPr>
        <w:t>. W</w:t>
      </w:r>
      <w:r w:rsidRPr="001F665E">
        <w:rPr>
          <w:rFonts w:ascii="Roboto" w:hAnsi="Roboto"/>
          <w:noProof/>
        </w:rPr>
        <w:t>e are all subject to confirmation bias.</w:t>
      </w:r>
    </w:p>
    <w:p w14:paraId="3173D8EA" w14:textId="378F6281" w:rsidR="00E171AE" w:rsidRPr="001F665E" w:rsidRDefault="00E171AE" w:rsidP="00A55906">
      <w:pPr>
        <w:widowControl w:val="0"/>
        <w:numPr>
          <w:ilvl w:val="0"/>
          <w:numId w:val="2"/>
        </w:numPr>
        <w:ind w:right="-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b/>
          <w:noProof/>
          <w:color w:val="000000"/>
        </w:rPr>
        <w:t>De-identification:</w:t>
      </w:r>
      <w:r w:rsidRPr="001F665E">
        <w:rPr>
          <w:rFonts w:ascii="Roboto" w:hAnsi="Roboto"/>
          <w:noProof/>
          <w:color w:val="000000"/>
        </w:rPr>
        <w:t xml:space="preserve"> One way to do this is to have another lab member randomly assign labels so that data can be analyzed blindly. For example, species names could be replaced with random </w:t>
      </w:r>
      <w:r w:rsidRPr="001F665E">
        <w:rPr>
          <w:rFonts w:ascii="Roboto" w:hAnsi="Roboto"/>
          <w:noProof/>
        </w:rPr>
        <w:t>alphanumeric</w:t>
      </w:r>
      <w:r w:rsidRPr="001F665E">
        <w:rPr>
          <w:rFonts w:ascii="Roboto" w:hAnsi="Roboto"/>
          <w:noProof/>
          <w:color w:val="000000"/>
        </w:rPr>
        <w:t xml:space="preserve"> labels. </w:t>
      </w:r>
      <w:r w:rsidR="003E55A9" w:rsidRPr="001F665E">
        <w:rPr>
          <w:rFonts w:ascii="Roboto" w:hAnsi="Roboto"/>
          <w:noProof/>
          <w:color w:val="000000"/>
        </w:rPr>
        <w:t>Before</w:t>
      </w:r>
      <w:r w:rsidRPr="001F665E">
        <w:rPr>
          <w:rFonts w:ascii="Roboto" w:hAnsi="Roboto"/>
          <w:noProof/>
          <w:color w:val="000000"/>
        </w:rPr>
        <w:t xml:space="preserve"> publication, data are re-identified.</w:t>
      </w:r>
    </w:p>
    <w:p w14:paraId="3312E5C9" w14:textId="77777777" w:rsidR="006A3D01" w:rsidRPr="001F665E" w:rsidRDefault="006A3D01" w:rsidP="0011572F">
      <w:p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</w:rPr>
      </w:pPr>
    </w:p>
    <w:p w14:paraId="31786CF1" w14:textId="77777777" w:rsidR="00790DA7" w:rsidRPr="001F665E" w:rsidRDefault="00790DA7" w:rsidP="00790DA7">
      <w:pPr>
        <w:pStyle w:val="Heading1"/>
        <w:spacing w:before="0"/>
        <w:ind w:left="0" w:right="-20"/>
        <w:jc w:val="both"/>
        <w:rPr>
          <w:rFonts w:ascii="Roboto" w:hAnsi="Roboto"/>
          <w:noProof/>
          <w:sz w:val="24"/>
          <w:szCs w:val="24"/>
        </w:rPr>
      </w:pPr>
      <w:bookmarkStart w:id="5" w:name="_n4pf6deusorv" w:colFirst="0" w:colLast="0"/>
      <w:bookmarkEnd w:id="5"/>
      <w:r w:rsidRPr="001F665E">
        <w:rPr>
          <w:rFonts w:ascii="Roboto" w:eastAsia="Calibri" w:hAnsi="Roboto" w:cs="Calibri"/>
          <w:noProof/>
          <w:sz w:val="28"/>
          <w:szCs w:val="28"/>
        </w:rPr>
        <w:t>Code</w:t>
      </w:r>
    </w:p>
    <w:p w14:paraId="73F81DCF" w14:textId="3CCE76F2" w:rsidR="00790DA7" w:rsidRPr="001F665E" w:rsidRDefault="008A6CDD" w:rsidP="00790DA7">
      <w:pPr>
        <w:ind w:right="-20"/>
        <w:jc w:val="both"/>
        <w:rPr>
          <w:rFonts w:ascii="Roboto" w:hAnsi="Roboto"/>
          <w:noProof/>
        </w:rPr>
      </w:pPr>
      <w:bookmarkStart w:id="6" w:name="3rdcrjn" w:colFirst="0" w:colLast="0"/>
      <w:bookmarkEnd w:id="6"/>
      <w:r w:rsidRPr="001F665E">
        <w:rPr>
          <w:rFonts w:ascii="Roboto" w:hAnsi="Roboto"/>
          <w:noProof/>
        </w:rPr>
        <w:t>C</w:t>
      </w:r>
      <w:r w:rsidR="00790DA7" w:rsidRPr="001F665E">
        <w:rPr>
          <w:rFonts w:ascii="Roboto" w:hAnsi="Roboto"/>
          <w:noProof/>
        </w:rPr>
        <w:t xml:space="preserve">omplex code is </w:t>
      </w:r>
      <w:r w:rsidRPr="001F665E">
        <w:rPr>
          <w:rFonts w:ascii="Roboto" w:hAnsi="Roboto"/>
          <w:noProof/>
        </w:rPr>
        <w:t>hard to understand, maintain, and</w:t>
      </w:r>
      <w:r w:rsidR="004C70DD" w:rsidRPr="001F665E">
        <w:rPr>
          <w:rFonts w:ascii="Roboto" w:hAnsi="Roboto"/>
          <w:noProof/>
        </w:rPr>
        <w:t xml:space="preserve"> reproduce</w:t>
      </w:r>
      <w:r w:rsidRPr="001F665E">
        <w:rPr>
          <w:rFonts w:ascii="Roboto" w:hAnsi="Roboto"/>
          <w:noProof/>
        </w:rPr>
        <w:t>.</w:t>
      </w:r>
      <w:r w:rsidR="00790DA7" w:rsidRPr="001F665E">
        <w:rPr>
          <w:rFonts w:ascii="Roboto" w:hAnsi="Roboto"/>
          <w:noProof/>
        </w:rPr>
        <w:t xml:space="preserve"> Here is a summary of coding best practices</w:t>
      </w:r>
      <w:r w:rsidR="004C70DD" w:rsidRPr="001F665E">
        <w:rPr>
          <w:rFonts w:ascii="Roboto" w:hAnsi="Roboto"/>
          <w:noProof/>
        </w:rPr>
        <w:t xml:space="preserve"> for coding </w:t>
      </w:r>
      <w:r w:rsidR="00F60A77" w:rsidRPr="001F665E">
        <w:rPr>
          <w:rFonts w:ascii="Roboto" w:hAnsi="Roboto"/>
          <w:noProof/>
        </w:rPr>
        <w:t>:</w:t>
      </w:r>
    </w:p>
    <w:p w14:paraId="5E0A9A07" w14:textId="1423F320" w:rsidR="00790DA7" w:rsidRPr="001F665E" w:rsidRDefault="00F60A77" w:rsidP="00A55906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noProof/>
          <w:color w:val="000000"/>
        </w:rPr>
        <w:t>Use comments to</w:t>
      </w:r>
      <w:r w:rsidR="004C70DD" w:rsidRPr="001F665E">
        <w:rPr>
          <w:rFonts w:ascii="Roboto" w:hAnsi="Roboto"/>
          <w:noProof/>
          <w:color w:val="000000"/>
        </w:rPr>
        <w:t xml:space="preserve"> </w:t>
      </w:r>
      <w:r w:rsidRPr="001F665E">
        <w:rPr>
          <w:rFonts w:ascii="Roboto" w:hAnsi="Roboto"/>
          <w:noProof/>
          <w:color w:val="000000"/>
        </w:rPr>
        <w:t>describe functions and variables</w:t>
      </w:r>
    </w:p>
    <w:p w14:paraId="57C3E1E6" w14:textId="77777777" w:rsidR="00790DA7" w:rsidRPr="001F665E" w:rsidRDefault="00790DA7" w:rsidP="00A55906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noProof/>
          <w:color w:val="000000"/>
        </w:rPr>
        <w:lastRenderedPageBreak/>
        <w:t>Correct errors as they occur</w:t>
      </w:r>
    </w:p>
    <w:p w14:paraId="10BE08DA" w14:textId="5950C7C2" w:rsidR="00790DA7" w:rsidRPr="001F665E" w:rsidRDefault="00790DA7" w:rsidP="00A55906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noProof/>
          <w:color w:val="000000"/>
        </w:rPr>
        <w:t>Keep code simple</w:t>
      </w:r>
      <w:r w:rsidR="00F60A77" w:rsidRPr="001F665E">
        <w:rPr>
          <w:rFonts w:ascii="Roboto" w:hAnsi="Roboto"/>
          <w:noProof/>
          <w:color w:val="000000"/>
        </w:rPr>
        <w:t>!</w:t>
      </w:r>
    </w:p>
    <w:p w14:paraId="656653EE" w14:textId="77777777" w:rsidR="00790DA7" w:rsidRPr="001F665E" w:rsidRDefault="00790DA7" w:rsidP="00A55906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noProof/>
          <w:color w:val="000000"/>
        </w:rPr>
        <w:t>Maintain naming conventions uniform throughout</w:t>
      </w:r>
    </w:p>
    <w:p w14:paraId="61434533" w14:textId="77777777" w:rsidR="00CA5248" w:rsidRPr="001F665E" w:rsidRDefault="00C56C73" w:rsidP="00CA5248">
      <w:pPr>
        <w:ind w:right="-20"/>
        <w:jc w:val="both"/>
        <w:rPr>
          <w:rFonts w:ascii="Roboto" w:hAnsi="Roboto"/>
          <w:i/>
          <w:iCs/>
          <w:noProof/>
        </w:rPr>
      </w:pPr>
      <w:r w:rsidRPr="001F665E">
        <w:rPr>
          <w:rFonts w:ascii="Roboto" w:hAnsi="Roboto"/>
          <w:b/>
          <w:bCs/>
          <w:noProof/>
        </w:rPr>
        <w:t>Versioning:</w:t>
      </w:r>
      <w:r w:rsidRPr="001F665E">
        <w:rPr>
          <w:rFonts w:ascii="Roboto" w:hAnsi="Roboto"/>
          <w:noProof/>
        </w:rPr>
        <w:t xml:space="preserve"> Use major-minor versions for names. E.g., </w:t>
      </w:r>
      <w:r w:rsidRPr="001F665E">
        <w:rPr>
          <w:rFonts w:ascii="Roboto" w:hAnsi="Roboto"/>
          <w:i/>
          <w:iCs/>
          <w:noProof/>
        </w:rPr>
        <w:t>FileName.v</w:t>
      </w:r>
      <w:r w:rsidR="00BA7047" w:rsidRPr="001F665E">
        <w:rPr>
          <w:rFonts w:ascii="Roboto" w:hAnsi="Roboto"/>
          <w:i/>
          <w:iCs/>
          <w:noProof/>
        </w:rPr>
        <w:t>1.1</w:t>
      </w:r>
    </w:p>
    <w:p w14:paraId="0CF08A76" w14:textId="68D22787" w:rsidR="00790DA7" w:rsidRPr="001F665E" w:rsidRDefault="00790DA7" w:rsidP="00CA5248">
      <w:pPr>
        <w:ind w:right="-20"/>
        <w:jc w:val="both"/>
        <w:rPr>
          <w:rFonts w:ascii="Roboto" w:hAnsi="Roboto"/>
          <w:noProof/>
        </w:rPr>
      </w:pPr>
      <w:r w:rsidRPr="001F665E">
        <w:rPr>
          <w:rFonts w:ascii="Roboto" w:eastAsia="Calibri" w:hAnsi="Roboto" w:cs="Calibri"/>
          <w:b/>
          <w:bCs/>
          <w:noProof/>
        </w:rPr>
        <w:t>Commenting:</w:t>
      </w:r>
      <w:r w:rsidRPr="001F665E">
        <w:rPr>
          <w:rFonts w:ascii="Roboto" w:eastAsia="Calibri" w:hAnsi="Roboto" w:cs="Calibri"/>
          <w:noProof/>
        </w:rPr>
        <w:t xml:space="preserve"> All code should have in-line documentation using language-specific tags. This is essential for writing code that is easily understandable by other people. Comment often to:</w:t>
      </w:r>
    </w:p>
    <w:p w14:paraId="02FC7CC7" w14:textId="051019F2" w:rsidR="00790DA7" w:rsidRPr="001F665E" w:rsidRDefault="00790DA7" w:rsidP="00A55906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right="-20" w:hanging="36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noProof/>
          <w:color w:val="000000"/>
        </w:rPr>
        <w:t>Explain what and why you</w:t>
      </w:r>
      <w:r w:rsidR="0011572F" w:rsidRPr="001F665E">
        <w:rPr>
          <w:rFonts w:ascii="Roboto" w:hAnsi="Roboto"/>
          <w:noProof/>
          <w:color w:val="000000"/>
        </w:rPr>
        <w:t xml:space="preserve"> wrote</w:t>
      </w:r>
      <w:r w:rsidRPr="001F665E">
        <w:rPr>
          <w:rFonts w:ascii="Roboto" w:hAnsi="Roboto"/>
          <w:noProof/>
          <w:color w:val="000000"/>
        </w:rPr>
        <w:t xml:space="preserve"> that part of the code</w:t>
      </w:r>
    </w:p>
    <w:p w14:paraId="2B4BA2B4" w14:textId="7AEB7AEC" w:rsidR="00790DA7" w:rsidRPr="001F665E" w:rsidRDefault="00790DA7" w:rsidP="00A55906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right="-20" w:hanging="36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noProof/>
          <w:color w:val="000000"/>
        </w:rPr>
        <w:t xml:space="preserve">Include a to-do item, such as </w:t>
      </w:r>
      <w:r w:rsidRPr="001F665E">
        <w:rPr>
          <w:rFonts w:ascii="Roboto" w:hAnsi="Roboto"/>
          <w:i/>
          <w:noProof/>
          <w:color w:val="000000"/>
        </w:rPr>
        <w:t>refactoring</w:t>
      </w:r>
      <w:r w:rsidRPr="001F665E">
        <w:rPr>
          <w:rFonts w:ascii="Roboto" w:hAnsi="Roboto"/>
          <w:noProof/>
          <w:color w:val="000000"/>
        </w:rPr>
        <w:t xml:space="preserve"> or planning next steps</w:t>
      </w:r>
    </w:p>
    <w:p w14:paraId="0FADA704" w14:textId="77777777" w:rsidR="00790DA7" w:rsidRPr="001F665E" w:rsidRDefault="00790DA7" w:rsidP="00A55906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right="-20" w:hanging="36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noProof/>
          <w:color w:val="000000"/>
        </w:rPr>
        <w:t>Reviewer comments</w:t>
      </w:r>
    </w:p>
    <w:p w14:paraId="5CA5467E" w14:textId="7BBF99CB" w:rsidR="0011572F" w:rsidRPr="001F665E" w:rsidRDefault="00790DA7" w:rsidP="00A55906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right="-20" w:hanging="36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noProof/>
          <w:color w:val="000000"/>
        </w:rPr>
        <w:t>Attribution if code is borrowed or re-used from another source</w:t>
      </w:r>
    </w:p>
    <w:p w14:paraId="421C0657" w14:textId="77777777" w:rsidR="0011572F" w:rsidRPr="001F665E" w:rsidRDefault="0011572F" w:rsidP="0011572F">
      <w:p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b/>
          <w:bCs/>
          <w:noProof/>
        </w:rPr>
        <w:t>Scripts:</w:t>
      </w:r>
      <w:r w:rsidRPr="001F665E">
        <w:rPr>
          <w:rFonts w:ascii="Roboto" w:hAnsi="Roboto"/>
          <w:noProof/>
        </w:rPr>
        <w:t xml:space="preserve"> scripts and smaller bits of code should contain header information. For example:</w:t>
      </w:r>
    </w:p>
    <w:p w14:paraId="482C0D19" w14:textId="77777777" w:rsidR="0011572F" w:rsidRPr="001F665E" w:rsidRDefault="0011572F" w:rsidP="0011572F">
      <w:pPr>
        <w:ind w:left="72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# Script name: ???</w:t>
      </w:r>
    </w:p>
    <w:p w14:paraId="5CFF5B96" w14:textId="77777777" w:rsidR="0011572F" w:rsidRPr="001F665E" w:rsidRDefault="0011572F" w:rsidP="0011572F">
      <w:pPr>
        <w:ind w:left="72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# Purpose: ???</w:t>
      </w:r>
    </w:p>
    <w:p w14:paraId="4B696BB9" w14:textId="77777777" w:rsidR="0011572F" w:rsidRPr="001F665E" w:rsidRDefault="0011572F" w:rsidP="0011572F">
      <w:pPr>
        <w:ind w:left="72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# Author(s): ???</w:t>
      </w:r>
    </w:p>
    <w:p w14:paraId="26567711" w14:textId="77777777" w:rsidR="0011572F" w:rsidRPr="001F665E" w:rsidRDefault="0011572F" w:rsidP="0011572F">
      <w:pPr>
        <w:ind w:left="72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# Email: ???</w:t>
      </w:r>
    </w:p>
    <w:p w14:paraId="5E229F5D" w14:textId="77777777" w:rsidR="0011572F" w:rsidRPr="001F665E" w:rsidRDefault="0011572F" w:rsidP="0011572F">
      <w:pPr>
        <w:ind w:left="72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# Date Created: ???</w:t>
      </w:r>
    </w:p>
    <w:p w14:paraId="18CB161D" w14:textId="007BEB4C" w:rsidR="0011572F" w:rsidRPr="001F665E" w:rsidRDefault="0011572F" w:rsidP="0011572F">
      <w:pPr>
        <w:ind w:left="72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# Notes: ???</w:t>
      </w:r>
    </w:p>
    <w:p w14:paraId="54FEECF5" w14:textId="0DB1F2B9" w:rsidR="00790DA7" w:rsidRPr="001F665E" w:rsidRDefault="00790DA7" w:rsidP="00CA5248">
      <w:pPr>
        <w:ind w:right="-20"/>
        <w:jc w:val="both"/>
        <w:rPr>
          <w:rFonts w:ascii="Roboto" w:hAnsi="Roboto"/>
          <w:noProof/>
        </w:rPr>
      </w:pPr>
      <w:bookmarkStart w:id="7" w:name="kix.b5pladpo81dn" w:colFirst="0" w:colLast="0"/>
      <w:bookmarkStart w:id="8" w:name="kix.4t4wpvweg4x8" w:colFirst="0" w:colLast="0"/>
      <w:bookmarkStart w:id="9" w:name="kix.7eecvf6eksk7" w:colFirst="0" w:colLast="0"/>
      <w:bookmarkStart w:id="10" w:name="kix.9z94np52q70h" w:colFirst="0" w:colLast="0"/>
      <w:bookmarkStart w:id="11" w:name="kix.ynlb3yb9p3wf" w:colFirst="0" w:colLast="0"/>
      <w:bookmarkEnd w:id="7"/>
      <w:bookmarkEnd w:id="8"/>
      <w:bookmarkEnd w:id="9"/>
      <w:bookmarkEnd w:id="10"/>
      <w:bookmarkEnd w:id="11"/>
      <w:r w:rsidRPr="001F665E">
        <w:rPr>
          <w:rFonts w:ascii="Roboto" w:hAnsi="Roboto"/>
          <w:b/>
          <w:noProof/>
        </w:rPr>
        <w:t xml:space="preserve">Testing and </w:t>
      </w:r>
      <w:r w:rsidR="0011572F" w:rsidRPr="001F665E">
        <w:rPr>
          <w:rFonts w:ascii="Roboto" w:hAnsi="Roboto"/>
          <w:b/>
          <w:noProof/>
        </w:rPr>
        <w:t>v</w:t>
      </w:r>
      <w:r w:rsidRPr="001F665E">
        <w:rPr>
          <w:rFonts w:ascii="Roboto" w:hAnsi="Roboto"/>
          <w:b/>
          <w:noProof/>
        </w:rPr>
        <w:t xml:space="preserve">alidation: </w:t>
      </w:r>
      <w:r w:rsidR="00AD5A32" w:rsidRPr="001F665E">
        <w:rPr>
          <w:rFonts w:ascii="Roboto" w:hAnsi="Roboto"/>
          <w:bCs/>
          <w:noProof/>
        </w:rPr>
        <w:t xml:space="preserve">Write unit tests </w:t>
      </w:r>
      <w:r w:rsidR="00AD5A32" w:rsidRPr="001F665E">
        <w:rPr>
          <w:rFonts w:ascii="Roboto" w:hAnsi="Roboto"/>
          <w:bCs/>
          <w:i/>
          <w:iCs/>
          <w:noProof/>
        </w:rPr>
        <w:t xml:space="preserve">for </w:t>
      </w:r>
      <w:r w:rsidR="004337BA" w:rsidRPr="001F665E">
        <w:rPr>
          <w:rFonts w:ascii="Roboto" w:hAnsi="Roboto"/>
          <w:bCs/>
          <w:i/>
          <w:iCs/>
          <w:noProof/>
        </w:rPr>
        <w:t xml:space="preserve">all </w:t>
      </w:r>
      <w:r w:rsidR="00AD5A32" w:rsidRPr="001F665E">
        <w:rPr>
          <w:rFonts w:ascii="Roboto" w:hAnsi="Roboto"/>
          <w:bCs/>
          <w:i/>
          <w:iCs/>
          <w:noProof/>
        </w:rPr>
        <w:t>code</w:t>
      </w:r>
      <w:r w:rsidR="00AD5A32" w:rsidRPr="001F665E">
        <w:rPr>
          <w:rFonts w:ascii="Roboto" w:hAnsi="Roboto"/>
          <w:bCs/>
          <w:noProof/>
        </w:rPr>
        <w:t xml:space="preserve"> </w:t>
      </w:r>
      <w:r w:rsidR="004337BA" w:rsidRPr="001F665E">
        <w:rPr>
          <w:rFonts w:ascii="Roboto" w:hAnsi="Roboto"/>
          <w:bCs/>
          <w:noProof/>
        </w:rPr>
        <w:t>to ensure that</w:t>
      </w:r>
      <w:r w:rsidR="004337BA" w:rsidRPr="001F665E">
        <w:rPr>
          <w:rFonts w:ascii="Roboto" w:hAnsi="Roboto"/>
          <w:b/>
          <w:noProof/>
        </w:rPr>
        <w:t xml:space="preserve"> </w:t>
      </w:r>
      <w:r w:rsidR="00390FE4" w:rsidRPr="001F665E">
        <w:rPr>
          <w:rFonts w:ascii="Roboto" w:hAnsi="Roboto"/>
          <w:noProof/>
        </w:rPr>
        <w:t>your code is</w:t>
      </w:r>
      <w:r w:rsidRPr="001F665E">
        <w:rPr>
          <w:rFonts w:ascii="Roboto" w:hAnsi="Roboto"/>
          <w:noProof/>
        </w:rPr>
        <w:t xml:space="preserve"> doing what it was intended to do</w:t>
      </w:r>
      <w:r w:rsidR="00EE68DE" w:rsidRPr="001F665E">
        <w:rPr>
          <w:rFonts w:ascii="Roboto" w:hAnsi="Roboto"/>
          <w:noProof/>
        </w:rPr>
        <w:t xml:space="preserve"> each time you start and finish your work</w:t>
      </w:r>
      <w:r w:rsidR="0011572F" w:rsidRPr="001F665E">
        <w:rPr>
          <w:rFonts w:ascii="Roboto" w:hAnsi="Roboto"/>
          <w:noProof/>
        </w:rPr>
        <w:t xml:space="preserve"> </w:t>
      </w:r>
      <w:r w:rsidR="00EE68DE" w:rsidRPr="001F665E">
        <w:rPr>
          <w:rFonts w:ascii="Roboto" w:hAnsi="Roboto"/>
          <w:noProof/>
        </w:rPr>
        <w:t>using something like pytest</w:t>
      </w:r>
      <w:r w:rsidRPr="001F665E">
        <w:rPr>
          <w:rFonts w:ascii="Roboto" w:hAnsi="Roboto"/>
          <w:noProof/>
        </w:rPr>
        <w:t xml:space="preserve"> (</w:t>
      </w:r>
      <w:r w:rsidR="00773F5E" w:rsidRPr="001F665E">
        <w:rPr>
          <w:rFonts w:ascii="Roboto" w:hAnsi="Roboto"/>
          <w:noProof/>
        </w:rPr>
        <w:t xml:space="preserve">E.g., </w:t>
      </w:r>
      <w:hyperlink r:id="rId9" w:history="1">
        <w:r w:rsidR="00EE68DE" w:rsidRPr="001F665E">
          <w:rPr>
            <w:rStyle w:val="Hyperlink"/>
            <w:rFonts w:ascii="Roboto" w:hAnsi="Roboto"/>
            <w:noProof/>
          </w:rPr>
          <w:t>https://docs.pytest.org/en/6.2.x/getting-started.html</w:t>
        </w:r>
      </w:hyperlink>
      <w:r w:rsidRPr="001F665E">
        <w:rPr>
          <w:rFonts w:ascii="Roboto" w:hAnsi="Roboto"/>
          <w:noProof/>
        </w:rPr>
        <w:t>).</w:t>
      </w:r>
      <w:r w:rsidR="0011572F" w:rsidRPr="001F665E">
        <w:rPr>
          <w:rFonts w:ascii="Roboto" w:hAnsi="Roboto"/>
          <w:noProof/>
        </w:rPr>
        <w:t xml:space="preserve"> </w:t>
      </w:r>
      <w:r w:rsidR="00BA6C1C" w:rsidRPr="001F665E">
        <w:rPr>
          <w:rFonts w:ascii="Roboto" w:hAnsi="Roboto"/>
          <w:noProof/>
        </w:rPr>
        <w:t xml:space="preserve">If using </w:t>
      </w:r>
      <w:r w:rsidR="00B86F43" w:rsidRPr="001F665E">
        <w:rPr>
          <w:rFonts w:ascii="Roboto" w:hAnsi="Roboto"/>
          <w:noProof/>
        </w:rPr>
        <w:t>GitH</w:t>
      </w:r>
      <w:r w:rsidR="00BA6C1C" w:rsidRPr="001F665E">
        <w:rPr>
          <w:rFonts w:ascii="Roboto" w:hAnsi="Roboto"/>
          <w:noProof/>
        </w:rPr>
        <w:t>ub,</w:t>
      </w:r>
      <w:r w:rsidR="00390FE4" w:rsidRPr="001F665E">
        <w:rPr>
          <w:rFonts w:ascii="Roboto" w:hAnsi="Roboto"/>
          <w:noProof/>
        </w:rPr>
        <w:t xml:space="preserve"> these tests should </w:t>
      </w:r>
      <w:r w:rsidR="0011572F" w:rsidRPr="001F665E">
        <w:rPr>
          <w:rFonts w:ascii="Roboto" w:hAnsi="Roboto"/>
          <w:noProof/>
        </w:rPr>
        <w:t xml:space="preserve">be </w:t>
      </w:r>
      <w:r w:rsidR="00390FE4" w:rsidRPr="001F665E">
        <w:rPr>
          <w:rFonts w:ascii="Roboto" w:hAnsi="Roboto"/>
          <w:noProof/>
        </w:rPr>
        <w:t>automated upon syncing.</w:t>
      </w:r>
    </w:p>
    <w:p w14:paraId="7352359C" w14:textId="77777777" w:rsidR="008A6CDD" w:rsidRPr="001F665E" w:rsidRDefault="008A6CDD" w:rsidP="00790DA7">
      <w:pPr>
        <w:ind w:right="-20"/>
        <w:jc w:val="both"/>
        <w:rPr>
          <w:rFonts w:ascii="Roboto" w:hAnsi="Roboto"/>
          <w:noProof/>
          <w:sz w:val="28"/>
          <w:szCs w:val="28"/>
        </w:rPr>
      </w:pPr>
      <w:bookmarkStart w:id="12" w:name="z337ya" w:colFirst="0" w:colLast="0"/>
      <w:bookmarkStart w:id="13" w:name="3j2qqm3" w:colFirst="0" w:colLast="0"/>
      <w:bookmarkEnd w:id="12"/>
      <w:bookmarkEnd w:id="13"/>
    </w:p>
    <w:p w14:paraId="5E3F11A1" w14:textId="77777777" w:rsidR="00790DA7" w:rsidRPr="001F665E" w:rsidRDefault="00790DA7" w:rsidP="00790DA7">
      <w:pPr>
        <w:pStyle w:val="Heading1"/>
        <w:spacing w:before="0"/>
        <w:ind w:left="0" w:right="-20"/>
        <w:jc w:val="both"/>
        <w:rPr>
          <w:rFonts w:ascii="Roboto" w:hAnsi="Roboto"/>
          <w:noProof/>
          <w:sz w:val="24"/>
          <w:szCs w:val="24"/>
        </w:rPr>
      </w:pPr>
      <w:bookmarkStart w:id="14" w:name="_er0xfe4sjkz3" w:colFirst="0" w:colLast="0"/>
      <w:bookmarkEnd w:id="14"/>
      <w:r w:rsidRPr="001F665E">
        <w:rPr>
          <w:rFonts w:ascii="Roboto" w:eastAsia="Calibri" w:hAnsi="Roboto" w:cs="Calibri"/>
          <w:noProof/>
          <w:sz w:val="28"/>
          <w:szCs w:val="28"/>
        </w:rPr>
        <w:t>Analysis &amp; Model Development</w:t>
      </w:r>
    </w:p>
    <w:p w14:paraId="263BFAFC" w14:textId="77777777" w:rsidR="00FE2408" w:rsidRPr="001F665E" w:rsidRDefault="00FE2408" w:rsidP="006A3D01">
      <w:pPr>
        <w:ind w:right="-20"/>
        <w:jc w:val="both"/>
        <w:rPr>
          <w:rFonts w:ascii="Roboto" w:hAnsi="Roboto"/>
          <w:b/>
          <w:bCs/>
          <w:i/>
          <w:noProof/>
        </w:rPr>
      </w:pPr>
      <w:r w:rsidRPr="001F665E">
        <w:rPr>
          <w:rFonts w:ascii="Roboto" w:hAnsi="Roboto"/>
          <w:b/>
          <w:bCs/>
          <w:noProof/>
        </w:rPr>
        <w:t>Setup</w:t>
      </w:r>
    </w:p>
    <w:p w14:paraId="4D6705DE" w14:textId="5ED1AEF3" w:rsidR="006A3D01" w:rsidRPr="001F665E" w:rsidRDefault="00790DA7" w:rsidP="00A55906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i/>
          <w:noProof/>
        </w:rPr>
      </w:pPr>
      <w:r w:rsidRPr="001F665E">
        <w:rPr>
          <w:rFonts w:ascii="Roboto" w:hAnsi="Roboto"/>
          <w:noProof/>
        </w:rPr>
        <w:t>Each time an analysis is run, the output should be recorded i</w:t>
      </w:r>
      <w:r w:rsidR="00E75E83" w:rsidRPr="001F665E">
        <w:rPr>
          <w:rFonts w:ascii="Roboto" w:hAnsi="Roboto"/>
          <w:noProof/>
        </w:rPr>
        <w:t>n an am</w:t>
      </w:r>
      <w:r w:rsidR="00B86F43" w:rsidRPr="001F665E">
        <w:rPr>
          <w:rFonts w:ascii="Roboto" w:hAnsi="Roboto"/>
          <w:noProof/>
        </w:rPr>
        <w:t>end</w:t>
      </w:r>
      <w:r w:rsidR="00E75E83" w:rsidRPr="001F665E">
        <w:rPr>
          <w:rFonts w:ascii="Roboto" w:hAnsi="Roboto"/>
          <w:noProof/>
        </w:rPr>
        <w:t xml:space="preserve">ed or new </w:t>
      </w:r>
      <w:r w:rsidRPr="001F665E">
        <w:rPr>
          <w:rFonts w:ascii="Roboto" w:hAnsi="Roboto"/>
          <w:noProof/>
        </w:rPr>
        <w:t>Data/Results file</w:t>
      </w:r>
    </w:p>
    <w:p w14:paraId="5A144AF4" w14:textId="2D318715" w:rsidR="006A3D01" w:rsidRPr="001F665E" w:rsidRDefault="00FE2408" w:rsidP="00A55906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i/>
          <w:noProof/>
        </w:rPr>
      </w:pPr>
      <w:r w:rsidRPr="001F665E">
        <w:rPr>
          <w:rFonts w:ascii="Roboto" w:hAnsi="Roboto"/>
          <w:noProof/>
        </w:rPr>
        <w:t>A</w:t>
      </w:r>
      <w:r w:rsidR="00790DA7" w:rsidRPr="001F665E">
        <w:rPr>
          <w:rFonts w:ascii="Roboto" w:hAnsi="Roboto"/>
          <w:noProof/>
        </w:rPr>
        <w:t>ll of the settings and software version numbers used</w:t>
      </w:r>
      <w:r w:rsidRPr="001F665E">
        <w:rPr>
          <w:rFonts w:ascii="Roboto" w:hAnsi="Roboto"/>
          <w:noProof/>
        </w:rPr>
        <w:t xml:space="preserve"> should be noted in README</w:t>
      </w:r>
    </w:p>
    <w:p w14:paraId="3DE2BCF5" w14:textId="77777777" w:rsidR="006A3D01" w:rsidRPr="001F665E" w:rsidRDefault="00790DA7" w:rsidP="00A55906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i/>
          <w:noProof/>
        </w:rPr>
      </w:pPr>
      <w:r w:rsidRPr="001F665E">
        <w:rPr>
          <w:rFonts w:ascii="Roboto" w:hAnsi="Roboto"/>
          <w:noProof/>
        </w:rPr>
        <w:t>If an analysis produces output files, these should be saved and labeled so that the file/folder name conveys information about the analysis performed – which parameters were constrained, variables excluded, data transformed</w:t>
      </w:r>
      <w:r w:rsidR="00010A7E" w:rsidRPr="001F665E">
        <w:rPr>
          <w:rFonts w:ascii="Roboto" w:hAnsi="Roboto"/>
          <w:noProof/>
        </w:rPr>
        <w:t>, etc: For example:</w:t>
      </w:r>
    </w:p>
    <w:p w14:paraId="5D3AC336" w14:textId="5F9A4F58" w:rsidR="00010A7E" w:rsidRPr="001F665E" w:rsidRDefault="00010A7E" w:rsidP="00A55906">
      <w:pPr>
        <w:widowControl w:val="0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ind w:left="1440" w:right="-20" w:hanging="360"/>
        <w:jc w:val="both"/>
        <w:rPr>
          <w:rFonts w:ascii="Roboto" w:hAnsi="Roboto"/>
          <w:i/>
          <w:noProof/>
        </w:rPr>
      </w:pPr>
      <w:r w:rsidRPr="001F665E">
        <w:rPr>
          <w:rFonts w:ascii="Roboto" w:hAnsi="Roboto"/>
          <w:i/>
          <w:noProof/>
        </w:rPr>
        <w:t>Forelimb.RatesNodes.ANCOVA.Theraopods.txt</w:t>
      </w:r>
    </w:p>
    <w:p w14:paraId="3284B563" w14:textId="380A5553" w:rsidR="00790DA7" w:rsidRPr="001F665E" w:rsidRDefault="00790DA7" w:rsidP="006A3D01">
      <w:pPr>
        <w:widowControl w:val="0"/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b/>
          <w:bCs/>
          <w:noProof/>
        </w:rPr>
        <w:t>Data</w:t>
      </w:r>
      <w:r w:rsidR="006A3D01" w:rsidRPr="001F665E">
        <w:rPr>
          <w:rFonts w:ascii="Roboto" w:hAnsi="Roboto"/>
          <w:b/>
          <w:bCs/>
          <w:noProof/>
        </w:rPr>
        <w:t xml:space="preserve"> (</w:t>
      </w:r>
      <w:r w:rsidR="00B87D15">
        <w:rPr>
          <w:rFonts w:ascii="Roboto" w:hAnsi="Roboto"/>
          <w:b/>
          <w:bCs/>
          <w:noProof/>
        </w:rPr>
        <w:t>b</w:t>
      </w:r>
      <w:r w:rsidR="006A3D01" w:rsidRPr="001F665E">
        <w:rPr>
          <w:rFonts w:ascii="Roboto" w:hAnsi="Roboto"/>
          <w:b/>
          <w:bCs/>
          <w:noProof/>
        </w:rPr>
        <w:t xml:space="preserve">efore </w:t>
      </w:r>
      <w:r w:rsidR="00B87D15">
        <w:rPr>
          <w:rFonts w:ascii="Roboto" w:hAnsi="Roboto"/>
          <w:b/>
          <w:bCs/>
          <w:noProof/>
        </w:rPr>
        <w:t>a</w:t>
      </w:r>
      <w:r w:rsidR="006A3D01" w:rsidRPr="001F665E">
        <w:rPr>
          <w:rFonts w:ascii="Roboto" w:hAnsi="Roboto"/>
          <w:b/>
          <w:bCs/>
          <w:noProof/>
        </w:rPr>
        <w:t>nalysis)</w:t>
      </w:r>
    </w:p>
    <w:p w14:paraId="307B9F0C" w14:textId="77777777" w:rsidR="003E202A" w:rsidRPr="001F665E" w:rsidRDefault="00790DA7" w:rsidP="00A55906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noProof/>
        </w:rPr>
        <w:t>Ensure quality data appropriate for addressing the scientific question</w:t>
      </w:r>
    </w:p>
    <w:p w14:paraId="344A99F0" w14:textId="6017EC32" w:rsidR="003E202A" w:rsidRPr="001F665E" w:rsidRDefault="003E202A" w:rsidP="00A55906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b/>
          <w:bCs/>
          <w:noProof/>
        </w:rPr>
        <w:t>S</w:t>
      </w:r>
      <w:r w:rsidR="00790DA7" w:rsidRPr="001F665E">
        <w:rPr>
          <w:rFonts w:ascii="Roboto" w:hAnsi="Roboto"/>
          <w:b/>
          <w:bCs/>
          <w:noProof/>
        </w:rPr>
        <w:t>ample size:</w:t>
      </w:r>
      <w:r w:rsidR="00790DA7" w:rsidRPr="001F665E">
        <w:rPr>
          <w:rFonts w:ascii="Roboto" w:hAnsi="Roboto"/>
          <w:noProof/>
        </w:rPr>
        <w:t xml:space="preserve"> rough rule is to have a minimum of 10 times the parameter estimates (e.g., normal regression estimates slope and intercept</w:t>
      </w:r>
      <w:r w:rsidR="00B86F43" w:rsidRPr="001F665E">
        <w:rPr>
          <w:rFonts w:ascii="Roboto" w:hAnsi="Roboto"/>
          <w:noProof/>
        </w:rPr>
        <w:t>,</w:t>
      </w:r>
      <w:r w:rsidRPr="001F665E">
        <w:rPr>
          <w:rFonts w:ascii="Roboto" w:hAnsi="Roboto"/>
          <w:noProof/>
        </w:rPr>
        <w:t xml:space="preserve"> so min data = </w:t>
      </w:r>
      <w:r w:rsidR="00790DA7" w:rsidRPr="001F665E">
        <w:rPr>
          <w:rFonts w:ascii="Roboto" w:hAnsi="Roboto"/>
          <w:noProof/>
        </w:rPr>
        <w:t>20 data points)</w:t>
      </w:r>
    </w:p>
    <w:p w14:paraId="5B55066B" w14:textId="23BE31AD" w:rsidR="004C70DD" w:rsidRPr="001F665E" w:rsidRDefault="00B86F43" w:rsidP="00A55906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b/>
          <w:bCs/>
          <w:noProof/>
          <w:color w:val="000000"/>
        </w:rPr>
        <w:t>Exploratory data analysis (EDA)</w:t>
      </w:r>
    </w:p>
    <w:p w14:paraId="4E1E82B0" w14:textId="6A464F90" w:rsidR="004C70DD" w:rsidRPr="001F665E" w:rsidRDefault="00B86F43" w:rsidP="00A55906">
      <w:pPr>
        <w:widowControl w:val="0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ind w:left="1440" w:right="-20" w:hanging="36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noProof/>
        </w:rPr>
        <w:t>Continuous data: e</w:t>
      </w:r>
      <w:r w:rsidR="00790DA7" w:rsidRPr="001F665E">
        <w:rPr>
          <w:rFonts w:ascii="Roboto" w:hAnsi="Roboto"/>
          <w:noProof/>
        </w:rPr>
        <w:t>xamine data distributions visually to inspect</w:t>
      </w:r>
      <w:r w:rsidRPr="001F665E">
        <w:rPr>
          <w:rFonts w:ascii="Roboto" w:hAnsi="Roboto"/>
          <w:noProof/>
        </w:rPr>
        <w:t xml:space="preserve"> for </w:t>
      </w:r>
      <w:r w:rsidR="00790DA7" w:rsidRPr="001F665E">
        <w:rPr>
          <w:rFonts w:ascii="Roboto" w:hAnsi="Roboto"/>
          <w:noProof/>
        </w:rPr>
        <w:t>normality, typos, or skew (values at the thin end of a skew have more influence in the model</w:t>
      </w:r>
      <w:r w:rsidRPr="001F665E">
        <w:rPr>
          <w:rFonts w:ascii="Roboto" w:hAnsi="Roboto"/>
          <w:noProof/>
        </w:rPr>
        <w:t>)</w:t>
      </w:r>
    </w:p>
    <w:p w14:paraId="5F0A14B9" w14:textId="26672C51" w:rsidR="00166575" w:rsidRPr="001F665E" w:rsidRDefault="00B86F43" w:rsidP="00A55906">
      <w:pPr>
        <w:widowControl w:val="0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ind w:left="1440" w:right="-20" w:hanging="36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noProof/>
        </w:rPr>
        <w:t xml:space="preserve">Discrete/categorical data: </w:t>
      </w:r>
      <w:r w:rsidR="00790DA7" w:rsidRPr="001F665E">
        <w:rPr>
          <w:rFonts w:ascii="Roboto" w:hAnsi="Roboto"/>
          <w:noProof/>
        </w:rPr>
        <w:t>Factors (</w:t>
      </w:r>
      <w:r w:rsidRPr="001F665E">
        <w:rPr>
          <w:rFonts w:ascii="Roboto" w:hAnsi="Roboto"/>
          <w:noProof/>
        </w:rPr>
        <w:t xml:space="preserve">and </w:t>
      </w:r>
      <w:r w:rsidR="00790DA7" w:rsidRPr="001F665E">
        <w:rPr>
          <w:rFonts w:ascii="Roboto" w:hAnsi="Roboto"/>
          <w:noProof/>
        </w:rPr>
        <w:t>dummy-coded variables)</w:t>
      </w:r>
      <w:r w:rsidRPr="001F665E">
        <w:rPr>
          <w:rFonts w:ascii="Roboto" w:hAnsi="Roboto"/>
          <w:noProof/>
        </w:rPr>
        <w:t xml:space="preserve"> </w:t>
      </w:r>
      <w:r w:rsidR="00790DA7" w:rsidRPr="001F665E">
        <w:rPr>
          <w:rFonts w:ascii="Roboto" w:hAnsi="Roboto"/>
          <w:noProof/>
        </w:rPr>
        <w:t xml:space="preserve">should not have rare states (90% 0’s and 10% 1’s) </w:t>
      </w:r>
      <w:r w:rsidRPr="001F665E">
        <w:rPr>
          <w:rFonts w:ascii="Roboto" w:hAnsi="Roboto"/>
          <w:noProof/>
        </w:rPr>
        <w:t xml:space="preserve">because, like above, </w:t>
      </w:r>
      <w:r w:rsidR="00790DA7" w:rsidRPr="001F665E">
        <w:rPr>
          <w:rFonts w:ascii="Roboto" w:hAnsi="Roboto"/>
          <w:noProof/>
        </w:rPr>
        <w:t>rare states exert undue influence on the model.</w:t>
      </w:r>
      <w:r w:rsidR="004C70DD" w:rsidRPr="001F665E">
        <w:rPr>
          <w:rFonts w:ascii="Roboto" w:hAnsi="Roboto"/>
          <w:noProof/>
        </w:rPr>
        <w:t xml:space="preserve"> </w:t>
      </w:r>
      <w:r w:rsidR="00790DA7" w:rsidRPr="001F665E">
        <w:rPr>
          <w:rFonts w:ascii="Roboto" w:hAnsi="Roboto"/>
          <w:noProof/>
        </w:rPr>
        <w:t>Interaction states of several factors should also not be rare and each interaction state should occur multiple times in the data</w:t>
      </w:r>
      <w:r w:rsidR="00166575" w:rsidRPr="001F665E">
        <w:rPr>
          <w:rFonts w:ascii="Roboto" w:hAnsi="Roboto"/>
          <w:noProof/>
        </w:rPr>
        <w:t>.</w:t>
      </w:r>
    </w:p>
    <w:p w14:paraId="53D2D49C" w14:textId="3F752B30" w:rsidR="00790DA7" w:rsidRPr="001F665E" w:rsidRDefault="0052325F" w:rsidP="00A55906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b/>
          <w:bCs/>
          <w:noProof/>
        </w:rPr>
        <w:t xml:space="preserve">Centering &amp; </w:t>
      </w:r>
      <w:r w:rsidR="00B87D15">
        <w:rPr>
          <w:rFonts w:ascii="Roboto" w:hAnsi="Roboto"/>
          <w:b/>
          <w:bCs/>
          <w:noProof/>
        </w:rPr>
        <w:t>t</w:t>
      </w:r>
      <w:r w:rsidR="00790DA7" w:rsidRPr="001F665E">
        <w:rPr>
          <w:rFonts w:ascii="Roboto" w:hAnsi="Roboto"/>
          <w:b/>
          <w:bCs/>
          <w:noProof/>
        </w:rPr>
        <w:t>ransformations</w:t>
      </w:r>
    </w:p>
    <w:p w14:paraId="5A333F2F" w14:textId="040DD9AF" w:rsidR="00790DA7" w:rsidRPr="001F665E" w:rsidRDefault="0052325F" w:rsidP="00A55906">
      <w:pPr>
        <w:widowControl w:val="0"/>
        <w:numPr>
          <w:ilvl w:val="1"/>
          <w:numId w:val="7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Center/transform</w:t>
      </w:r>
      <w:r w:rsidR="00790DA7" w:rsidRPr="001F665E">
        <w:rPr>
          <w:rFonts w:ascii="Roboto" w:hAnsi="Roboto"/>
          <w:noProof/>
        </w:rPr>
        <w:t xml:space="preserve"> after other transforms</w:t>
      </w:r>
      <w:r w:rsidRPr="001F665E">
        <w:rPr>
          <w:rFonts w:ascii="Roboto" w:hAnsi="Roboto"/>
          <w:noProof/>
        </w:rPr>
        <w:t xml:space="preserve"> (because transformations will make the data more normal).</w:t>
      </w:r>
    </w:p>
    <w:p w14:paraId="3B35743A" w14:textId="77777777" w:rsidR="00D80114" w:rsidRDefault="00166575" w:rsidP="00D80114">
      <w:pPr>
        <w:widowControl w:val="0"/>
        <w:numPr>
          <w:ilvl w:val="1"/>
          <w:numId w:val="7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i/>
          <w:iCs/>
          <w:noProof/>
        </w:rPr>
        <w:t xml:space="preserve">Linear transform: </w:t>
      </w:r>
      <w:r w:rsidR="00790DA7" w:rsidRPr="001F665E">
        <w:rPr>
          <w:rFonts w:ascii="Roboto" w:hAnsi="Roboto"/>
          <w:i/>
          <w:iCs/>
          <w:noProof/>
        </w:rPr>
        <w:t>Centering</w:t>
      </w:r>
      <w:r w:rsidR="00790DA7" w:rsidRPr="001F665E">
        <w:rPr>
          <w:rFonts w:ascii="Roboto" w:hAnsi="Roboto"/>
          <w:noProof/>
        </w:rPr>
        <w:t xml:space="preserve"> (</w:t>
      </w:r>
      <w:r w:rsidR="00AE187E">
        <w:rPr>
          <w:rFonts w:ascii="Roboto" w:hAnsi="Roboto"/>
          <w:noProof/>
        </w:rPr>
        <w:t>subtracting</w:t>
      </w:r>
      <w:r w:rsidR="00790DA7" w:rsidRPr="001F665E">
        <w:rPr>
          <w:rFonts w:ascii="Roboto" w:hAnsi="Roboto"/>
          <w:noProof/>
        </w:rPr>
        <w:t xml:space="preserve"> each variable</w:t>
      </w:r>
      <w:r w:rsidR="00DA4BC8">
        <w:rPr>
          <w:rFonts w:ascii="Roboto" w:hAnsi="Roboto"/>
          <w:noProof/>
        </w:rPr>
        <w:t xml:space="preserve"> </w:t>
      </w:r>
      <w:r w:rsidR="00DA4BC8" w:rsidRPr="001F665E">
        <w:rPr>
          <w:rFonts w:ascii="Roboto" w:hAnsi="Roboto"/>
          <w:noProof/>
        </w:rPr>
        <w:t>by the mean</w:t>
      </w:r>
      <w:r w:rsidR="00D80114">
        <w:rPr>
          <w:rFonts w:ascii="Roboto" w:hAnsi="Roboto"/>
          <w:noProof/>
        </w:rPr>
        <w:t>)</w:t>
      </w:r>
    </w:p>
    <w:p w14:paraId="2B7A7FDA" w14:textId="1B703888" w:rsidR="00D80114" w:rsidRPr="00D80114" w:rsidRDefault="00470B0C" w:rsidP="00D80114">
      <w:pPr>
        <w:widowControl w:val="0"/>
        <w:ind w:right="-20"/>
        <w:jc w:val="center"/>
        <w:rPr>
          <w:rFonts w:ascii="Roboto" w:hAnsi="Roboto"/>
          <w:noProof/>
        </w:rPr>
      </w:pPr>
      <w:r w:rsidRPr="00D80114">
        <w:rPr>
          <w:rFonts w:ascii="Roboto" w:hAnsi="Roboto"/>
          <w:noProof/>
        </w:rPr>
        <w:lastRenderedPageBreak/>
        <w:t>X</w:t>
      </w:r>
      <w:r w:rsidR="00355921" w:rsidRPr="00D80114">
        <w:rPr>
          <w:rFonts w:ascii="Roboto" w:hAnsi="Roboto"/>
          <w:noProof/>
        </w:rPr>
        <w:t xml:space="preserve"> </w:t>
      </w:r>
      <w:r w:rsidR="00D80114" w:rsidRPr="00D80114">
        <w:rPr>
          <w:rFonts w:ascii="Roboto" w:hAnsi="Roboto"/>
          <w:noProof/>
        </w:rPr>
        <w:t>–</w:t>
      </w:r>
      <w:r w:rsidR="00355921" w:rsidRPr="00D80114">
        <w:rPr>
          <w:rFonts w:ascii="Roboto" w:hAnsi="Roboto"/>
          <w:noProof/>
        </w:rPr>
        <w:t xml:space="preserve"> mean</w:t>
      </w:r>
    </w:p>
    <w:p w14:paraId="6A2F5F03" w14:textId="77777777" w:rsidR="00D80114" w:rsidRPr="00D80114" w:rsidRDefault="00D80114" w:rsidP="00D80114">
      <w:pPr>
        <w:pStyle w:val="ListParagraph"/>
        <w:numPr>
          <w:ilvl w:val="2"/>
          <w:numId w:val="7"/>
        </w:numPr>
        <w:ind w:right="-20"/>
        <w:jc w:val="both"/>
        <w:rPr>
          <w:rFonts w:ascii="Roboto" w:hAnsi="Roboto"/>
          <w:noProof/>
          <w:sz w:val="24"/>
          <w:szCs w:val="24"/>
        </w:rPr>
      </w:pPr>
      <w:r w:rsidRPr="00D80114">
        <w:rPr>
          <w:rFonts w:ascii="Roboto" w:hAnsi="Roboto"/>
          <w:noProof/>
          <w:sz w:val="24"/>
          <w:szCs w:val="24"/>
        </w:rPr>
        <w:t>changes values but not the scale</w:t>
      </w:r>
    </w:p>
    <w:p w14:paraId="04B1F8E8" w14:textId="0ADAD1D9" w:rsidR="00166575" w:rsidRPr="001F665E" w:rsidRDefault="00166575" w:rsidP="00A55906">
      <w:pPr>
        <w:widowControl w:val="0"/>
        <w:numPr>
          <w:ilvl w:val="2"/>
          <w:numId w:val="7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Use when an intercept of 0 doesn’t make sense (e.g., body mass)</w:t>
      </w:r>
    </w:p>
    <w:p w14:paraId="77DE5EB5" w14:textId="1CDA7B1E" w:rsidR="00790DA7" w:rsidRPr="001F665E" w:rsidRDefault="00790DA7" w:rsidP="00A55906">
      <w:pPr>
        <w:widowControl w:val="0"/>
        <w:numPr>
          <w:ilvl w:val="2"/>
          <w:numId w:val="7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The intercept </w:t>
      </w:r>
      <w:r w:rsidR="00166575" w:rsidRPr="001F665E">
        <w:rPr>
          <w:rFonts w:ascii="Roboto" w:hAnsi="Roboto"/>
          <w:noProof/>
        </w:rPr>
        <w:t xml:space="preserve">is now </w:t>
      </w:r>
      <w:r w:rsidR="0052325F" w:rsidRPr="001F665E">
        <w:rPr>
          <w:rFonts w:ascii="Roboto" w:hAnsi="Roboto"/>
          <w:noProof/>
        </w:rPr>
        <w:t>the mean</w:t>
      </w:r>
      <w:r w:rsidRPr="001F665E">
        <w:rPr>
          <w:rFonts w:ascii="Roboto" w:hAnsi="Roboto"/>
          <w:noProof/>
        </w:rPr>
        <w:t xml:space="preserve">, but the regression coefficient for </w:t>
      </w:r>
      <w:r w:rsidR="0052325F" w:rsidRPr="001F665E">
        <w:rPr>
          <w:rFonts w:ascii="Roboto" w:hAnsi="Roboto"/>
          <w:noProof/>
        </w:rPr>
        <w:t>each</w:t>
      </w:r>
      <w:r w:rsidRPr="001F665E">
        <w:rPr>
          <w:rFonts w:ascii="Roboto" w:hAnsi="Roboto"/>
          <w:noProof/>
        </w:rPr>
        <w:t xml:space="preserve"> variable will not</w:t>
      </w:r>
      <w:r w:rsidR="0052325F" w:rsidRPr="001F665E">
        <w:rPr>
          <w:rFonts w:ascii="Roboto" w:hAnsi="Roboto"/>
          <w:noProof/>
        </w:rPr>
        <w:t xml:space="preserve"> change.</w:t>
      </w:r>
    </w:p>
    <w:p w14:paraId="29FE7903" w14:textId="77777777" w:rsidR="00DD47A9" w:rsidRDefault="00166575" w:rsidP="00A55906">
      <w:pPr>
        <w:widowControl w:val="0"/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i/>
          <w:iCs/>
          <w:noProof/>
        </w:rPr>
        <w:t xml:space="preserve">Linear transform: </w:t>
      </w:r>
      <w:r w:rsidR="00790DA7" w:rsidRPr="001F665E">
        <w:rPr>
          <w:rFonts w:ascii="Roboto" w:hAnsi="Roboto"/>
          <w:i/>
          <w:iCs/>
          <w:noProof/>
        </w:rPr>
        <w:t>Standardizing (z-</w:t>
      </w:r>
      <w:r w:rsidRPr="001F665E">
        <w:rPr>
          <w:rFonts w:ascii="Roboto" w:hAnsi="Roboto"/>
          <w:i/>
          <w:iCs/>
          <w:noProof/>
        </w:rPr>
        <w:t>scores</w:t>
      </w:r>
      <w:r w:rsidR="00790DA7" w:rsidRPr="001F665E">
        <w:rPr>
          <w:rFonts w:ascii="Roboto" w:hAnsi="Roboto"/>
          <w:i/>
          <w:iCs/>
          <w:noProof/>
        </w:rPr>
        <w:t>):</w:t>
      </w:r>
      <w:r w:rsidR="00790DA7" w:rsidRPr="001F665E">
        <w:rPr>
          <w:rFonts w:ascii="Roboto" w:hAnsi="Roboto"/>
          <w:noProof/>
        </w:rPr>
        <w:t xml:space="preserve"> centers data with mean of zero and </w:t>
      </w:r>
      <w:r w:rsidRPr="001F665E">
        <w:rPr>
          <w:rFonts w:ascii="Roboto" w:hAnsi="Roboto"/>
          <w:noProof/>
        </w:rPr>
        <w:t xml:space="preserve">scales data with a </w:t>
      </w:r>
      <w:r w:rsidR="00790DA7" w:rsidRPr="001F665E">
        <w:rPr>
          <w:rFonts w:ascii="Roboto" w:hAnsi="Roboto"/>
          <w:noProof/>
        </w:rPr>
        <w:t>standard deviation of one.</w:t>
      </w:r>
      <w:r w:rsidR="005607A7">
        <w:rPr>
          <w:rFonts w:ascii="Roboto" w:hAnsi="Roboto"/>
          <w:noProof/>
        </w:rPr>
        <w:t xml:space="preserve"> An extension of centering: </w:t>
      </w:r>
    </w:p>
    <w:p w14:paraId="5600F4E8" w14:textId="1AC90775" w:rsidR="00790DA7" w:rsidRPr="001F665E" w:rsidRDefault="005607A7" w:rsidP="00D80114">
      <w:pPr>
        <w:widowControl w:val="0"/>
        <w:pBdr>
          <w:top w:val="nil"/>
          <w:left w:val="nil"/>
          <w:bottom w:val="nil"/>
          <w:right w:val="nil"/>
          <w:between w:val="nil"/>
        </w:pBdr>
        <w:ind w:right="-20"/>
        <w:jc w:val="center"/>
        <w:rPr>
          <w:rFonts w:ascii="Roboto" w:hAnsi="Roboto"/>
          <w:noProof/>
        </w:rPr>
      </w:pPr>
      <w:r>
        <w:rPr>
          <w:rFonts w:ascii="Roboto" w:hAnsi="Roboto"/>
          <w:noProof/>
        </w:rPr>
        <w:t>(X – mean) / sd</w:t>
      </w:r>
    </w:p>
    <w:p w14:paraId="4D01B937" w14:textId="0CB89F1A" w:rsidR="00166575" w:rsidRPr="001F665E" w:rsidRDefault="00166575" w:rsidP="00A55906">
      <w:pPr>
        <w:widowControl w:val="0"/>
        <w:numPr>
          <w:ilvl w:val="2"/>
          <w:numId w:val="7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</w:rPr>
        <w:t>Use to compare coefficients for predictors measured on different scales</w:t>
      </w:r>
      <w:r w:rsidR="00D80114">
        <w:rPr>
          <w:rFonts w:ascii="Roboto" w:hAnsi="Roboto"/>
        </w:rPr>
        <w:t>.</w:t>
      </w:r>
    </w:p>
    <w:p w14:paraId="7DC05E11" w14:textId="7B88DFE1" w:rsidR="00790DA7" w:rsidRPr="001F665E" w:rsidRDefault="00790DA7" w:rsidP="00A55906">
      <w:pPr>
        <w:widowControl w:val="0"/>
        <w:numPr>
          <w:ilvl w:val="2"/>
          <w:numId w:val="7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Coefficients represent </w:t>
      </w:r>
      <w:r w:rsidR="0052325F" w:rsidRPr="001F665E">
        <w:rPr>
          <w:rFonts w:ascii="Roboto" w:hAnsi="Roboto"/>
          <w:noProof/>
        </w:rPr>
        <w:t xml:space="preserve">the </w:t>
      </w:r>
      <w:r w:rsidRPr="001F665E">
        <w:rPr>
          <w:rFonts w:ascii="Roboto" w:hAnsi="Roboto"/>
          <w:noProof/>
        </w:rPr>
        <w:t xml:space="preserve">average change in response per </w:t>
      </w:r>
      <w:r w:rsidR="00166575" w:rsidRPr="001F665E">
        <w:rPr>
          <w:rFonts w:ascii="Roboto" w:hAnsi="Roboto"/>
          <w:noProof/>
        </w:rPr>
        <w:t xml:space="preserve">unit change in </w:t>
      </w:r>
      <w:r w:rsidRPr="001F665E">
        <w:rPr>
          <w:rFonts w:ascii="Roboto" w:hAnsi="Roboto"/>
          <w:noProof/>
        </w:rPr>
        <w:t>standard deviation of the predictor.</w:t>
      </w:r>
    </w:p>
    <w:p w14:paraId="57E5A0B2" w14:textId="02AF2288" w:rsidR="00790DA7" w:rsidRPr="001F665E" w:rsidRDefault="00790DA7" w:rsidP="00A55906">
      <w:pPr>
        <w:widowControl w:val="0"/>
        <w:numPr>
          <w:ilvl w:val="2"/>
          <w:numId w:val="7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When interactions are in the model, the coefficients derived for the main effects indicate their effect when </w:t>
      </w:r>
      <w:r w:rsidR="0052325F" w:rsidRPr="001F665E">
        <w:rPr>
          <w:rFonts w:ascii="Roboto" w:hAnsi="Roboto"/>
          <w:noProof/>
        </w:rPr>
        <w:t>interactions are</w:t>
      </w:r>
      <w:r w:rsidRPr="001F665E">
        <w:rPr>
          <w:rFonts w:ascii="Roboto" w:hAnsi="Roboto"/>
          <w:noProof/>
        </w:rPr>
        <w:t xml:space="preserve"> 0</w:t>
      </w:r>
      <w:r w:rsidR="0052325F" w:rsidRPr="001F665E">
        <w:rPr>
          <w:rFonts w:ascii="Roboto" w:hAnsi="Roboto"/>
          <w:noProof/>
        </w:rPr>
        <w:t>.</w:t>
      </w:r>
    </w:p>
    <w:p w14:paraId="3FBFB293" w14:textId="40217D73" w:rsidR="00166575" w:rsidRPr="001F665E" w:rsidRDefault="00166575" w:rsidP="00A55906">
      <w:pPr>
        <w:widowControl w:val="0"/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i/>
          <w:iCs/>
          <w:noProof/>
        </w:rPr>
      </w:pPr>
      <w:r w:rsidRPr="001F665E">
        <w:rPr>
          <w:rFonts w:ascii="Roboto" w:hAnsi="Roboto"/>
          <w:i/>
          <w:iCs/>
          <w:noProof/>
        </w:rPr>
        <w:t>Logit t</w:t>
      </w:r>
      <w:r w:rsidR="00790DA7" w:rsidRPr="001F665E">
        <w:rPr>
          <w:rFonts w:ascii="Roboto" w:hAnsi="Roboto"/>
          <w:i/>
          <w:iCs/>
          <w:noProof/>
        </w:rPr>
        <w:t>ransforms</w:t>
      </w:r>
      <w:r w:rsidRPr="001F665E">
        <w:rPr>
          <w:rFonts w:ascii="Roboto" w:hAnsi="Roboto"/>
          <w:i/>
          <w:iCs/>
          <w:noProof/>
        </w:rPr>
        <w:t xml:space="preserve"> </w:t>
      </w:r>
      <w:r w:rsidR="00790DA7" w:rsidRPr="001F665E">
        <w:rPr>
          <w:rFonts w:ascii="Roboto" w:hAnsi="Roboto"/>
          <w:noProof/>
        </w:rPr>
        <w:t>(for percentile data)</w:t>
      </w:r>
    </w:p>
    <w:p w14:paraId="76E4F988" w14:textId="0FCED64F" w:rsidR="00790DA7" w:rsidRPr="00D22E30" w:rsidRDefault="00166575" w:rsidP="00D22E30">
      <w:pPr>
        <w:widowControl w:val="0"/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</w:rPr>
      </w:pPr>
      <w:r w:rsidRPr="00182947">
        <w:rPr>
          <w:rFonts w:ascii="Roboto" w:hAnsi="Roboto"/>
          <w:i/>
          <w:iCs/>
          <w:noProof/>
        </w:rPr>
        <w:t>L</w:t>
      </w:r>
      <w:r w:rsidR="00790DA7" w:rsidRPr="00182947">
        <w:rPr>
          <w:rFonts w:ascii="Roboto" w:hAnsi="Roboto"/>
          <w:i/>
          <w:iCs/>
          <w:noProof/>
        </w:rPr>
        <w:t>ogarithm</w:t>
      </w:r>
      <w:r w:rsidRPr="00182947">
        <w:rPr>
          <w:rFonts w:ascii="Roboto" w:hAnsi="Roboto"/>
          <w:i/>
          <w:iCs/>
          <w:noProof/>
        </w:rPr>
        <w:t>ic transform</w:t>
      </w:r>
      <w:r w:rsidR="00790DA7" w:rsidRPr="001F665E">
        <w:rPr>
          <w:rFonts w:ascii="Roboto" w:hAnsi="Roboto"/>
          <w:noProof/>
        </w:rPr>
        <w:t xml:space="preserve"> (</w:t>
      </w:r>
      <w:r w:rsidR="0052325F" w:rsidRPr="001F665E">
        <w:rPr>
          <w:rFonts w:ascii="Roboto" w:hAnsi="Roboto"/>
          <w:noProof/>
        </w:rPr>
        <w:t xml:space="preserve">common for skewed data in biology, </w:t>
      </w:r>
      <w:r w:rsidR="00790DA7" w:rsidRPr="001F665E">
        <w:rPr>
          <w:rFonts w:ascii="Roboto" w:hAnsi="Roboto"/>
          <w:noProof/>
        </w:rPr>
        <w:t>base doesn’t matter)</w:t>
      </w:r>
      <w:r w:rsidR="00233258">
        <w:rPr>
          <w:rFonts w:ascii="Roboto" w:hAnsi="Roboto"/>
          <w:noProof/>
        </w:rPr>
        <w:t>. Good for Brownian motion models because values for traits like body size can be negative.</w:t>
      </w:r>
      <w:r w:rsidR="00182947">
        <w:rPr>
          <w:rFonts w:ascii="Roboto" w:hAnsi="Roboto"/>
          <w:noProof/>
        </w:rPr>
        <w:t xml:space="preserve"> </w:t>
      </w:r>
      <w:r w:rsidR="00182947" w:rsidRPr="00182947">
        <w:rPr>
          <w:rFonts w:ascii="Roboto" w:hAnsi="Roboto"/>
          <w:noProof/>
        </w:rPr>
        <w:t>The primary reason to log transform is to get a multiplicative interpretation</w:t>
      </w:r>
      <w:r w:rsidR="00182947">
        <w:rPr>
          <w:rFonts w:ascii="Roboto" w:hAnsi="Roboto"/>
          <w:noProof/>
        </w:rPr>
        <w:t xml:space="preserve"> </w:t>
      </w:r>
      <w:r w:rsidR="00182947" w:rsidRPr="00182947">
        <w:rPr>
          <w:rFonts w:ascii="Roboto" w:hAnsi="Roboto"/>
          <w:noProof/>
        </w:rPr>
        <w:t>of the regression coefficient.</w:t>
      </w:r>
      <w:r w:rsidR="00D22E30">
        <w:rPr>
          <w:rFonts w:ascii="Roboto" w:hAnsi="Roboto"/>
          <w:noProof/>
        </w:rPr>
        <w:t xml:space="preserve"> </w:t>
      </w:r>
      <w:r w:rsidR="00D22E30" w:rsidRPr="00D22E30">
        <w:rPr>
          <w:rFonts w:ascii="Roboto" w:hAnsi="Roboto"/>
          <w:noProof/>
        </w:rPr>
        <w:t>log(y) ~ a + b * log(x) regression is</w:t>
      </w:r>
      <w:r w:rsidR="00D22E30">
        <w:rPr>
          <w:rFonts w:ascii="Roboto" w:hAnsi="Roboto"/>
          <w:noProof/>
        </w:rPr>
        <w:t xml:space="preserve"> </w:t>
      </w:r>
      <w:r w:rsidR="00D22E30" w:rsidRPr="00D22E30">
        <w:rPr>
          <w:rFonts w:ascii="Roboto" w:hAnsi="Roboto"/>
          <w:noProof/>
        </w:rPr>
        <w:t>a ...% change in x corresponds with a ...% change in y</w:t>
      </w:r>
      <w:r w:rsidR="00D22E30">
        <w:rPr>
          <w:rFonts w:ascii="Roboto" w:hAnsi="Roboto"/>
          <w:noProof/>
        </w:rPr>
        <w:t>.</w:t>
      </w:r>
    </w:p>
    <w:p w14:paraId="7DD67135" w14:textId="53CAB6F2" w:rsidR="00166575" w:rsidRPr="001F665E" w:rsidRDefault="00166575" w:rsidP="00166575">
      <w:pPr>
        <w:widowControl w:val="0"/>
        <w:ind w:right="-2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b/>
          <w:bCs/>
          <w:noProof/>
        </w:rPr>
        <w:t xml:space="preserve">Model </w:t>
      </w:r>
      <w:r w:rsidR="00B87D15">
        <w:rPr>
          <w:rFonts w:ascii="Roboto" w:hAnsi="Roboto"/>
          <w:b/>
          <w:bCs/>
          <w:noProof/>
        </w:rPr>
        <w:t>b</w:t>
      </w:r>
      <w:r w:rsidRPr="001F665E">
        <w:rPr>
          <w:rFonts w:ascii="Roboto" w:hAnsi="Roboto"/>
          <w:b/>
          <w:bCs/>
          <w:noProof/>
        </w:rPr>
        <w:t>uilding</w:t>
      </w:r>
    </w:p>
    <w:p w14:paraId="40A514DF" w14:textId="77777777" w:rsidR="00166575" w:rsidRPr="001F665E" w:rsidRDefault="00166575" w:rsidP="00A55906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noProof/>
        </w:rPr>
        <w:t>Consider whether the model you are building makes sense and addresses the underlying scientific question.</w:t>
      </w:r>
    </w:p>
    <w:p w14:paraId="176AE869" w14:textId="77777777" w:rsidR="00166575" w:rsidRPr="001F665E" w:rsidRDefault="00166575" w:rsidP="00A55906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noProof/>
        </w:rPr>
        <w:t>Use model selection approach or null hypothesis significance testing to find which predictors to include, but not both (they are incompatible). Use good scientific reasoning for the inclusion of:</w:t>
      </w:r>
    </w:p>
    <w:p w14:paraId="47C1E1A1" w14:textId="77777777" w:rsidR="00166575" w:rsidRPr="001F665E" w:rsidRDefault="00166575" w:rsidP="00A55906">
      <w:pPr>
        <w:widowControl w:val="0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ind w:left="1440" w:right="-20" w:hanging="36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noProof/>
        </w:rPr>
        <w:t>Predictors</w:t>
      </w:r>
    </w:p>
    <w:p w14:paraId="4D5D30D6" w14:textId="77777777" w:rsidR="00166575" w:rsidRPr="001F665E" w:rsidRDefault="00166575" w:rsidP="00A55906">
      <w:pPr>
        <w:widowControl w:val="0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ind w:left="1440" w:right="-20" w:hanging="36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noProof/>
        </w:rPr>
        <w:t>Factors (dummy)</w:t>
      </w:r>
    </w:p>
    <w:p w14:paraId="40B2DBC3" w14:textId="77777777" w:rsidR="00166575" w:rsidRPr="001F665E" w:rsidRDefault="00166575" w:rsidP="00A55906">
      <w:pPr>
        <w:widowControl w:val="0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ind w:left="1440" w:right="-20" w:hanging="36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noProof/>
        </w:rPr>
        <w:t>Interactions (component terms must be in model too)</w:t>
      </w:r>
    </w:p>
    <w:p w14:paraId="24F24890" w14:textId="37B548B3" w:rsidR="00166575" w:rsidRPr="001F665E" w:rsidRDefault="00166575" w:rsidP="00A55906">
      <w:pPr>
        <w:widowControl w:val="0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ind w:left="1440" w:right="-20" w:hanging="36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noProof/>
        </w:rPr>
        <w:t>Non-linear terms (usually squared; component terms must be in model too)</w:t>
      </w:r>
    </w:p>
    <w:p w14:paraId="4945BC02" w14:textId="15D84596" w:rsidR="00790DA7" w:rsidRPr="001F665E" w:rsidRDefault="00790DA7" w:rsidP="00166575">
      <w:pPr>
        <w:widowControl w:val="0"/>
        <w:ind w:right="-2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b/>
          <w:bCs/>
          <w:noProof/>
        </w:rPr>
        <w:t>Collinearity</w:t>
      </w:r>
    </w:p>
    <w:p w14:paraId="3D3A787D" w14:textId="00ECBEB6" w:rsidR="005038BD" w:rsidRDefault="005038BD" w:rsidP="00A55906">
      <w:pPr>
        <w:widowControl w:val="0"/>
        <w:numPr>
          <w:ilvl w:val="1"/>
          <w:numId w:val="7"/>
        </w:numPr>
        <w:ind w:left="720" w:right="-20"/>
        <w:jc w:val="both"/>
        <w:rPr>
          <w:rFonts w:ascii="Roboto" w:hAnsi="Roboto"/>
          <w:noProof/>
        </w:rPr>
      </w:pPr>
      <w:r>
        <w:rPr>
          <w:rFonts w:ascii="Roboto" w:hAnsi="Roboto"/>
          <w:noProof/>
        </w:rPr>
        <w:t>Intererpeting betas becomes problematic</w:t>
      </w:r>
    </w:p>
    <w:p w14:paraId="134A7E42" w14:textId="6E653F4E" w:rsidR="00790DA7" w:rsidRPr="001F665E" w:rsidRDefault="00790DA7" w:rsidP="00A55906">
      <w:pPr>
        <w:widowControl w:val="0"/>
        <w:numPr>
          <w:ilvl w:val="1"/>
          <w:numId w:val="7"/>
        </w:numPr>
        <w:ind w:left="72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Detect using the variance inflation factor (VIF; use a predictor as the response and calculate R</w:t>
      </w:r>
      <w:r w:rsidRPr="001F665E">
        <w:rPr>
          <w:rFonts w:ascii="Roboto" w:hAnsi="Roboto"/>
          <w:noProof/>
          <w:vertAlign w:val="superscript"/>
        </w:rPr>
        <w:t>2</w:t>
      </w:r>
      <w:r w:rsidRPr="001F665E">
        <w:rPr>
          <w:rFonts w:ascii="Roboto" w:hAnsi="Roboto"/>
          <w:noProof/>
        </w:rPr>
        <w:t>, repeat for each predictor, VIF = 1/(1-R</w:t>
      </w:r>
      <w:r w:rsidRPr="001F665E">
        <w:rPr>
          <w:rFonts w:ascii="Roboto" w:hAnsi="Roboto"/>
          <w:noProof/>
          <w:vertAlign w:val="superscript"/>
        </w:rPr>
        <w:t>2</w:t>
      </w:r>
      <w:r w:rsidRPr="001F665E">
        <w:rPr>
          <w:rFonts w:ascii="Roboto" w:hAnsi="Roboto"/>
          <w:noProof/>
        </w:rPr>
        <w:t>); values &gt;=10 are problematic).</w:t>
      </w:r>
    </w:p>
    <w:p w14:paraId="25F0C8C3" w14:textId="1350AFDD" w:rsidR="0052325F" w:rsidRPr="001F665E" w:rsidRDefault="00E80C39" w:rsidP="00A55906">
      <w:pPr>
        <w:widowControl w:val="0"/>
        <w:numPr>
          <w:ilvl w:val="1"/>
          <w:numId w:val="7"/>
        </w:numPr>
        <w:ind w:left="72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G</w:t>
      </w:r>
      <w:r w:rsidR="0052325F" w:rsidRPr="001F665E">
        <w:rPr>
          <w:rFonts w:ascii="Roboto" w:hAnsi="Roboto"/>
          <w:noProof/>
        </w:rPr>
        <w:t>VIF (GVIF, Fox and Monette 1992)</w:t>
      </w:r>
      <w:r w:rsidRPr="001F665E">
        <w:rPr>
          <w:rFonts w:ascii="Roboto" w:hAnsi="Roboto"/>
          <w:noProof/>
        </w:rPr>
        <w:t xml:space="preserve"> for different data types</w:t>
      </w:r>
    </w:p>
    <w:p w14:paraId="2BDA622D" w14:textId="77777777" w:rsidR="00790DA7" w:rsidRPr="001F665E" w:rsidRDefault="00790DA7" w:rsidP="00A55906">
      <w:pPr>
        <w:widowControl w:val="0"/>
        <w:numPr>
          <w:ilvl w:val="1"/>
          <w:numId w:val="7"/>
        </w:numPr>
        <w:ind w:left="72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Solutions:</w:t>
      </w:r>
    </w:p>
    <w:p w14:paraId="73F514A9" w14:textId="52847F61" w:rsidR="00790DA7" w:rsidRPr="001F665E" w:rsidRDefault="00790DA7" w:rsidP="00A55906">
      <w:pPr>
        <w:widowControl w:val="0"/>
        <w:numPr>
          <w:ilvl w:val="2"/>
          <w:numId w:val="7"/>
        </w:numPr>
        <w:ind w:left="144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Remove offending predictor</w:t>
      </w:r>
      <w:r w:rsidR="0052325F" w:rsidRPr="001F665E">
        <w:rPr>
          <w:rFonts w:ascii="Roboto" w:hAnsi="Roboto"/>
          <w:noProof/>
        </w:rPr>
        <w:t>s</w:t>
      </w:r>
    </w:p>
    <w:p w14:paraId="40179BA8" w14:textId="0D351E37" w:rsidR="0052325F" w:rsidRPr="001F665E" w:rsidRDefault="0052325F" w:rsidP="00A55906">
      <w:pPr>
        <w:widowControl w:val="0"/>
        <w:numPr>
          <w:ilvl w:val="2"/>
          <w:numId w:val="7"/>
        </w:numPr>
        <w:ind w:left="144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Identify </w:t>
      </w:r>
      <w:r w:rsidRPr="001F665E">
        <w:rPr>
          <w:rFonts w:ascii="Roboto" w:hAnsi="Roboto"/>
          <w:i/>
          <w:iCs/>
          <w:noProof/>
        </w:rPr>
        <w:t>proxy sets</w:t>
      </w:r>
      <w:r w:rsidRPr="001F665E">
        <w:rPr>
          <w:rFonts w:ascii="Roboto" w:hAnsi="Roboto"/>
          <w:noProof/>
        </w:rPr>
        <w:t xml:space="preserve"> of multicollinear variables using clustering</w:t>
      </w:r>
    </w:p>
    <w:p w14:paraId="1C26A011" w14:textId="77777777" w:rsidR="00790DA7" w:rsidRDefault="00790DA7" w:rsidP="00A55906">
      <w:pPr>
        <w:widowControl w:val="0"/>
        <w:numPr>
          <w:ilvl w:val="2"/>
          <w:numId w:val="7"/>
        </w:numPr>
        <w:ind w:left="144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Replace collinear predictors with PCA scores</w:t>
      </w:r>
    </w:p>
    <w:p w14:paraId="6A888B31" w14:textId="77777777" w:rsidR="00771B80" w:rsidRDefault="00771B80" w:rsidP="00771B80">
      <w:pPr>
        <w:widowControl w:val="0"/>
        <w:ind w:right="-20"/>
        <w:jc w:val="both"/>
        <w:rPr>
          <w:rFonts w:ascii="Roboto" w:hAnsi="Roboto"/>
          <w:noProof/>
        </w:rPr>
      </w:pPr>
    </w:p>
    <w:p w14:paraId="364263E7" w14:textId="760DCC97" w:rsidR="00A7786F" w:rsidRPr="005B15B6" w:rsidRDefault="00A7786F" w:rsidP="00A7786F">
      <w:pPr>
        <w:widowControl w:val="0"/>
        <w:ind w:right="-20"/>
        <w:jc w:val="both"/>
        <w:rPr>
          <w:rFonts w:ascii="Roboto" w:hAnsi="Roboto"/>
          <w:b/>
          <w:bCs/>
          <w:noProof/>
        </w:rPr>
      </w:pPr>
      <w:r w:rsidRPr="005B15B6">
        <w:rPr>
          <w:rFonts w:ascii="Roboto" w:hAnsi="Roboto"/>
          <w:b/>
          <w:bCs/>
          <w:noProof/>
        </w:rPr>
        <w:t xml:space="preserve">Interpreting </w:t>
      </w:r>
      <w:r w:rsidR="00AA7F46" w:rsidRPr="005B15B6">
        <w:rPr>
          <w:rFonts w:ascii="Roboto" w:hAnsi="Roboto"/>
          <w:b/>
          <w:bCs/>
          <w:noProof/>
        </w:rPr>
        <w:t>Regression parameters</w:t>
      </w:r>
    </w:p>
    <w:p w14:paraId="79FE2855" w14:textId="7E9011A8" w:rsidR="009467F9" w:rsidRPr="005B15B6" w:rsidRDefault="00AA7F46" w:rsidP="00A7786F">
      <w:pPr>
        <w:widowControl w:val="0"/>
        <w:ind w:right="-20"/>
        <w:jc w:val="both"/>
        <w:rPr>
          <w:rFonts w:ascii="Roboto" w:hAnsi="Roboto"/>
          <w:noProof/>
        </w:rPr>
      </w:pPr>
      <w:r w:rsidRPr="005B15B6">
        <w:rPr>
          <w:rFonts w:ascii="Roboto" w:hAnsi="Roboto"/>
          <w:i/>
          <w:iCs/>
          <w:noProof/>
        </w:rPr>
        <w:t>O</w:t>
      </w:r>
      <w:r w:rsidR="00A7786F" w:rsidRPr="005B15B6">
        <w:rPr>
          <w:rFonts w:ascii="Roboto" w:hAnsi="Roboto"/>
          <w:i/>
          <w:iCs/>
          <w:noProof/>
        </w:rPr>
        <w:t>nly the dependent</w:t>
      </w:r>
      <w:r w:rsidR="005037D3" w:rsidRPr="005B15B6">
        <w:rPr>
          <w:rFonts w:ascii="Roboto" w:hAnsi="Roboto"/>
          <w:i/>
          <w:iCs/>
          <w:noProof/>
        </w:rPr>
        <w:t xml:space="preserve"> (y)</w:t>
      </w:r>
      <w:r w:rsidR="00A7786F" w:rsidRPr="005B15B6">
        <w:rPr>
          <w:rFonts w:ascii="Roboto" w:hAnsi="Roboto"/>
          <w:i/>
          <w:iCs/>
          <w:noProof/>
        </w:rPr>
        <w:t xml:space="preserve"> variable </w:t>
      </w:r>
      <w:r w:rsidRPr="005B15B6">
        <w:rPr>
          <w:rFonts w:ascii="Roboto" w:hAnsi="Roboto"/>
          <w:i/>
          <w:iCs/>
          <w:noProof/>
        </w:rPr>
        <w:t>is</w:t>
      </w:r>
      <w:r w:rsidR="00A7786F" w:rsidRPr="005B15B6">
        <w:rPr>
          <w:rFonts w:ascii="Roboto" w:hAnsi="Roboto"/>
          <w:i/>
          <w:iCs/>
          <w:noProof/>
        </w:rPr>
        <w:t xml:space="preserve"> log-transform</w:t>
      </w:r>
      <w:r w:rsidRPr="005B15B6">
        <w:rPr>
          <w:rFonts w:ascii="Roboto" w:hAnsi="Roboto"/>
          <w:i/>
          <w:iCs/>
          <w:noProof/>
        </w:rPr>
        <w:t>ed:</w:t>
      </w:r>
      <w:r w:rsidR="00A7786F" w:rsidRPr="005B15B6">
        <w:rPr>
          <w:rFonts w:ascii="Roboto" w:hAnsi="Roboto"/>
          <w:noProof/>
        </w:rPr>
        <w:t xml:space="preserve"> the coefficient should be exponentiated to derive the multiplication factor for each unitary increase in the independent</w:t>
      </w:r>
      <w:r w:rsidR="005037D3" w:rsidRPr="005B15B6">
        <w:rPr>
          <w:rFonts w:ascii="Roboto" w:hAnsi="Roboto"/>
          <w:noProof/>
        </w:rPr>
        <w:t xml:space="preserve"> (x)</w:t>
      </w:r>
      <w:r w:rsidR="00A7786F" w:rsidRPr="005B15B6">
        <w:rPr>
          <w:rFonts w:ascii="Roboto" w:hAnsi="Roboto"/>
          <w:noProof/>
        </w:rPr>
        <w:t xml:space="preserve"> variable. </w:t>
      </w:r>
      <w:r w:rsidR="005037D3" w:rsidRPr="005B15B6">
        <w:rPr>
          <w:rFonts w:ascii="Roboto" w:hAnsi="Roboto"/>
          <w:noProof/>
        </w:rPr>
        <w:t>C</w:t>
      </w:r>
      <w:r w:rsidR="00A7786F" w:rsidRPr="005B15B6">
        <w:rPr>
          <w:rFonts w:ascii="Roboto" w:hAnsi="Roboto"/>
          <w:noProof/>
        </w:rPr>
        <w:t xml:space="preserve">onsider </w:t>
      </w:r>
      <w:r w:rsidR="00F37351" w:rsidRPr="005B15B6">
        <w:rPr>
          <w:rFonts w:ascii="Roboto" w:hAnsi="Roboto"/>
          <w:noProof/>
        </w:rPr>
        <w:t xml:space="preserve">data transformed </w:t>
      </w:r>
      <w:r w:rsidR="00535025" w:rsidRPr="005B15B6">
        <w:rPr>
          <w:rFonts w:ascii="Roboto" w:hAnsi="Roboto"/>
          <w:noProof/>
        </w:rPr>
        <w:t xml:space="preserve">by nl(x) and </w:t>
      </w:r>
      <w:r w:rsidR="00A7786F" w:rsidRPr="005B15B6">
        <w:rPr>
          <w:rFonts w:ascii="Roboto" w:hAnsi="Roboto"/>
          <w:noProof/>
        </w:rPr>
        <w:t>a coefficient of 0.1</w:t>
      </w:r>
      <w:r w:rsidR="005037D3" w:rsidRPr="005B15B6">
        <w:rPr>
          <w:rFonts w:ascii="Roboto" w:hAnsi="Roboto"/>
          <w:noProof/>
        </w:rPr>
        <w:t>4</w:t>
      </w:r>
      <w:r w:rsidR="00A7786F" w:rsidRPr="005B15B6">
        <w:rPr>
          <w:rFonts w:ascii="Roboto" w:hAnsi="Roboto"/>
          <w:noProof/>
        </w:rPr>
        <w:t>. By calculating exp(0.1</w:t>
      </w:r>
      <w:r w:rsidR="00DC16A1">
        <w:rPr>
          <w:rFonts w:ascii="Roboto" w:hAnsi="Roboto"/>
          <w:noProof/>
        </w:rPr>
        <w:t>4</w:t>
      </w:r>
      <w:r w:rsidR="00A7786F" w:rsidRPr="005B15B6">
        <w:rPr>
          <w:rFonts w:ascii="Roboto" w:hAnsi="Roboto"/>
          <w:noProof/>
        </w:rPr>
        <w:t>), we get 1.</w:t>
      </w:r>
      <w:r w:rsidR="0038104A" w:rsidRPr="005B15B6">
        <w:rPr>
          <w:rFonts w:ascii="Roboto" w:hAnsi="Roboto"/>
          <w:noProof/>
        </w:rPr>
        <w:t>15</w:t>
      </w:r>
      <w:r w:rsidR="00A7786F" w:rsidRPr="005B15B6">
        <w:rPr>
          <w:rFonts w:ascii="Roboto" w:hAnsi="Roboto"/>
          <w:noProof/>
        </w:rPr>
        <w:t xml:space="preserve">, which means that for every unitary </w:t>
      </w:r>
      <w:r w:rsidR="0038104A" w:rsidRPr="005B15B6">
        <w:rPr>
          <w:rFonts w:ascii="Roboto" w:hAnsi="Roboto"/>
          <w:noProof/>
        </w:rPr>
        <w:t>increase</w:t>
      </w:r>
      <w:r w:rsidR="00A7786F" w:rsidRPr="005B15B6">
        <w:rPr>
          <w:rFonts w:ascii="Roboto" w:hAnsi="Roboto"/>
          <w:noProof/>
        </w:rPr>
        <w:t xml:space="preserve"> in the independent variable, the dependent variable increases by approximately 1.</w:t>
      </w:r>
      <w:r w:rsidR="0038104A" w:rsidRPr="005B15B6">
        <w:rPr>
          <w:rFonts w:ascii="Roboto" w:hAnsi="Roboto"/>
          <w:noProof/>
        </w:rPr>
        <w:t>15</w:t>
      </w:r>
      <w:r w:rsidR="00A7786F" w:rsidRPr="005B15B6">
        <w:rPr>
          <w:rFonts w:ascii="Roboto" w:hAnsi="Roboto"/>
          <w:noProof/>
        </w:rPr>
        <w:t xml:space="preserve"> times</w:t>
      </w:r>
      <w:r w:rsidR="0038104A" w:rsidRPr="005B15B6">
        <w:rPr>
          <w:rFonts w:ascii="Roboto" w:hAnsi="Roboto"/>
          <w:noProof/>
        </w:rPr>
        <w:t xml:space="preserve"> (15</w:t>
      </w:r>
      <w:r w:rsidR="00A7786F" w:rsidRPr="005B15B6">
        <w:rPr>
          <w:rFonts w:ascii="Roboto" w:hAnsi="Roboto"/>
          <w:noProof/>
        </w:rPr>
        <w:t>%</w:t>
      </w:r>
      <w:r w:rsidR="0038104A" w:rsidRPr="005B15B6">
        <w:rPr>
          <w:rFonts w:ascii="Roboto" w:hAnsi="Roboto"/>
          <w:noProof/>
        </w:rPr>
        <w:t>)</w:t>
      </w:r>
      <w:r w:rsidR="00A7786F" w:rsidRPr="005B15B6">
        <w:rPr>
          <w:rFonts w:ascii="Roboto" w:hAnsi="Roboto"/>
          <w:noProof/>
        </w:rPr>
        <w:t>.</w:t>
      </w:r>
      <w:r w:rsidR="00F34B4B">
        <w:rPr>
          <w:rFonts w:ascii="Roboto" w:hAnsi="Roboto"/>
          <w:noProof/>
        </w:rPr>
        <w:t xml:space="preserve"> </w:t>
      </w:r>
      <w:r w:rsidR="009467F9">
        <w:rPr>
          <w:rFonts w:ascii="Roboto" w:hAnsi="Roboto"/>
          <w:noProof/>
        </w:rPr>
        <w:t>Y</w:t>
      </w:r>
      <w:r w:rsidR="009467F9" w:rsidRPr="009467F9">
        <w:rPr>
          <w:rFonts w:ascii="Roboto" w:hAnsi="Roboto"/>
          <w:noProof/>
        </w:rPr>
        <w:t xml:space="preserve">ou can calculate the exact percent change in Y as (exp(b*ΔX) - 1)*100%. Using this formula with the above example, the exact percent change </w:t>
      </w:r>
      <w:r w:rsidR="009467F9">
        <w:rPr>
          <w:rFonts w:ascii="Roboto" w:hAnsi="Roboto"/>
          <w:noProof/>
        </w:rPr>
        <w:lastRenderedPageBreak/>
        <w:t xml:space="preserve">for a 10 unit change </w:t>
      </w:r>
      <w:r w:rsidR="009467F9" w:rsidRPr="009467F9">
        <w:rPr>
          <w:rFonts w:ascii="Roboto" w:hAnsi="Roboto"/>
          <w:noProof/>
        </w:rPr>
        <w:t>would be (exp(</w:t>
      </w:r>
      <w:r w:rsidR="009467F9" w:rsidRPr="005B15B6">
        <w:rPr>
          <w:rFonts w:ascii="Roboto" w:hAnsi="Roboto"/>
          <w:noProof/>
        </w:rPr>
        <w:t>0.1</w:t>
      </w:r>
      <w:r w:rsidR="00DC16A1">
        <w:rPr>
          <w:rFonts w:ascii="Roboto" w:hAnsi="Roboto"/>
          <w:noProof/>
        </w:rPr>
        <w:t>4</w:t>
      </w:r>
      <w:r w:rsidR="00BA64FC">
        <w:rPr>
          <w:rFonts w:ascii="Roboto" w:hAnsi="Roboto"/>
          <w:noProof/>
        </w:rPr>
        <w:t>*</w:t>
      </w:r>
      <w:r w:rsidR="00EF699C">
        <w:rPr>
          <w:rFonts w:ascii="Roboto" w:hAnsi="Roboto"/>
          <w:noProof/>
        </w:rPr>
        <w:t>10</w:t>
      </w:r>
      <w:r w:rsidR="009467F9" w:rsidRPr="009467F9">
        <w:rPr>
          <w:rFonts w:ascii="Roboto" w:hAnsi="Roboto"/>
          <w:noProof/>
        </w:rPr>
        <w:t xml:space="preserve">) - 1)*100% = </w:t>
      </w:r>
      <w:r w:rsidR="004F078B">
        <w:rPr>
          <w:rFonts w:ascii="Roboto" w:hAnsi="Roboto"/>
          <w:noProof/>
        </w:rPr>
        <w:t>306</w:t>
      </w:r>
      <w:r w:rsidR="009467F9" w:rsidRPr="009467F9">
        <w:rPr>
          <w:rFonts w:ascii="Roboto" w:hAnsi="Roboto"/>
          <w:noProof/>
        </w:rPr>
        <w:t>%.</w:t>
      </w:r>
    </w:p>
    <w:p w14:paraId="48000F71" w14:textId="77777777" w:rsidR="00A7786F" w:rsidRPr="005B15B6" w:rsidRDefault="00A7786F" w:rsidP="00A7786F">
      <w:pPr>
        <w:widowControl w:val="0"/>
        <w:ind w:right="-20"/>
        <w:jc w:val="both"/>
        <w:rPr>
          <w:rFonts w:ascii="Roboto" w:hAnsi="Roboto"/>
          <w:noProof/>
        </w:rPr>
      </w:pPr>
    </w:p>
    <w:p w14:paraId="455D3D04" w14:textId="71EC3215" w:rsidR="00A7786F" w:rsidRPr="005B15B6" w:rsidRDefault="00AA7F46" w:rsidP="00A7786F">
      <w:pPr>
        <w:widowControl w:val="0"/>
        <w:ind w:right="-20"/>
        <w:jc w:val="both"/>
        <w:rPr>
          <w:rFonts w:ascii="Roboto" w:hAnsi="Roboto"/>
          <w:noProof/>
        </w:rPr>
      </w:pPr>
      <w:r w:rsidRPr="005B15B6">
        <w:rPr>
          <w:rFonts w:ascii="Roboto" w:hAnsi="Roboto"/>
          <w:i/>
          <w:iCs/>
          <w:noProof/>
        </w:rPr>
        <w:t>O</w:t>
      </w:r>
      <w:r w:rsidR="00A7786F" w:rsidRPr="005B15B6">
        <w:rPr>
          <w:rFonts w:ascii="Roboto" w:hAnsi="Roboto"/>
          <w:i/>
          <w:iCs/>
          <w:noProof/>
        </w:rPr>
        <w:t xml:space="preserve">nly the independent </w:t>
      </w:r>
      <w:r w:rsidR="0038104A" w:rsidRPr="005B15B6">
        <w:rPr>
          <w:rFonts w:ascii="Roboto" w:hAnsi="Roboto"/>
          <w:i/>
          <w:iCs/>
          <w:noProof/>
        </w:rPr>
        <w:t xml:space="preserve">(x) </w:t>
      </w:r>
      <w:r w:rsidR="00A7786F" w:rsidRPr="005B15B6">
        <w:rPr>
          <w:rFonts w:ascii="Roboto" w:hAnsi="Roboto"/>
          <w:i/>
          <w:iCs/>
          <w:noProof/>
        </w:rPr>
        <w:t>variable(s) is log-transform</w:t>
      </w:r>
      <w:r w:rsidRPr="005B15B6">
        <w:rPr>
          <w:rFonts w:ascii="Roboto" w:hAnsi="Roboto"/>
          <w:i/>
          <w:iCs/>
          <w:noProof/>
        </w:rPr>
        <w:t>ed:</w:t>
      </w:r>
      <w:r w:rsidR="00A7786F" w:rsidRPr="005B15B6">
        <w:rPr>
          <w:rFonts w:ascii="Roboto" w:hAnsi="Roboto"/>
          <w:noProof/>
        </w:rPr>
        <w:t xml:space="preserve"> the coefficient is divided by 100 to express how a 1% increase in the independent variable alters the dependent </w:t>
      </w:r>
      <w:r w:rsidR="00882F4D" w:rsidRPr="005B15B6">
        <w:rPr>
          <w:rFonts w:ascii="Roboto" w:hAnsi="Roboto"/>
          <w:noProof/>
        </w:rPr>
        <w:t xml:space="preserve">(y) </w:t>
      </w:r>
      <w:r w:rsidR="00A7786F" w:rsidRPr="005B15B6">
        <w:rPr>
          <w:rFonts w:ascii="Roboto" w:hAnsi="Roboto"/>
          <w:noProof/>
        </w:rPr>
        <w:t xml:space="preserve">variable by (coefficient/100) units. </w:t>
      </w:r>
      <w:r w:rsidR="00882F4D" w:rsidRPr="005B15B6">
        <w:rPr>
          <w:rFonts w:ascii="Roboto" w:hAnsi="Roboto"/>
          <w:noProof/>
        </w:rPr>
        <w:t>A</w:t>
      </w:r>
      <w:r w:rsidR="00A7786F" w:rsidRPr="005B15B6">
        <w:rPr>
          <w:rFonts w:ascii="Roboto" w:hAnsi="Roboto"/>
          <w:noProof/>
        </w:rPr>
        <w:t xml:space="preserve"> coefficient of 0.1</w:t>
      </w:r>
      <w:r w:rsidR="00882F4D" w:rsidRPr="005B15B6">
        <w:rPr>
          <w:rFonts w:ascii="Roboto" w:hAnsi="Roboto"/>
          <w:noProof/>
        </w:rPr>
        <w:t xml:space="preserve">4 is divided by </w:t>
      </w:r>
      <w:r w:rsidR="00A7786F" w:rsidRPr="005B15B6">
        <w:rPr>
          <w:rFonts w:ascii="Roboto" w:hAnsi="Roboto"/>
          <w:noProof/>
        </w:rPr>
        <w:t>100 to get 0.001</w:t>
      </w:r>
      <w:r w:rsidR="00882F4D" w:rsidRPr="005B15B6">
        <w:rPr>
          <w:rFonts w:ascii="Roboto" w:hAnsi="Roboto"/>
          <w:noProof/>
        </w:rPr>
        <w:t>4</w:t>
      </w:r>
      <w:r w:rsidR="00A7786F" w:rsidRPr="005B15B6">
        <w:rPr>
          <w:rFonts w:ascii="Roboto" w:hAnsi="Roboto"/>
          <w:noProof/>
        </w:rPr>
        <w:t xml:space="preserve">, indicating that a 1% </w:t>
      </w:r>
      <w:r w:rsidR="00882F4D" w:rsidRPr="005B15B6">
        <w:rPr>
          <w:rFonts w:ascii="Roboto" w:hAnsi="Roboto"/>
          <w:noProof/>
        </w:rPr>
        <w:t>increase</w:t>
      </w:r>
      <w:r w:rsidR="00A7786F" w:rsidRPr="005B15B6">
        <w:rPr>
          <w:rFonts w:ascii="Roboto" w:hAnsi="Roboto"/>
          <w:noProof/>
        </w:rPr>
        <w:t xml:space="preserve"> in the independent variable leads to an approximately 0.00</w:t>
      </w:r>
      <w:r w:rsidR="00882F4D" w:rsidRPr="005B15B6">
        <w:rPr>
          <w:rFonts w:ascii="Roboto" w:hAnsi="Roboto"/>
          <w:noProof/>
        </w:rPr>
        <w:t>1</w:t>
      </w:r>
      <w:r w:rsidR="00A7786F" w:rsidRPr="005B15B6">
        <w:rPr>
          <w:rFonts w:ascii="Roboto" w:hAnsi="Roboto"/>
          <w:noProof/>
        </w:rPr>
        <w:t xml:space="preserve"> unit increase in </w:t>
      </w:r>
      <w:r w:rsidR="00882F4D" w:rsidRPr="005B15B6">
        <w:rPr>
          <w:rFonts w:ascii="Roboto" w:hAnsi="Roboto"/>
          <w:noProof/>
        </w:rPr>
        <w:t>the</w:t>
      </w:r>
      <w:r w:rsidR="00A7786F" w:rsidRPr="005B15B6">
        <w:rPr>
          <w:rFonts w:ascii="Roboto" w:hAnsi="Roboto"/>
          <w:noProof/>
        </w:rPr>
        <w:t xml:space="preserve"> dependent variable. For an </w:t>
      </w:r>
      <w:r w:rsidR="00882F4D" w:rsidRPr="005B15B6">
        <w:rPr>
          <w:rFonts w:ascii="Roboto" w:hAnsi="Roboto"/>
          <w:noProof/>
        </w:rPr>
        <w:t>z</w:t>
      </w:r>
      <w:r w:rsidR="00A7786F" w:rsidRPr="005B15B6">
        <w:rPr>
          <w:rFonts w:ascii="Roboto" w:hAnsi="Roboto"/>
          <w:noProof/>
        </w:rPr>
        <w:t xml:space="preserve"> percent increase, the coefficient is multiplied by log(1.</w:t>
      </w:r>
      <w:r w:rsidR="00882F4D" w:rsidRPr="005B15B6">
        <w:rPr>
          <w:rFonts w:ascii="Roboto" w:hAnsi="Roboto"/>
          <w:noProof/>
        </w:rPr>
        <w:t>z</w:t>
      </w:r>
      <w:r w:rsidR="00A7786F" w:rsidRPr="005B15B6">
        <w:rPr>
          <w:rFonts w:ascii="Roboto" w:hAnsi="Roboto"/>
          <w:noProof/>
        </w:rPr>
        <w:t>). For instance, a 10% increase in the independent variable results in an approximate 0.0</w:t>
      </w:r>
      <w:r w:rsidR="00B229BD" w:rsidRPr="005B15B6">
        <w:rPr>
          <w:rFonts w:ascii="Roboto" w:hAnsi="Roboto"/>
          <w:noProof/>
        </w:rPr>
        <w:t>13</w:t>
      </w:r>
      <w:r w:rsidR="00A7786F" w:rsidRPr="005B15B6">
        <w:rPr>
          <w:rFonts w:ascii="Roboto" w:hAnsi="Roboto"/>
          <w:noProof/>
        </w:rPr>
        <w:t xml:space="preserve"> unit increase in our dependent variable, calculated by 0.1</w:t>
      </w:r>
      <w:r w:rsidR="009F5971" w:rsidRPr="005B15B6">
        <w:rPr>
          <w:rFonts w:ascii="Roboto" w:hAnsi="Roboto"/>
          <w:noProof/>
        </w:rPr>
        <w:t>4</w:t>
      </w:r>
      <w:r w:rsidR="00A7786F" w:rsidRPr="005B15B6">
        <w:rPr>
          <w:rFonts w:ascii="Roboto" w:hAnsi="Roboto"/>
          <w:noProof/>
        </w:rPr>
        <w:t xml:space="preserve"> * log(1.10).</w:t>
      </w:r>
    </w:p>
    <w:p w14:paraId="24FA8990" w14:textId="77777777" w:rsidR="00A7786F" w:rsidRPr="005B15B6" w:rsidRDefault="00A7786F" w:rsidP="00A7786F">
      <w:pPr>
        <w:widowControl w:val="0"/>
        <w:ind w:right="-20"/>
        <w:jc w:val="both"/>
        <w:rPr>
          <w:rFonts w:ascii="Roboto" w:hAnsi="Roboto"/>
          <w:noProof/>
        </w:rPr>
      </w:pPr>
    </w:p>
    <w:p w14:paraId="0128F5BD" w14:textId="1E064A9C" w:rsidR="00771B80" w:rsidRDefault="00E4404A" w:rsidP="00A7786F">
      <w:pPr>
        <w:widowControl w:val="0"/>
        <w:ind w:right="-20"/>
        <w:jc w:val="both"/>
        <w:rPr>
          <w:rFonts w:ascii="Roboto" w:hAnsi="Roboto"/>
          <w:noProof/>
        </w:rPr>
      </w:pPr>
      <w:r w:rsidRPr="005B15B6">
        <w:rPr>
          <w:rFonts w:ascii="Roboto" w:hAnsi="Roboto"/>
          <w:i/>
          <w:iCs/>
          <w:noProof/>
        </w:rPr>
        <w:t>B</w:t>
      </w:r>
      <w:r w:rsidR="00A7786F" w:rsidRPr="005B15B6">
        <w:rPr>
          <w:rFonts w:ascii="Roboto" w:hAnsi="Roboto"/>
          <w:i/>
          <w:iCs/>
          <w:noProof/>
        </w:rPr>
        <w:t>oth response</w:t>
      </w:r>
      <w:r w:rsidR="00AA4847" w:rsidRPr="005B15B6">
        <w:rPr>
          <w:rFonts w:ascii="Roboto" w:hAnsi="Roboto"/>
          <w:i/>
          <w:iCs/>
          <w:noProof/>
        </w:rPr>
        <w:t xml:space="preserve"> (y)</w:t>
      </w:r>
      <w:r w:rsidRPr="005B15B6">
        <w:rPr>
          <w:rFonts w:ascii="Roboto" w:hAnsi="Roboto"/>
          <w:i/>
          <w:iCs/>
          <w:noProof/>
        </w:rPr>
        <w:t xml:space="preserve"> </w:t>
      </w:r>
      <w:r w:rsidR="00A7786F" w:rsidRPr="005B15B6">
        <w:rPr>
          <w:rFonts w:ascii="Roboto" w:hAnsi="Roboto"/>
          <w:i/>
          <w:iCs/>
          <w:noProof/>
        </w:rPr>
        <w:t>and predictor</w:t>
      </w:r>
      <w:r w:rsidR="00AA4847" w:rsidRPr="005B15B6">
        <w:rPr>
          <w:rFonts w:ascii="Roboto" w:hAnsi="Roboto"/>
          <w:i/>
          <w:iCs/>
          <w:noProof/>
        </w:rPr>
        <w:t xml:space="preserve"> (x)</w:t>
      </w:r>
      <w:r w:rsidR="00A7786F" w:rsidRPr="005B15B6">
        <w:rPr>
          <w:rFonts w:ascii="Roboto" w:hAnsi="Roboto"/>
          <w:i/>
          <w:iCs/>
          <w:noProof/>
        </w:rPr>
        <w:t xml:space="preserve"> variable(s) have been log-transformed</w:t>
      </w:r>
      <w:r w:rsidRPr="005B15B6">
        <w:rPr>
          <w:rFonts w:ascii="Roboto" w:hAnsi="Roboto"/>
          <w:i/>
          <w:iCs/>
          <w:noProof/>
        </w:rPr>
        <w:t>:</w:t>
      </w:r>
      <w:r w:rsidR="00A7786F" w:rsidRPr="005B15B6">
        <w:rPr>
          <w:rFonts w:ascii="Roboto" w:hAnsi="Roboto"/>
          <w:noProof/>
        </w:rPr>
        <w:t xml:space="preserve"> the coefficient can be understood as the percentage increase in the dependent variable for every 1% </w:t>
      </w:r>
      <w:r w:rsidR="00AA4847" w:rsidRPr="005B15B6">
        <w:rPr>
          <w:rFonts w:ascii="Roboto" w:hAnsi="Roboto"/>
          <w:noProof/>
        </w:rPr>
        <w:t>increase</w:t>
      </w:r>
      <w:r w:rsidR="00A7786F" w:rsidRPr="005B15B6">
        <w:rPr>
          <w:rFonts w:ascii="Roboto" w:hAnsi="Roboto"/>
          <w:noProof/>
        </w:rPr>
        <w:t xml:space="preserve"> in the independent variable. Suppose the coefficient is 0.1</w:t>
      </w:r>
      <w:r w:rsidR="00AA4847" w:rsidRPr="005B15B6">
        <w:rPr>
          <w:rFonts w:ascii="Roboto" w:hAnsi="Roboto"/>
          <w:noProof/>
        </w:rPr>
        <w:t>4</w:t>
      </w:r>
      <w:r w:rsidR="00A7786F" w:rsidRPr="005B15B6">
        <w:rPr>
          <w:rFonts w:ascii="Roboto" w:hAnsi="Roboto"/>
          <w:noProof/>
        </w:rPr>
        <w:t xml:space="preserve">. With every 1% increase in the independent variable, our dependent variable </w:t>
      </w:r>
      <w:r w:rsidR="00AA4847" w:rsidRPr="005B15B6">
        <w:rPr>
          <w:rFonts w:ascii="Roboto" w:hAnsi="Roboto"/>
          <w:noProof/>
        </w:rPr>
        <w:t>increases</w:t>
      </w:r>
      <w:r w:rsidR="00A7786F" w:rsidRPr="005B15B6">
        <w:rPr>
          <w:rFonts w:ascii="Roboto" w:hAnsi="Roboto"/>
          <w:noProof/>
        </w:rPr>
        <w:t xml:space="preserve"> by 0.</w:t>
      </w:r>
      <w:r w:rsidR="00AA4847" w:rsidRPr="005B15B6">
        <w:rPr>
          <w:rFonts w:ascii="Roboto" w:hAnsi="Roboto"/>
          <w:noProof/>
        </w:rPr>
        <w:t>14</w:t>
      </w:r>
      <w:r w:rsidR="00A7786F" w:rsidRPr="005B15B6">
        <w:rPr>
          <w:rFonts w:ascii="Roboto" w:hAnsi="Roboto"/>
          <w:noProof/>
        </w:rPr>
        <w:t xml:space="preserve">%. For an </w:t>
      </w:r>
      <w:r w:rsidR="00AA4847" w:rsidRPr="005B15B6">
        <w:rPr>
          <w:rFonts w:ascii="Roboto" w:hAnsi="Roboto"/>
          <w:noProof/>
        </w:rPr>
        <w:t>z</w:t>
      </w:r>
      <w:r w:rsidR="00A7786F" w:rsidRPr="005B15B6">
        <w:rPr>
          <w:rFonts w:ascii="Roboto" w:hAnsi="Roboto"/>
          <w:noProof/>
        </w:rPr>
        <w:t xml:space="preserve"> percent increase, we calculate 1.</w:t>
      </w:r>
      <w:r w:rsidR="00AA4847" w:rsidRPr="005B15B6">
        <w:rPr>
          <w:rFonts w:ascii="Roboto" w:hAnsi="Roboto"/>
          <w:noProof/>
        </w:rPr>
        <w:t>z</w:t>
      </w:r>
      <w:r w:rsidR="00A7786F" w:rsidRPr="005B15B6">
        <w:rPr>
          <w:rFonts w:ascii="Roboto" w:hAnsi="Roboto"/>
          <w:noProof/>
        </w:rPr>
        <w:t xml:space="preserve"> raised to the power of the coefficient, subtract 1, and multiply by 100. For example, a </w:t>
      </w:r>
      <w:r w:rsidR="00AA4847" w:rsidRPr="005B15B6">
        <w:rPr>
          <w:rFonts w:ascii="Roboto" w:hAnsi="Roboto"/>
          <w:noProof/>
        </w:rPr>
        <w:t>1</w:t>
      </w:r>
      <w:r w:rsidR="00A7786F" w:rsidRPr="005B15B6">
        <w:rPr>
          <w:rFonts w:ascii="Roboto" w:hAnsi="Roboto"/>
          <w:noProof/>
        </w:rPr>
        <w:t xml:space="preserve">0% increase in the independent variable corresponds to an approximate </w:t>
      </w:r>
      <w:r w:rsidR="00083368" w:rsidRPr="005B15B6">
        <w:rPr>
          <w:rFonts w:ascii="Roboto" w:hAnsi="Roboto"/>
          <w:noProof/>
        </w:rPr>
        <w:t xml:space="preserve">1.34% </w:t>
      </w:r>
      <w:r w:rsidR="00A7786F" w:rsidRPr="005B15B6">
        <w:rPr>
          <w:rFonts w:ascii="Roboto" w:hAnsi="Roboto"/>
          <w:noProof/>
        </w:rPr>
        <w:t xml:space="preserve">increase in </w:t>
      </w:r>
      <w:r w:rsidR="00083368" w:rsidRPr="005B15B6">
        <w:rPr>
          <w:rFonts w:ascii="Roboto" w:hAnsi="Roboto"/>
          <w:noProof/>
        </w:rPr>
        <w:t>the</w:t>
      </w:r>
      <w:r w:rsidR="00A7786F" w:rsidRPr="005B15B6">
        <w:rPr>
          <w:rFonts w:ascii="Roboto" w:hAnsi="Roboto"/>
          <w:noProof/>
        </w:rPr>
        <w:t xml:space="preserve"> dependent variable</w:t>
      </w:r>
      <w:r w:rsidR="00083368" w:rsidRPr="005B15B6">
        <w:rPr>
          <w:rFonts w:ascii="Roboto" w:hAnsi="Roboto"/>
          <w:noProof/>
        </w:rPr>
        <w:t xml:space="preserve"> [</w:t>
      </w:r>
      <w:r w:rsidR="00A7786F" w:rsidRPr="005B15B6">
        <w:rPr>
          <w:rFonts w:ascii="Roboto" w:hAnsi="Roboto"/>
          <w:noProof/>
        </w:rPr>
        <w:t>(1.</w:t>
      </w:r>
      <w:r w:rsidR="00683512" w:rsidRPr="005B15B6">
        <w:rPr>
          <w:rFonts w:ascii="Roboto" w:hAnsi="Roboto"/>
          <w:noProof/>
        </w:rPr>
        <w:t>1</w:t>
      </w:r>
      <w:r w:rsidR="00A7786F" w:rsidRPr="005B15B6">
        <w:rPr>
          <w:rFonts w:ascii="Roboto" w:hAnsi="Roboto"/>
          <w:noProof/>
        </w:rPr>
        <w:t>0^0.1</w:t>
      </w:r>
      <w:r w:rsidR="00683512" w:rsidRPr="005B15B6">
        <w:rPr>
          <w:rFonts w:ascii="Roboto" w:hAnsi="Roboto"/>
          <w:noProof/>
        </w:rPr>
        <w:t xml:space="preserve">4 - </w:t>
      </w:r>
      <w:r w:rsidR="00A7786F" w:rsidRPr="005B15B6">
        <w:rPr>
          <w:rFonts w:ascii="Roboto" w:hAnsi="Roboto"/>
          <w:noProof/>
        </w:rPr>
        <w:t>1) * 100</w:t>
      </w:r>
      <w:r w:rsidR="00083368" w:rsidRPr="005B15B6">
        <w:rPr>
          <w:rFonts w:ascii="Roboto" w:hAnsi="Roboto"/>
          <w:noProof/>
        </w:rPr>
        <w:t>]</w:t>
      </w:r>
      <w:r w:rsidR="00A7786F" w:rsidRPr="005B15B6">
        <w:rPr>
          <w:rFonts w:ascii="Roboto" w:hAnsi="Roboto"/>
          <w:noProof/>
        </w:rPr>
        <w:t>.</w:t>
      </w:r>
    </w:p>
    <w:p w14:paraId="68937E49" w14:textId="77777777" w:rsidR="00E4404A" w:rsidRPr="001F665E" w:rsidRDefault="00E4404A" w:rsidP="00A7786F">
      <w:pPr>
        <w:widowControl w:val="0"/>
        <w:ind w:right="-20"/>
        <w:jc w:val="both"/>
        <w:rPr>
          <w:rFonts w:ascii="Roboto" w:hAnsi="Roboto"/>
          <w:noProof/>
        </w:rPr>
      </w:pPr>
    </w:p>
    <w:p w14:paraId="10D76BA5" w14:textId="77777777" w:rsidR="00790DA7" w:rsidRPr="001F665E" w:rsidRDefault="00790DA7" w:rsidP="00166575">
      <w:pPr>
        <w:widowControl w:val="0"/>
        <w:jc w:val="both"/>
        <w:rPr>
          <w:rFonts w:ascii="Roboto" w:hAnsi="Roboto"/>
          <w:noProof/>
        </w:rPr>
      </w:pPr>
      <w:r w:rsidRPr="001F665E">
        <w:rPr>
          <w:rFonts w:ascii="Roboto" w:hAnsi="Roboto"/>
          <w:b/>
          <w:bCs/>
          <w:noProof/>
        </w:rPr>
        <w:t>Multiple comparisons:</w:t>
      </w:r>
      <w:r w:rsidRPr="001F665E">
        <w:rPr>
          <w:rFonts w:ascii="Roboto" w:hAnsi="Roboto"/>
          <w:noProof/>
        </w:rPr>
        <w:t xml:space="preserve"> Benjamini and Hochberg procedure tells you which </w:t>
      </w:r>
      <w:r w:rsidRPr="001F665E">
        <w:rPr>
          <w:rFonts w:ascii="Roboto" w:hAnsi="Roboto"/>
          <w:i/>
          <w:noProof/>
        </w:rPr>
        <w:t>p</w:t>
      </w:r>
      <w:r w:rsidRPr="001F665E">
        <w:rPr>
          <w:rFonts w:ascii="Roboto" w:hAnsi="Roboto"/>
          <w:noProof/>
        </w:rPr>
        <w:t xml:space="preserve"> values to consider statistically significant:</w:t>
      </w:r>
    </w:p>
    <w:p w14:paraId="334946A6" w14:textId="050FB88B" w:rsidR="00790DA7" w:rsidRPr="001F665E" w:rsidRDefault="00790DA7" w:rsidP="00A55906">
      <w:pPr>
        <w:widowControl w:val="0"/>
        <w:numPr>
          <w:ilvl w:val="1"/>
          <w:numId w:val="7"/>
        </w:numPr>
        <w:ind w:left="7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Perform your statistical tests and get the </w:t>
      </w:r>
      <w:r w:rsidRPr="001F665E">
        <w:rPr>
          <w:rFonts w:ascii="Roboto" w:hAnsi="Roboto"/>
          <w:i/>
          <w:noProof/>
        </w:rPr>
        <w:t>p</w:t>
      </w:r>
      <w:r w:rsidR="0052325F" w:rsidRPr="001F665E">
        <w:rPr>
          <w:rFonts w:ascii="Roboto" w:hAnsi="Roboto"/>
          <w:noProof/>
        </w:rPr>
        <w:t>-</w:t>
      </w:r>
      <w:r w:rsidRPr="001F665E">
        <w:rPr>
          <w:rFonts w:ascii="Roboto" w:hAnsi="Roboto"/>
          <w:noProof/>
        </w:rPr>
        <w:t>value for each. Make a list and sort it in ascending order.</w:t>
      </w:r>
    </w:p>
    <w:p w14:paraId="6CC08DDD" w14:textId="1609D06D" w:rsidR="00E80C39" w:rsidRPr="001F665E" w:rsidRDefault="00790DA7" w:rsidP="00A55906">
      <w:pPr>
        <w:widowControl w:val="0"/>
        <w:numPr>
          <w:ilvl w:val="1"/>
          <w:numId w:val="7"/>
        </w:numPr>
        <w:ind w:left="7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Choose a false-discovery rate and call it </w:t>
      </w:r>
      <w:r w:rsidRPr="001F665E">
        <w:rPr>
          <w:rFonts w:ascii="Roboto" w:hAnsi="Roboto"/>
          <w:i/>
          <w:noProof/>
        </w:rPr>
        <w:t>q</w:t>
      </w:r>
      <w:r w:rsidR="00E80C39" w:rsidRPr="001F665E">
        <w:rPr>
          <w:rFonts w:ascii="Roboto" w:hAnsi="Roboto"/>
          <w:i/>
          <w:noProof/>
        </w:rPr>
        <w:t xml:space="preserve"> (0.1</w:t>
      </w:r>
      <w:r w:rsidR="004231A4" w:rsidRPr="001F665E">
        <w:rPr>
          <w:rFonts w:ascii="Roboto" w:hAnsi="Roboto"/>
          <w:i/>
          <w:noProof/>
        </w:rPr>
        <w:t xml:space="preserve"> or 0.2)</w:t>
      </w:r>
      <w:r w:rsidRPr="001F665E">
        <w:rPr>
          <w:rFonts w:ascii="Roboto" w:hAnsi="Roboto"/>
          <w:noProof/>
        </w:rPr>
        <w:t>.</w:t>
      </w:r>
    </w:p>
    <w:p w14:paraId="1D282081" w14:textId="6A55FB37" w:rsidR="00790DA7" w:rsidRPr="001F665E" w:rsidRDefault="00E80C39" w:rsidP="00A55906">
      <w:pPr>
        <w:widowControl w:val="0"/>
        <w:numPr>
          <w:ilvl w:val="1"/>
          <w:numId w:val="7"/>
        </w:numPr>
        <w:ind w:left="7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The </w:t>
      </w:r>
      <w:r w:rsidR="00790DA7" w:rsidRPr="001F665E">
        <w:rPr>
          <w:rFonts w:ascii="Roboto" w:hAnsi="Roboto"/>
          <w:noProof/>
        </w:rPr>
        <w:t>number of statistical tests</w:t>
      </w:r>
      <w:r w:rsidRPr="001F665E">
        <w:rPr>
          <w:rFonts w:ascii="Roboto" w:hAnsi="Roboto"/>
          <w:noProof/>
        </w:rPr>
        <w:t xml:space="preserve"> is</w:t>
      </w:r>
      <w:r w:rsidR="00790DA7" w:rsidRPr="001F665E">
        <w:rPr>
          <w:rFonts w:ascii="Roboto" w:hAnsi="Roboto"/>
          <w:noProof/>
        </w:rPr>
        <w:t xml:space="preserve"> </w:t>
      </w:r>
      <w:r w:rsidR="00790DA7" w:rsidRPr="001F665E">
        <w:rPr>
          <w:rFonts w:ascii="Roboto" w:hAnsi="Roboto"/>
          <w:i/>
          <w:noProof/>
        </w:rPr>
        <w:t>m</w:t>
      </w:r>
      <w:r w:rsidR="00790DA7" w:rsidRPr="001F665E">
        <w:rPr>
          <w:rFonts w:ascii="Roboto" w:hAnsi="Roboto"/>
          <w:noProof/>
        </w:rPr>
        <w:t>.</w:t>
      </w:r>
    </w:p>
    <w:p w14:paraId="1C8C3214" w14:textId="0715AC32" w:rsidR="00790DA7" w:rsidRPr="001F665E" w:rsidRDefault="00790DA7" w:rsidP="00A55906">
      <w:pPr>
        <w:widowControl w:val="0"/>
        <w:numPr>
          <w:ilvl w:val="1"/>
          <w:numId w:val="7"/>
        </w:numPr>
        <w:ind w:left="7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Find the largest </w:t>
      </w:r>
      <w:r w:rsidRPr="001F665E">
        <w:rPr>
          <w:rFonts w:ascii="Roboto" w:hAnsi="Roboto"/>
          <w:i/>
          <w:noProof/>
        </w:rPr>
        <w:t>p</w:t>
      </w:r>
      <w:r w:rsidR="0052325F" w:rsidRPr="001F665E">
        <w:rPr>
          <w:rFonts w:ascii="Roboto" w:hAnsi="Roboto"/>
          <w:noProof/>
        </w:rPr>
        <w:t>-</w:t>
      </w:r>
      <w:r w:rsidRPr="001F665E">
        <w:rPr>
          <w:rFonts w:ascii="Roboto" w:hAnsi="Roboto"/>
          <w:noProof/>
        </w:rPr>
        <w:t>value such that</w:t>
      </w:r>
      <w:r w:rsidR="00E80C39" w:rsidRPr="001F665E">
        <w:rPr>
          <w:rFonts w:ascii="Roboto" w:hAnsi="Roboto"/>
          <w:noProof/>
        </w:rPr>
        <w:t xml:space="preserve"> </w:t>
      </w:r>
      <w:r w:rsidRPr="001F665E">
        <w:rPr>
          <w:rFonts w:ascii="Roboto" w:hAnsi="Roboto"/>
          <w:i/>
          <w:noProof/>
          <w:sz w:val="25"/>
          <w:szCs w:val="25"/>
        </w:rPr>
        <w:t xml:space="preserve">p </w:t>
      </w:r>
      <w:r w:rsidRPr="001F665E">
        <w:rPr>
          <w:rFonts w:ascii="Roboto" w:hAnsi="Roboto"/>
          <w:noProof/>
          <w:sz w:val="25"/>
          <w:szCs w:val="25"/>
        </w:rPr>
        <w:t xml:space="preserve">≤ </w:t>
      </w:r>
      <w:r w:rsidRPr="001F665E">
        <w:rPr>
          <w:rFonts w:ascii="Roboto" w:hAnsi="Roboto"/>
          <w:i/>
          <w:noProof/>
          <w:sz w:val="25"/>
          <w:szCs w:val="25"/>
        </w:rPr>
        <w:t>iq</w:t>
      </w:r>
      <w:r w:rsidRPr="001F665E">
        <w:rPr>
          <w:rFonts w:ascii="Roboto" w:hAnsi="Roboto"/>
          <w:noProof/>
          <w:sz w:val="25"/>
          <w:szCs w:val="25"/>
        </w:rPr>
        <w:t>/</w:t>
      </w:r>
      <w:r w:rsidRPr="001F665E">
        <w:rPr>
          <w:rFonts w:ascii="Roboto" w:hAnsi="Roboto"/>
          <w:i/>
          <w:noProof/>
          <w:sz w:val="25"/>
          <w:szCs w:val="25"/>
        </w:rPr>
        <w:t>m</w:t>
      </w:r>
      <w:r w:rsidRPr="001F665E">
        <w:rPr>
          <w:rFonts w:ascii="Roboto" w:hAnsi="Roboto"/>
          <w:noProof/>
        </w:rPr>
        <w:t xml:space="preserve">, where </w:t>
      </w:r>
      <w:r w:rsidRPr="001F665E">
        <w:rPr>
          <w:rFonts w:ascii="Roboto" w:hAnsi="Roboto"/>
          <w:i/>
          <w:noProof/>
        </w:rPr>
        <w:t>i</w:t>
      </w:r>
      <w:r w:rsidRPr="001F665E">
        <w:rPr>
          <w:rFonts w:ascii="Roboto" w:hAnsi="Roboto"/>
          <w:noProof/>
        </w:rPr>
        <w:t xml:space="preserve"> is the </w:t>
      </w:r>
      <w:r w:rsidRPr="001F665E">
        <w:rPr>
          <w:rFonts w:ascii="Roboto" w:hAnsi="Roboto"/>
          <w:i/>
          <w:noProof/>
        </w:rPr>
        <w:t>p</w:t>
      </w:r>
      <w:r w:rsidRPr="001F665E">
        <w:rPr>
          <w:rFonts w:ascii="Roboto" w:hAnsi="Roboto"/>
          <w:noProof/>
        </w:rPr>
        <w:t xml:space="preserve"> value’s place in the sorted list.</w:t>
      </w:r>
    </w:p>
    <w:p w14:paraId="4969F7A4" w14:textId="371212F5" w:rsidR="00790DA7" w:rsidRPr="001F665E" w:rsidRDefault="00790DA7" w:rsidP="00A55906">
      <w:pPr>
        <w:widowControl w:val="0"/>
        <w:numPr>
          <w:ilvl w:val="1"/>
          <w:numId w:val="7"/>
        </w:numPr>
        <w:ind w:left="7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Call that </w:t>
      </w:r>
      <w:r w:rsidRPr="001F665E">
        <w:rPr>
          <w:rFonts w:ascii="Roboto" w:hAnsi="Roboto"/>
          <w:i/>
          <w:noProof/>
        </w:rPr>
        <w:t>p</w:t>
      </w:r>
      <w:r w:rsidR="0052325F" w:rsidRPr="001F665E">
        <w:rPr>
          <w:rFonts w:ascii="Roboto" w:hAnsi="Roboto"/>
          <w:noProof/>
        </w:rPr>
        <w:t>-</w:t>
      </w:r>
      <w:r w:rsidRPr="001F665E">
        <w:rPr>
          <w:rFonts w:ascii="Roboto" w:hAnsi="Roboto"/>
          <w:noProof/>
        </w:rPr>
        <w:t>value and all smaller than it statistically significant</w:t>
      </w:r>
      <w:r w:rsidR="004231A4" w:rsidRPr="001F665E">
        <w:rPr>
          <w:rFonts w:ascii="Roboto" w:hAnsi="Roboto"/>
          <w:noProof/>
        </w:rPr>
        <w:t xml:space="preserve"> (&lt; 0.01)</w:t>
      </w:r>
    </w:p>
    <w:p w14:paraId="0C1EB676" w14:textId="060C47CD" w:rsidR="00790DA7" w:rsidRPr="001F665E" w:rsidRDefault="00790DA7" w:rsidP="00166575">
      <w:pPr>
        <w:widowControl w:val="0"/>
        <w:ind w:right="-2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b/>
          <w:bCs/>
          <w:noProof/>
        </w:rPr>
        <w:t xml:space="preserve">Model </w:t>
      </w:r>
      <w:r w:rsidR="00B87D15">
        <w:rPr>
          <w:rFonts w:ascii="Roboto" w:hAnsi="Roboto"/>
          <w:b/>
          <w:bCs/>
          <w:noProof/>
        </w:rPr>
        <w:t>c</w:t>
      </w:r>
      <w:r w:rsidRPr="001F665E">
        <w:rPr>
          <w:rFonts w:ascii="Roboto" w:hAnsi="Roboto"/>
          <w:b/>
          <w:bCs/>
          <w:noProof/>
        </w:rPr>
        <w:t>hecks</w:t>
      </w:r>
    </w:p>
    <w:p w14:paraId="114A7495" w14:textId="77777777" w:rsidR="00790DA7" w:rsidRPr="001F665E" w:rsidRDefault="00790DA7" w:rsidP="00A55906">
      <w:pPr>
        <w:widowControl w:val="0"/>
        <w:numPr>
          <w:ilvl w:val="1"/>
          <w:numId w:val="7"/>
        </w:numPr>
        <w:ind w:left="72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Residuals</w:t>
      </w:r>
    </w:p>
    <w:p w14:paraId="706735F1" w14:textId="77777777" w:rsidR="00790DA7" w:rsidRPr="001F665E" w:rsidRDefault="00790DA7" w:rsidP="00A55906">
      <w:pPr>
        <w:widowControl w:val="0"/>
        <w:numPr>
          <w:ilvl w:val="2"/>
          <w:numId w:val="7"/>
        </w:numPr>
        <w:ind w:left="144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Check to see to normally distributed and any outliers (eyeball)</w:t>
      </w:r>
    </w:p>
    <w:p w14:paraId="43A14D7C" w14:textId="6E553564" w:rsidR="00790DA7" w:rsidRDefault="00790DA7" w:rsidP="00A55906">
      <w:pPr>
        <w:widowControl w:val="0"/>
        <w:numPr>
          <w:ilvl w:val="2"/>
          <w:numId w:val="7"/>
        </w:numPr>
        <w:ind w:left="144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Homoskedastic (no pattern along the axis</w:t>
      </w:r>
      <w:r w:rsidR="003941AE" w:rsidRPr="001F665E">
        <w:rPr>
          <w:rFonts w:ascii="Roboto" w:hAnsi="Roboto"/>
          <w:noProof/>
        </w:rPr>
        <w:t xml:space="preserve"> of residuals). </w:t>
      </w:r>
      <w:r w:rsidRPr="001F665E">
        <w:rPr>
          <w:rFonts w:ascii="Roboto" w:hAnsi="Roboto"/>
          <w:noProof/>
        </w:rPr>
        <w:t>Heteroskedastic trends might reveal that the data need to be transformed</w:t>
      </w:r>
      <w:r w:rsidR="003941AE" w:rsidRPr="001F665E">
        <w:rPr>
          <w:rFonts w:ascii="Roboto" w:hAnsi="Roboto"/>
          <w:noProof/>
        </w:rPr>
        <w:t>.</w:t>
      </w:r>
    </w:p>
    <w:p w14:paraId="05D7031A" w14:textId="77777777" w:rsidR="00FB7803" w:rsidRPr="005038BD" w:rsidRDefault="00FB7803" w:rsidP="00FB7803">
      <w:pPr>
        <w:widowControl w:val="0"/>
        <w:numPr>
          <w:ilvl w:val="2"/>
          <w:numId w:val="7"/>
        </w:numPr>
        <w:ind w:left="1440" w:right="-20"/>
        <w:jc w:val="both"/>
        <w:rPr>
          <w:rFonts w:ascii="Roboto" w:hAnsi="Roboto"/>
          <w:noProof/>
        </w:rPr>
      </w:pPr>
      <w:r w:rsidRPr="005038BD">
        <w:rPr>
          <w:rFonts w:ascii="Roboto" w:hAnsi="Roboto"/>
          <w:noProof/>
        </w:rPr>
        <w:t>Solutions if there is a pattern</w:t>
      </w:r>
    </w:p>
    <w:p w14:paraId="37BF465C" w14:textId="20E3BD4A" w:rsidR="005038BD" w:rsidRPr="005038BD" w:rsidRDefault="005038BD" w:rsidP="005038BD">
      <w:pPr>
        <w:widowControl w:val="0"/>
        <w:numPr>
          <w:ilvl w:val="3"/>
          <w:numId w:val="7"/>
        </w:numPr>
        <w:ind w:left="1710" w:right="-20" w:hanging="270"/>
        <w:jc w:val="both"/>
        <w:rPr>
          <w:rFonts w:ascii="Roboto" w:hAnsi="Roboto"/>
          <w:noProof/>
        </w:rPr>
      </w:pPr>
      <w:r w:rsidRPr="005038BD">
        <w:rPr>
          <w:rFonts w:ascii="Roboto" w:hAnsi="Roboto"/>
          <w:noProof/>
        </w:rPr>
        <w:t>Transformation (e.g. log)</w:t>
      </w:r>
    </w:p>
    <w:p w14:paraId="5BE175C1" w14:textId="0653F9B1" w:rsidR="005038BD" w:rsidRPr="005038BD" w:rsidRDefault="005038BD" w:rsidP="005038BD">
      <w:pPr>
        <w:widowControl w:val="0"/>
        <w:numPr>
          <w:ilvl w:val="3"/>
          <w:numId w:val="7"/>
        </w:numPr>
        <w:ind w:left="1710" w:right="-20" w:hanging="270"/>
        <w:jc w:val="both"/>
        <w:rPr>
          <w:rFonts w:ascii="Roboto" w:hAnsi="Roboto"/>
          <w:noProof/>
        </w:rPr>
      </w:pPr>
      <w:r w:rsidRPr="005038BD">
        <w:rPr>
          <w:rFonts w:ascii="Roboto" w:hAnsi="Roboto"/>
          <w:noProof/>
        </w:rPr>
        <w:t>Polynomial regression</w:t>
      </w:r>
    </w:p>
    <w:p w14:paraId="7F71DBAD" w14:textId="12393552" w:rsidR="005038BD" w:rsidRPr="005038BD" w:rsidRDefault="00FB7803" w:rsidP="005038BD">
      <w:pPr>
        <w:widowControl w:val="0"/>
        <w:numPr>
          <w:ilvl w:val="3"/>
          <w:numId w:val="7"/>
        </w:numPr>
        <w:ind w:left="1710" w:right="-20" w:hanging="270"/>
        <w:jc w:val="both"/>
        <w:rPr>
          <w:rFonts w:ascii="Roboto" w:hAnsi="Roboto"/>
          <w:noProof/>
        </w:rPr>
      </w:pPr>
      <w:r w:rsidRPr="005038BD">
        <w:rPr>
          <w:rFonts w:ascii="Roboto" w:hAnsi="Roboto"/>
          <w:noProof/>
        </w:rPr>
        <w:t xml:space="preserve">You may have missed a factor that interacts with </w:t>
      </w:r>
      <w:r w:rsidR="005038BD" w:rsidRPr="005038BD">
        <w:rPr>
          <w:rFonts w:ascii="Roboto" w:hAnsi="Roboto"/>
          <w:noProof/>
        </w:rPr>
        <w:t>your</w:t>
      </w:r>
      <w:r w:rsidRPr="005038BD">
        <w:rPr>
          <w:rFonts w:ascii="Roboto" w:hAnsi="Roboto"/>
          <w:noProof/>
        </w:rPr>
        <w:t xml:space="preserve"> fixed effect</w:t>
      </w:r>
      <w:r w:rsidR="005038BD" w:rsidRPr="005038BD">
        <w:rPr>
          <w:rFonts w:ascii="Roboto" w:hAnsi="Roboto"/>
          <w:noProof/>
        </w:rPr>
        <w:t>. Add that factor and an interaction term</w:t>
      </w:r>
    </w:p>
    <w:p w14:paraId="7F3102F4" w14:textId="1529B38C" w:rsidR="00FD3394" w:rsidRPr="001F665E" w:rsidRDefault="00FD3394" w:rsidP="00A55906">
      <w:pPr>
        <w:widowControl w:val="0"/>
        <w:numPr>
          <w:ilvl w:val="1"/>
          <w:numId w:val="7"/>
        </w:numPr>
        <w:ind w:left="72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Convergence tests (MCMC)</w:t>
      </w:r>
    </w:p>
    <w:p w14:paraId="391FE141" w14:textId="17113D9A" w:rsidR="008E6115" w:rsidRPr="001F665E" w:rsidRDefault="008E6115" w:rsidP="00790DA7">
      <w:pPr>
        <w:rPr>
          <w:rFonts w:ascii="Roboto" w:hAnsi="Roboto"/>
          <w:noProof/>
        </w:rPr>
      </w:pPr>
    </w:p>
    <w:sectPr w:rsidR="008E6115" w:rsidRPr="001F665E" w:rsidSect="000F1BD4">
      <w:footerReference w:type="even" r:id="rId10"/>
      <w:footerReference w:type="default" r:id="rId11"/>
      <w:pgSz w:w="12240" w:h="15840"/>
      <w:pgMar w:top="1080" w:right="1080" w:bottom="1080" w:left="1080" w:header="0" w:footer="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BDA75E" w14:textId="77777777" w:rsidR="00D618C5" w:rsidRDefault="00D618C5">
      <w:r>
        <w:separator/>
      </w:r>
    </w:p>
  </w:endnote>
  <w:endnote w:type="continuationSeparator" w:id="0">
    <w:p w14:paraId="629AA53F" w14:textId="77777777" w:rsidR="00D618C5" w:rsidRDefault="00D618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Linotype-Bold">
    <w:altName w:val="Palatino Linotype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562C06" w14:textId="77777777" w:rsidR="00041D83" w:rsidRDefault="002F682E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end"/>
    </w:r>
  </w:p>
  <w:p w14:paraId="33E3DA37" w14:textId="77777777" w:rsidR="00041D83" w:rsidRDefault="00041D83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720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0C4F7B" w14:textId="77777777" w:rsidR="00041D83" w:rsidRPr="00655B77" w:rsidRDefault="002F682E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center"/>
      <w:rPr>
        <w:rFonts w:ascii="Roboto" w:eastAsia="Calibri" w:hAnsi="Roboto" w:cs="Calibri"/>
        <w:color w:val="000000"/>
      </w:rPr>
    </w:pPr>
    <w:r w:rsidRPr="00655B77">
      <w:rPr>
        <w:rFonts w:ascii="Roboto" w:eastAsia="Calibri" w:hAnsi="Roboto" w:cs="Calibri"/>
        <w:color w:val="000000"/>
      </w:rPr>
      <w:fldChar w:fldCharType="begin"/>
    </w:r>
    <w:r w:rsidRPr="00655B77">
      <w:rPr>
        <w:rFonts w:ascii="Roboto" w:eastAsia="Calibri" w:hAnsi="Roboto" w:cs="Calibri"/>
        <w:color w:val="000000"/>
      </w:rPr>
      <w:instrText>PAGE</w:instrText>
    </w:r>
    <w:r w:rsidRPr="00655B77">
      <w:rPr>
        <w:rFonts w:ascii="Roboto" w:eastAsia="Calibri" w:hAnsi="Roboto" w:cs="Calibri"/>
        <w:color w:val="000000"/>
      </w:rPr>
      <w:fldChar w:fldCharType="separate"/>
    </w:r>
    <w:r w:rsidR="0077721C" w:rsidRPr="00655B77">
      <w:rPr>
        <w:rFonts w:ascii="Roboto" w:eastAsia="Calibri" w:hAnsi="Roboto" w:cs="Calibri"/>
        <w:noProof/>
        <w:color w:val="000000"/>
      </w:rPr>
      <w:t>1</w:t>
    </w:r>
    <w:r w:rsidRPr="00655B77">
      <w:rPr>
        <w:rFonts w:ascii="Roboto" w:eastAsia="Calibri" w:hAnsi="Roboto" w:cs="Calibri"/>
        <w:color w:val="000000"/>
      </w:rPr>
      <w:fldChar w:fldCharType="end"/>
    </w:r>
  </w:p>
  <w:p w14:paraId="0651E533" w14:textId="77777777" w:rsidR="00041D83" w:rsidRDefault="00041D83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720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3A170B" w14:textId="77777777" w:rsidR="00D618C5" w:rsidRDefault="00D618C5">
      <w:r>
        <w:separator/>
      </w:r>
    </w:p>
  </w:footnote>
  <w:footnote w:type="continuationSeparator" w:id="0">
    <w:p w14:paraId="3382349F" w14:textId="77777777" w:rsidR="00D618C5" w:rsidRDefault="00D618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646BCE"/>
    <w:multiLevelType w:val="hybridMultilevel"/>
    <w:tmpl w:val="F7A4EA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D73BB0"/>
    <w:multiLevelType w:val="multilevel"/>
    <w:tmpl w:val="2760F9EA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"/>
      <w:lvlJc w:val="left"/>
      <w:pPr>
        <w:ind w:left="4320" w:hanging="18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2" w15:restartNumberingAfterBreak="0">
    <w:nsid w:val="123D4EBC"/>
    <w:multiLevelType w:val="multilevel"/>
    <w:tmpl w:val="621EA126"/>
    <w:lvl w:ilvl="0">
      <w:start w:val="1"/>
      <w:numFmt w:val="decimal"/>
      <w:lvlText w:val="%1."/>
      <w:lvlJc w:val="left"/>
      <w:rPr>
        <w:rFonts w:hint="default"/>
      </w:rPr>
    </w:lvl>
    <w:lvl w:ilvl="1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2">
      <w:start w:val="1"/>
      <w:numFmt w:val="lowerRoman"/>
      <w:lvlText w:val="%3."/>
      <w:lvlJc w:val="right"/>
      <w:pPr>
        <w:ind w:left="1440" w:hanging="180"/>
      </w:pPr>
    </w:lvl>
    <w:lvl w:ilvl="3">
      <w:start w:val="1"/>
      <w:numFmt w:val="decimal"/>
      <w:lvlText w:val="%4."/>
      <w:lvlJc w:val="left"/>
      <w:pPr>
        <w:ind w:left="2160" w:hanging="360"/>
      </w:pPr>
    </w:lvl>
    <w:lvl w:ilvl="4">
      <w:start w:val="1"/>
      <w:numFmt w:val="lowerLetter"/>
      <w:lvlText w:val="%5."/>
      <w:lvlJc w:val="left"/>
      <w:pPr>
        <w:ind w:left="2880" w:hanging="360"/>
      </w:pPr>
    </w:lvl>
    <w:lvl w:ilvl="5">
      <w:start w:val="1"/>
      <w:numFmt w:val="lowerRoman"/>
      <w:lvlText w:val="%6."/>
      <w:lvlJc w:val="right"/>
      <w:pPr>
        <w:ind w:left="3600" w:hanging="180"/>
      </w:pPr>
    </w:lvl>
    <w:lvl w:ilvl="6">
      <w:start w:val="1"/>
      <w:numFmt w:val="decimal"/>
      <w:lvlText w:val="%7."/>
      <w:lvlJc w:val="left"/>
      <w:pPr>
        <w:ind w:left="4320" w:hanging="360"/>
      </w:pPr>
    </w:lvl>
    <w:lvl w:ilvl="7">
      <w:start w:val="1"/>
      <w:numFmt w:val="lowerLetter"/>
      <w:lvlText w:val="%8."/>
      <w:lvlJc w:val="left"/>
      <w:pPr>
        <w:ind w:left="5040" w:hanging="360"/>
      </w:pPr>
    </w:lvl>
    <w:lvl w:ilvl="8">
      <w:start w:val="1"/>
      <w:numFmt w:val="lowerRoman"/>
      <w:lvlText w:val="%9."/>
      <w:lvlJc w:val="right"/>
      <w:pPr>
        <w:ind w:left="5760" w:hanging="180"/>
      </w:pPr>
    </w:lvl>
  </w:abstractNum>
  <w:abstractNum w:abstractNumId="3" w15:restartNumberingAfterBreak="0">
    <w:nsid w:val="154A6A72"/>
    <w:multiLevelType w:val="hybridMultilevel"/>
    <w:tmpl w:val="4CF4AD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4A204E"/>
    <w:multiLevelType w:val="multilevel"/>
    <w:tmpl w:val="AB7EA8B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decimal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3969223D"/>
    <w:multiLevelType w:val="multilevel"/>
    <w:tmpl w:val="5A526592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6" w15:restartNumberingAfterBreak="0">
    <w:nsid w:val="46091482"/>
    <w:multiLevelType w:val="multilevel"/>
    <w:tmpl w:val="DAB6F488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7" w15:restartNumberingAfterBreak="0">
    <w:nsid w:val="547A173A"/>
    <w:multiLevelType w:val="hybridMultilevel"/>
    <w:tmpl w:val="96CA41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A1A59E9"/>
    <w:multiLevelType w:val="hybridMultilevel"/>
    <w:tmpl w:val="7B5A96A6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CD93E62"/>
    <w:multiLevelType w:val="multilevel"/>
    <w:tmpl w:val="F2FA124A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u w:val="none"/>
      </w:rPr>
    </w:lvl>
  </w:abstractNum>
  <w:abstractNum w:abstractNumId="10" w15:restartNumberingAfterBreak="0">
    <w:nsid w:val="669F302D"/>
    <w:multiLevelType w:val="hybridMultilevel"/>
    <w:tmpl w:val="80D043F4"/>
    <w:lvl w:ilvl="0" w:tplc="FFFFFFFF">
      <w:start w:val="1"/>
      <w:numFmt w:val="decimal"/>
      <w:lvlText w:val="%1."/>
      <w:lvlJc w:val="left"/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3C72C1"/>
    <w:multiLevelType w:val="multilevel"/>
    <w:tmpl w:val="EB7EE61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i w:val="0"/>
        <w:iCs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12" w15:restartNumberingAfterBreak="0">
    <w:nsid w:val="71E077C2"/>
    <w:multiLevelType w:val="hybridMultilevel"/>
    <w:tmpl w:val="80D043F4"/>
    <w:lvl w:ilvl="0" w:tplc="0409000F">
      <w:start w:val="1"/>
      <w:numFmt w:val="decimal"/>
      <w:lvlText w:val="%1."/>
      <w:lvlJc w:val="left"/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A3F15E5"/>
    <w:multiLevelType w:val="multilevel"/>
    <w:tmpl w:val="621EA126"/>
    <w:lvl w:ilvl="0">
      <w:start w:val="1"/>
      <w:numFmt w:val="decimal"/>
      <w:lvlText w:val="%1."/>
      <w:lvlJc w:val="left"/>
      <w:rPr>
        <w:rFonts w:hint="default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DD238A4"/>
    <w:multiLevelType w:val="multilevel"/>
    <w:tmpl w:val="301CFFB6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num w:numId="1" w16cid:durableId="1875846684">
    <w:abstractNumId w:val="6"/>
  </w:num>
  <w:num w:numId="2" w16cid:durableId="1315601089">
    <w:abstractNumId w:val="9"/>
  </w:num>
  <w:num w:numId="3" w16cid:durableId="1176113407">
    <w:abstractNumId w:val="14"/>
  </w:num>
  <w:num w:numId="4" w16cid:durableId="1981643949">
    <w:abstractNumId w:val="4"/>
  </w:num>
  <w:num w:numId="5" w16cid:durableId="260915598">
    <w:abstractNumId w:val="5"/>
  </w:num>
  <w:num w:numId="6" w16cid:durableId="807285336">
    <w:abstractNumId w:val="1"/>
  </w:num>
  <w:num w:numId="7" w16cid:durableId="1691681083">
    <w:abstractNumId w:val="11"/>
  </w:num>
  <w:num w:numId="8" w16cid:durableId="2066906140">
    <w:abstractNumId w:val="8"/>
  </w:num>
  <w:num w:numId="9" w16cid:durableId="1368719839">
    <w:abstractNumId w:val="7"/>
  </w:num>
  <w:num w:numId="10" w16cid:durableId="1052390620">
    <w:abstractNumId w:val="2"/>
  </w:num>
  <w:num w:numId="11" w16cid:durableId="2055619605">
    <w:abstractNumId w:val="3"/>
  </w:num>
  <w:num w:numId="12" w16cid:durableId="596904636">
    <w:abstractNumId w:val="13"/>
  </w:num>
  <w:num w:numId="13" w16cid:durableId="1803229989">
    <w:abstractNumId w:val="12"/>
  </w:num>
  <w:num w:numId="14" w16cid:durableId="1817409991">
    <w:abstractNumId w:val="0"/>
  </w:num>
  <w:num w:numId="15" w16cid:durableId="1895507302">
    <w:abstractNumId w:val="10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0NLYwsTA0sjA0MzRW0lEKTi0uzszPAykwMaoFAKn0OmAtAAAA"/>
    <w:docVar w:name="StyleGuidePreference" w:val="0"/>
    <w:docVar w:name="UniqueDocId" w:val="fc7ba2e7-5236-46a6-a2c5-dd5f6951830e"/>
  </w:docVars>
  <w:rsids>
    <w:rsidRoot w:val="00041D83"/>
    <w:rsid w:val="00010A7E"/>
    <w:rsid w:val="00013859"/>
    <w:rsid w:val="00036984"/>
    <w:rsid w:val="00041D83"/>
    <w:rsid w:val="00060554"/>
    <w:rsid w:val="00067C87"/>
    <w:rsid w:val="000700BB"/>
    <w:rsid w:val="00080EDA"/>
    <w:rsid w:val="000820DA"/>
    <w:rsid w:val="0008307C"/>
    <w:rsid w:val="00083368"/>
    <w:rsid w:val="0008341F"/>
    <w:rsid w:val="00084AA2"/>
    <w:rsid w:val="00096435"/>
    <w:rsid w:val="000A4450"/>
    <w:rsid w:val="000A7F41"/>
    <w:rsid w:val="000D4A88"/>
    <w:rsid w:val="000D580B"/>
    <w:rsid w:val="000E05C9"/>
    <w:rsid w:val="000E44F0"/>
    <w:rsid w:val="000F1521"/>
    <w:rsid w:val="000F1BD4"/>
    <w:rsid w:val="0011572F"/>
    <w:rsid w:val="00121AB3"/>
    <w:rsid w:val="0013148E"/>
    <w:rsid w:val="001420E0"/>
    <w:rsid w:val="00146F7B"/>
    <w:rsid w:val="001609D4"/>
    <w:rsid w:val="00166575"/>
    <w:rsid w:val="00177FAC"/>
    <w:rsid w:val="00181045"/>
    <w:rsid w:val="00182947"/>
    <w:rsid w:val="001844EA"/>
    <w:rsid w:val="00191B74"/>
    <w:rsid w:val="00193473"/>
    <w:rsid w:val="001C2AA1"/>
    <w:rsid w:val="001D7099"/>
    <w:rsid w:val="001F5083"/>
    <w:rsid w:val="001F665E"/>
    <w:rsid w:val="00215414"/>
    <w:rsid w:val="00233258"/>
    <w:rsid w:val="00246265"/>
    <w:rsid w:val="002517F7"/>
    <w:rsid w:val="00255BB4"/>
    <w:rsid w:val="002640BB"/>
    <w:rsid w:val="00270621"/>
    <w:rsid w:val="0028370E"/>
    <w:rsid w:val="00287EC9"/>
    <w:rsid w:val="002B02D2"/>
    <w:rsid w:val="002B51AE"/>
    <w:rsid w:val="002B5BD1"/>
    <w:rsid w:val="002F682E"/>
    <w:rsid w:val="0030131F"/>
    <w:rsid w:val="00304826"/>
    <w:rsid w:val="00323BF6"/>
    <w:rsid w:val="00331898"/>
    <w:rsid w:val="00333C43"/>
    <w:rsid w:val="00333EF7"/>
    <w:rsid w:val="00334CDD"/>
    <w:rsid w:val="00341346"/>
    <w:rsid w:val="00344588"/>
    <w:rsid w:val="00355921"/>
    <w:rsid w:val="00366F05"/>
    <w:rsid w:val="00372A6E"/>
    <w:rsid w:val="00373E9B"/>
    <w:rsid w:val="0038104A"/>
    <w:rsid w:val="003876FF"/>
    <w:rsid w:val="00390FE4"/>
    <w:rsid w:val="003941AE"/>
    <w:rsid w:val="003A2C4B"/>
    <w:rsid w:val="003C1520"/>
    <w:rsid w:val="003D6FC8"/>
    <w:rsid w:val="003E202A"/>
    <w:rsid w:val="003E55A9"/>
    <w:rsid w:val="00405155"/>
    <w:rsid w:val="004231A4"/>
    <w:rsid w:val="00430D46"/>
    <w:rsid w:val="004337BA"/>
    <w:rsid w:val="004366A3"/>
    <w:rsid w:val="004407FB"/>
    <w:rsid w:val="0044651B"/>
    <w:rsid w:val="00470B0C"/>
    <w:rsid w:val="00473FB8"/>
    <w:rsid w:val="004943BC"/>
    <w:rsid w:val="004B1A01"/>
    <w:rsid w:val="004C3530"/>
    <w:rsid w:val="004C70DD"/>
    <w:rsid w:val="004E0595"/>
    <w:rsid w:val="004F078B"/>
    <w:rsid w:val="004F7087"/>
    <w:rsid w:val="005037D3"/>
    <w:rsid w:val="005038BD"/>
    <w:rsid w:val="00522180"/>
    <w:rsid w:val="0052325F"/>
    <w:rsid w:val="00535025"/>
    <w:rsid w:val="005460A2"/>
    <w:rsid w:val="00554676"/>
    <w:rsid w:val="005607A7"/>
    <w:rsid w:val="00572186"/>
    <w:rsid w:val="0057518B"/>
    <w:rsid w:val="005B15B6"/>
    <w:rsid w:val="005B3092"/>
    <w:rsid w:val="005C011A"/>
    <w:rsid w:val="00612ABF"/>
    <w:rsid w:val="006141FD"/>
    <w:rsid w:val="00636E22"/>
    <w:rsid w:val="00644666"/>
    <w:rsid w:val="006474A6"/>
    <w:rsid w:val="0065289D"/>
    <w:rsid w:val="00654B98"/>
    <w:rsid w:val="00655841"/>
    <w:rsid w:val="00655B77"/>
    <w:rsid w:val="00670B4E"/>
    <w:rsid w:val="00670F42"/>
    <w:rsid w:val="00682954"/>
    <w:rsid w:val="00683512"/>
    <w:rsid w:val="00692510"/>
    <w:rsid w:val="006A1171"/>
    <w:rsid w:val="006A3D01"/>
    <w:rsid w:val="006D3AA9"/>
    <w:rsid w:val="007027A3"/>
    <w:rsid w:val="00716383"/>
    <w:rsid w:val="00722D96"/>
    <w:rsid w:val="007506B2"/>
    <w:rsid w:val="00771B80"/>
    <w:rsid w:val="00773F5E"/>
    <w:rsid w:val="00774EEE"/>
    <w:rsid w:val="0077721C"/>
    <w:rsid w:val="00783AE7"/>
    <w:rsid w:val="00790DA7"/>
    <w:rsid w:val="00791812"/>
    <w:rsid w:val="007939A2"/>
    <w:rsid w:val="007C131F"/>
    <w:rsid w:val="007C36BC"/>
    <w:rsid w:val="00812984"/>
    <w:rsid w:val="00815DFF"/>
    <w:rsid w:val="008356EC"/>
    <w:rsid w:val="008374EB"/>
    <w:rsid w:val="008661BE"/>
    <w:rsid w:val="00866742"/>
    <w:rsid w:val="008754F6"/>
    <w:rsid w:val="0087610C"/>
    <w:rsid w:val="00882F4D"/>
    <w:rsid w:val="00885ED1"/>
    <w:rsid w:val="008878F4"/>
    <w:rsid w:val="008A6CDD"/>
    <w:rsid w:val="008C4C70"/>
    <w:rsid w:val="008E6115"/>
    <w:rsid w:val="008F5FF1"/>
    <w:rsid w:val="008F64A0"/>
    <w:rsid w:val="0094657A"/>
    <w:rsid w:val="009467F9"/>
    <w:rsid w:val="00975DC6"/>
    <w:rsid w:val="0097792B"/>
    <w:rsid w:val="009872F9"/>
    <w:rsid w:val="009B1FEA"/>
    <w:rsid w:val="009E315A"/>
    <w:rsid w:val="009F1954"/>
    <w:rsid w:val="009F5971"/>
    <w:rsid w:val="00A22051"/>
    <w:rsid w:val="00A309F4"/>
    <w:rsid w:val="00A41F78"/>
    <w:rsid w:val="00A53551"/>
    <w:rsid w:val="00A55906"/>
    <w:rsid w:val="00A56047"/>
    <w:rsid w:val="00A73694"/>
    <w:rsid w:val="00A7786F"/>
    <w:rsid w:val="00A77F2D"/>
    <w:rsid w:val="00A77FDD"/>
    <w:rsid w:val="00A810EF"/>
    <w:rsid w:val="00A91857"/>
    <w:rsid w:val="00A91A74"/>
    <w:rsid w:val="00AA0592"/>
    <w:rsid w:val="00AA1D21"/>
    <w:rsid w:val="00AA4847"/>
    <w:rsid w:val="00AA7F46"/>
    <w:rsid w:val="00AB625B"/>
    <w:rsid w:val="00AC0430"/>
    <w:rsid w:val="00AD5A32"/>
    <w:rsid w:val="00AE187E"/>
    <w:rsid w:val="00AE5392"/>
    <w:rsid w:val="00B229BD"/>
    <w:rsid w:val="00B51BEE"/>
    <w:rsid w:val="00B86F43"/>
    <w:rsid w:val="00B87D15"/>
    <w:rsid w:val="00B92FBB"/>
    <w:rsid w:val="00BA2066"/>
    <w:rsid w:val="00BA64FC"/>
    <w:rsid w:val="00BA6C1C"/>
    <w:rsid w:val="00BA7047"/>
    <w:rsid w:val="00BC2E81"/>
    <w:rsid w:val="00BF6ABF"/>
    <w:rsid w:val="00C0433E"/>
    <w:rsid w:val="00C444E2"/>
    <w:rsid w:val="00C56C73"/>
    <w:rsid w:val="00C8095E"/>
    <w:rsid w:val="00C838FE"/>
    <w:rsid w:val="00C930C1"/>
    <w:rsid w:val="00C9570B"/>
    <w:rsid w:val="00CA4582"/>
    <w:rsid w:val="00CA5248"/>
    <w:rsid w:val="00CB742E"/>
    <w:rsid w:val="00CE535E"/>
    <w:rsid w:val="00CF24F9"/>
    <w:rsid w:val="00D0262A"/>
    <w:rsid w:val="00D07139"/>
    <w:rsid w:val="00D11BCC"/>
    <w:rsid w:val="00D177EF"/>
    <w:rsid w:val="00D22E30"/>
    <w:rsid w:val="00D42384"/>
    <w:rsid w:val="00D618C5"/>
    <w:rsid w:val="00D66F57"/>
    <w:rsid w:val="00D7022A"/>
    <w:rsid w:val="00D80114"/>
    <w:rsid w:val="00D95DED"/>
    <w:rsid w:val="00D979FC"/>
    <w:rsid w:val="00DA0490"/>
    <w:rsid w:val="00DA07F9"/>
    <w:rsid w:val="00DA4BC8"/>
    <w:rsid w:val="00DB047C"/>
    <w:rsid w:val="00DC16A1"/>
    <w:rsid w:val="00DD1BF5"/>
    <w:rsid w:val="00DD47A9"/>
    <w:rsid w:val="00DE0608"/>
    <w:rsid w:val="00DF72D5"/>
    <w:rsid w:val="00E050A3"/>
    <w:rsid w:val="00E171AE"/>
    <w:rsid w:val="00E302F2"/>
    <w:rsid w:val="00E31D34"/>
    <w:rsid w:val="00E32323"/>
    <w:rsid w:val="00E4404A"/>
    <w:rsid w:val="00E75E83"/>
    <w:rsid w:val="00E77899"/>
    <w:rsid w:val="00E80C39"/>
    <w:rsid w:val="00E870E2"/>
    <w:rsid w:val="00EA474B"/>
    <w:rsid w:val="00EA70FF"/>
    <w:rsid w:val="00EB1148"/>
    <w:rsid w:val="00EC607C"/>
    <w:rsid w:val="00EC6279"/>
    <w:rsid w:val="00EC7F02"/>
    <w:rsid w:val="00EE173D"/>
    <w:rsid w:val="00EE68DE"/>
    <w:rsid w:val="00EF699C"/>
    <w:rsid w:val="00F13D47"/>
    <w:rsid w:val="00F213C4"/>
    <w:rsid w:val="00F34B4B"/>
    <w:rsid w:val="00F35C47"/>
    <w:rsid w:val="00F37351"/>
    <w:rsid w:val="00F45651"/>
    <w:rsid w:val="00F45AAE"/>
    <w:rsid w:val="00F60A77"/>
    <w:rsid w:val="00F7336B"/>
    <w:rsid w:val="00F943F8"/>
    <w:rsid w:val="00FB7803"/>
    <w:rsid w:val="00FC4890"/>
    <w:rsid w:val="00FD3394"/>
    <w:rsid w:val="00FD6ADC"/>
    <w:rsid w:val="00FD7FD3"/>
    <w:rsid w:val="00FE24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1FADD23"/>
  <w15:docId w15:val="{867288A3-128D-4E02-A229-45387FFCE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665E"/>
  </w:style>
  <w:style w:type="paragraph" w:styleId="Heading1">
    <w:name w:val="heading 1"/>
    <w:basedOn w:val="Normal"/>
    <w:next w:val="Normal"/>
    <w:uiPriority w:val="9"/>
    <w:qFormat/>
    <w:pPr>
      <w:widowControl w:val="0"/>
      <w:spacing w:before="59"/>
      <w:ind w:left="100"/>
      <w:outlineLvl w:val="0"/>
    </w:pPr>
    <w:rPr>
      <w:b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styleId="Hyperlink">
    <w:name w:val="Hyperlink"/>
    <w:basedOn w:val="DefaultParagraphFont"/>
    <w:uiPriority w:val="99"/>
    <w:unhideWhenUsed/>
    <w:rsid w:val="00D0713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7139"/>
    <w:rPr>
      <w:color w:val="605E5C"/>
      <w:shd w:val="clear" w:color="auto" w:fill="E1DFDD"/>
    </w:rPr>
  </w:style>
  <w:style w:type="paragraph" w:customStyle="1" w:styleId="Pa0">
    <w:name w:val="Pa0"/>
    <w:basedOn w:val="Normal"/>
    <w:next w:val="Normal"/>
    <w:rsid w:val="00255BB4"/>
    <w:pPr>
      <w:autoSpaceDE w:val="0"/>
      <w:autoSpaceDN w:val="0"/>
      <w:adjustRightInd w:val="0"/>
    </w:pPr>
    <w:rPr>
      <w:rFonts w:ascii="PalatinoLinotype-Bold" w:eastAsia="Times New Roman" w:hAnsi="PalatinoLinotype-Bold" w:cs="Times New Roman"/>
    </w:rPr>
  </w:style>
  <w:style w:type="paragraph" w:styleId="PlainText">
    <w:name w:val="Plain Text"/>
    <w:basedOn w:val="Normal"/>
    <w:link w:val="PlainTextChar"/>
    <w:uiPriority w:val="99"/>
    <w:unhideWhenUsed/>
    <w:rsid w:val="00255BB4"/>
    <w:rPr>
      <w:rFonts w:ascii="Consolas" w:eastAsia="Calibri" w:hAnsi="Consolas" w:cs="Times New Roman"/>
      <w:sz w:val="21"/>
      <w:szCs w:val="21"/>
      <w:lang w:val="x-none" w:eastAsia="x-none"/>
    </w:rPr>
  </w:style>
  <w:style w:type="character" w:customStyle="1" w:styleId="PlainTextChar">
    <w:name w:val="Plain Text Char"/>
    <w:basedOn w:val="DefaultParagraphFont"/>
    <w:link w:val="PlainText"/>
    <w:uiPriority w:val="99"/>
    <w:rsid w:val="00255BB4"/>
    <w:rPr>
      <w:rFonts w:ascii="Consolas" w:eastAsia="Calibri" w:hAnsi="Consolas" w:cs="Times New Roman"/>
      <w:sz w:val="21"/>
      <w:szCs w:val="21"/>
      <w:lang w:val="x-none" w:eastAsia="x-none"/>
    </w:rPr>
  </w:style>
  <w:style w:type="paragraph" w:styleId="Header">
    <w:name w:val="header"/>
    <w:basedOn w:val="Normal"/>
    <w:link w:val="HeaderChar"/>
    <w:uiPriority w:val="99"/>
    <w:unhideWhenUsed/>
    <w:rsid w:val="000F1B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F1BD4"/>
  </w:style>
  <w:style w:type="paragraph" w:styleId="Footer">
    <w:name w:val="footer"/>
    <w:basedOn w:val="Normal"/>
    <w:link w:val="FooterChar"/>
    <w:uiPriority w:val="99"/>
    <w:unhideWhenUsed/>
    <w:rsid w:val="000F1B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F1BD4"/>
  </w:style>
  <w:style w:type="table" w:styleId="TableGrid">
    <w:name w:val="Table Grid"/>
    <w:basedOn w:val="TableNormal"/>
    <w:uiPriority w:val="39"/>
    <w:rsid w:val="009E315A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E315A"/>
    <w:pPr>
      <w:widowControl w:val="0"/>
      <w:ind w:left="720"/>
      <w:contextualSpacing/>
    </w:pPr>
    <w:rPr>
      <w:rFonts w:ascii="Calibri" w:eastAsia="Calibri" w:hAnsi="Calibri" w:cs="Calibri"/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636E2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530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09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980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6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8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hrisorgan.github.io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organ@montana.edu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docs.pytest.org/en/6.2.x/getting-started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53</TotalTime>
  <Pages>6</Pages>
  <Words>2204</Words>
  <Characters>12564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ttuto</dc:creator>
  <cp:lastModifiedBy>Organ, Christopher</cp:lastModifiedBy>
  <cp:revision>137</cp:revision>
  <dcterms:created xsi:type="dcterms:W3CDTF">2021-11-07T14:45:00Z</dcterms:created>
  <dcterms:modified xsi:type="dcterms:W3CDTF">2023-10-18T19:48:00Z</dcterms:modified>
</cp:coreProperties>
</file>